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168D2A" w14:textId="5549CC41" w:rsidR="00EE490F" w:rsidRPr="00DC6DDF" w:rsidRDefault="00EE490F" w:rsidP="00CC0C57">
      <w:pPr>
        <w:bidi/>
        <w:rPr>
          <w:rFonts w:ascii="Sakkal Majalla" w:hAnsi="Sakkal Majalla" w:cs="Sakkal Majalla"/>
        </w:rPr>
      </w:pPr>
    </w:p>
    <w:p w14:paraId="3B327420" w14:textId="2959178D" w:rsidR="00EE490F" w:rsidRPr="00DC6DDF" w:rsidRDefault="00EE490F" w:rsidP="00CC0C57">
      <w:pPr>
        <w:bidi/>
        <w:jc w:val="right"/>
        <w:rPr>
          <w:rFonts w:ascii="Sakkal Majalla" w:hAnsi="Sakkal Majalla" w:cs="Sakkal Majalla"/>
        </w:rPr>
      </w:pPr>
    </w:p>
    <w:p w14:paraId="199DD0BC" w14:textId="6F3E4011" w:rsidR="00EE490F" w:rsidRPr="00DC6DDF" w:rsidRDefault="00EE490F" w:rsidP="00CC0C57">
      <w:pPr>
        <w:bidi/>
        <w:jc w:val="right"/>
        <w:rPr>
          <w:rFonts w:ascii="Sakkal Majalla" w:hAnsi="Sakkal Majalla" w:cs="Sakkal Majalla"/>
        </w:rPr>
      </w:pPr>
    </w:p>
    <w:p w14:paraId="565D7F5B" w14:textId="1F7331CF" w:rsidR="00EE490F" w:rsidRPr="00DC6DDF" w:rsidRDefault="00EE490F" w:rsidP="00CC0C57">
      <w:pPr>
        <w:bidi/>
        <w:jc w:val="right"/>
        <w:rPr>
          <w:rFonts w:ascii="Sakkal Majalla" w:hAnsi="Sakkal Majalla" w:cs="Sakkal Majalla"/>
        </w:rPr>
      </w:pPr>
    </w:p>
    <w:p w14:paraId="5BEBB5B3" w14:textId="0C0744BE" w:rsidR="00EE490F" w:rsidRPr="00DC6DDF" w:rsidRDefault="00EE490F" w:rsidP="00CC0C57">
      <w:pPr>
        <w:bidi/>
        <w:jc w:val="right"/>
        <w:rPr>
          <w:rFonts w:ascii="Sakkal Majalla" w:hAnsi="Sakkal Majalla" w:cs="Sakkal Majalla"/>
        </w:rPr>
      </w:pPr>
    </w:p>
    <w:p w14:paraId="7CA68697" w14:textId="2B989493" w:rsidR="00EE490F" w:rsidRPr="00DC6DDF" w:rsidRDefault="00EE490F" w:rsidP="00CC0C57">
      <w:pPr>
        <w:bidi/>
        <w:jc w:val="right"/>
        <w:rPr>
          <w:rFonts w:ascii="Sakkal Majalla" w:hAnsi="Sakkal Majalla" w:cs="Sakkal Majalla"/>
        </w:rPr>
      </w:pPr>
    </w:p>
    <w:p w14:paraId="1525D383" w14:textId="13C7064F" w:rsidR="000C244D" w:rsidRPr="00DC6DDF" w:rsidRDefault="000C244D" w:rsidP="00CC0C57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  <w:lang w:bidi="ar-SA"/>
        </w:rPr>
      </w:pPr>
    </w:p>
    <w:p w14:paraId="390DD105" w14:textId="27E158B2" w:rsidR="000C244D" w:rsidRPr="00DC6DDF" w:rsidRDefault="000C244D" w:rsidP="00CC0C57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  <w:lang w:bidi="ar-SA"/>
        </w:rPr>
      </w:pPr>
    </w:p>
    <w:tbl>
      <w:tblPr>
        <w:tblStyle w:val="TableGrid"/>
        <w:tblpPr w:leftFromText="180" w:rightFromText="180" w:vertAnchor="text" w:horzAnchor="margin" w:tblpXSpec="center" w:tblpY="454"/>
        <w:bidiVisual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0C244D" w:rsidRPr="00DC6DDF" w14:paraId="4BD1DCE9" w14:textId="77777777" w:rsidTr="0005661C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10FF25E" w14:textId="3389AF9D" w:rsidR="000C244D" w:rsidRPr="00DC6DDF" w:rsidRDefault="000C244D" w:rsidP="00CC0C5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5279BB"/>
                <w:sz w:val="26"/>
                <w:szCs w:val="26"/>
                <w:rtl/>
              </w:rPr>
              <w:t>اسم البرنامج:</w:t>
            </w:r>
            <w:r w:rsidRPr="00DC6DDF">
              <w:rPr>
                <w:rFonts w:ascii="Sakkal Majalla" w:hAnsi="Sakkal Majalla" w:cs="Sakkal Majalla"/>
                <w:b/>
                <w:bCs/>
                <w:color w:val="5279BB"/>
                <w:sz w:val="24"/>
                <w:szCs w:val="24"/>
              </w:rPr>
              <w:t xml:space="preserve">  </w:t>
            </w:r>
            <w:r w:rsidRPr="00DC6DDF">
              <w:rPr>
                <w:rFonts w:ascii="Sakkal Majalla" w:hAnsi="Sakkal Majalla" w:cs="Sakkal Majalla"/>
                <w:b/>
                <w:bCs/>
                <w:color w:val="5279BB"/>
                <w:sz w:val="24"/>
                <w:szCs w:val="24"/>
                <w:rtl/>
              </w:rPr>
              <w:t xml:space="preserve"> </w:t>
            </w:r>
            <w:r w:rsidRPr="00DC6DD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DC6DDF" w14:paraId="2D059F41" w14:textId="77777777" w:rsidTr="0005661C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D14AB8A" w14:textId="0BB60C91" w:rsidR="000C244D" w:rsidRPr="00DC6DDF" w:rsidRDefault="000C244D" w:rsidP="008F0ED2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5279BB"/>
                <w:sz w:val="26"/>
                <w:szCs w:val="26"/>
                <w:rtl/>
              </w:rPr>
              <w:t xml:space="preserve">رمز البرنامج </w:t>
            </w:r>
            <w:r w:rsidR="008F0ED2" w:rsidRPr="007B33BA">
              <w:rPr>
                <w:rFonts w:ascii="Sakkal Majalla" w:hAnsi="Sakkal Majalla" w:cs="Sakkal Majalla"/>
                <w:b/>
                <w:bCs/>
                <w:color w:val="5279BB"/>
                <w:sz w:val="20"/>
                <w:szCs w:val="20"/>
                <w:rtl/>
              </w:rPr>
              <w:t>(وفقًا للتصنيف السعودي الموحد للمستويات والتخصصات التعليمية)</w:t>
            </w:r>
            <w:r w:rsidRPr="007B33BA">
              <w:rPr>
                <w:rFonts w:ascii="Sakkal Majalla" w:hAnsi="Sakkal Majalla" w:cs="Sakkal Majalla"/>
                <w:b/>
                <w:bCs/>
                <w:color w:val="5279BB"/>
                <w:sz w:val="20"/>
                <w:szCs w:val="20"/>
                <w:rtl/>
              </w:rPr>
              <w:t>:</w:t>
            </w:r>
            <w:r w:rsidRPr="00DC6DDF">
              <w:rPr>
                <w:rFonts w:ascii="Sakkal Majalla" w:hAnsi="Sakkal Majalla"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DC6DD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DC6DD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DC6DDF" w14:paraId="6DFCE0A3" w14:textId="77777777" w:rsidTr="0005661C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BBB5D73" w14:textId="77777777" w:rsidR="000C244D" w:rsidRPr="00DC6DDF" w:rsidRDefault="000C244D" w:rsidP="00CC0C5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5279BB"/>
                <w:sz w:val="26"/>
                <w:szCs w:val="26"/>
                <w:rtl/>
              </w:rPr>
              <w:t>مستوى المؤهل:</w:t>
            </w:r>
            <w:r w:rsidRPr="00DC6DDF">
              <w:rPr>
                <w:rFonts w:ascii="Sakkal Majalla" w:hAnsi="Sakkal Majalla"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DC6DD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DC6DD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DC6DDF" w14:paraId="3109280D" w14:textId="77777777" w:rsidTr="0005661C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942C195" w14:textId="15A7D8E4" w:rsidR="000C244D" w:rsidRPr="00DC6DDF" w:rsidRDefault="000C244D" w:rsidP="00CC0C5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5279BB"/>
                <w:sz w:val="26"/>
                <w:szCs w:val="26"/>
                <w:rtl/>
              </w:rPr>
              <w:t>القسم العلمي:</w:t>
            </w:r>
            <w:r w:rsidRPr="00DC6DD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DC6DD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DC6DDF" w14:paraId="3D54C08B" w14:textId="77777777" w:rsidTr="0005661C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7525A08" w14:textId="77777777" w:rsidR="000C244D" w:rsidRPr="00DC6DDF" w:rsidRDefault="000C244D" w:rsidP="00CC0C5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5279BB"/>
                <w:sz w:val="26"/>
                <w:szCs w:val="26"/>
                <w:rtl/>
              </w:rPr>
              <w:t>الكلية:</w:t>
            </w:r>
            <w:r w:rsidRPr="00DC6DDF">
              <w:rPr>
                <w:rFonts w:ascii="Sakkal Majalla" w:hAnsi="Sakkal Majalla" w:cs="Sakkal Majalla"/>
                <w:color w:val="F59F52"/>
                <w:sz w:val="24"/>
                <w:szCs w:val="24"/>
                <w:rtl/>
              </w:rPr>
              <w:t xml:space="preserve"> </w:t>
            </w:r>
            <w:r w:rsidRPr="00DC6DD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DC6DD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DC6DDF" w14:paraId="704C4136" w14:textId="77777777" w:rsidTr="0005661C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6B73F4" w14:textId="77777777" w:rsidR="000C244D" w:rsidRPr="00DC6DDF" w:rsidRDefault="000C244D" w:rsidP="00CC0C5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5279BB"/>
                <w:sz w:val="26"/>
                <w:szCs w:val="26"/>
                <w:rtl/>
              </w:rPr>
              <w:t>المؤسسة:</w:t>
            </w:r>
            <w:r w:rsidRPr="00DC6DDF">
              <w:rPr>
                <w:rFonts w:ascii="Sakkal Majalla" w:hAnsi="Sakkal Majalla" w:cs="Sakkal Majalla"/>
                <w:b/>
                <w:bCs/>
                <w:color w:val="F59F52"/>
                <w:sz w:val="24"/>
                <w:szCs w:val="24"/>
                <w:rtl/>
              </w:rPr>
              <w:t xml:space="preserve"> </w:t>
            </w:r>
            <w:r w:rsidRPr="00DC6DD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DC6DD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DC6DDF" w14:paraId="09B9F270" w14:textId="77777777" w:rsidTr="0005661C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86EB246" w14:textId="77777777" w:rsidR="000C244D" w:rsidRPr="00DC6DDF" w:rsidRDefault="000C244D" w:rsidP="00CC0C5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5279BB"/>
                <w:sz w:val="26"/>
                <w:szCs w:val="26"/>
                <w:rtl/>
              </w:rPr>
              <w:t>سنة التقرير:</w:t>
            </w:r>
            <w:r w:rsidRPr="00DC6DDF">
              <w:rPr>
                <w:rFonts w:ascii="Sakkal Majalla" w:hAnsi="Sakkal Majalla"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DC6DD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DC6DD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DC6DDF" w14:paraId="4CD496B3" w14:textId="77777777" w:rsidTr="0005661C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D965F58" w14:textId="77777777" w:rsidR="000C244D" w:rsidRPr="00DC6DDF" w:rsidRDefault="000C244D" w:rsidP="00CC0C5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5279BB"/>
                <w:sz w:val="26"/>
                <w:szCs w:val="26"/>
                <w:rtl/>
              </w:rPr>
              <w:t>المقر الرئيسي للبرنامج:</w:t>
            </w:r>
            <w:r w:rsidRPr="00DC6DD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DC6DD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DC6DDF" w14:paraId="2DF6D44B" w14:textId="77777777" w:rsidTr="0005661C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12A621CE" w14:textId="684FED54" w:rsidR="000C244D" w:rsidRPr="00DC6DDF" w:rsidRDefault="0033172B" w:rsidP="00CC0C5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6"/>
                <w:szCs w:val="26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5279BB"/>
                <w:sz w:val="26"/>
                <w:szCs w:val="26"/>
                <w:rtl/>
              </w:rPr>
              <w:t xml:space="preserve">الفروع التي يقدم بها </w:t>
            </w:r>
            <w:r w:rsidR="000C244D" w:rsidRPr="00DC6DDF">
              <w:rPr>
                <w:rFonts w:ascii="Sakkal Majalla" w:hAnsi="Sakkal Majalla" w:cs="Sakkal Majalla"/>
                <w:b/>
                <w:bCs/>
                <w:color w:val="5279BB"/>
                <w:sz w:val="26"/>
                <w:szCs w:val="26"/>
                <w:rtl/>
              </w:rPr>
              <w:t xml:space="preserve">البرنامج </w:t>
            </w:r>
            <w:r w:rsidR="000C244D" w:rsidRPr="00DC6DDF">
              <w:rPr>
                <w:rFonts w:ascii="Sakkal Majalla" w:hAnsi="Sakkal Majalla" w:cs="Sakkal Majalla"/>
                <w:color w:val="5279BB"/>
                <w:sz w:val="26"/>
                <w:szCs w:val="26"/>
                <w:vertAlign w:val="subscript"/>
                <w:rtl/>
              </w:rPr>
              <w:t>(إن وجدت)</w:t>
            </w:r>
            <w:r w:rsidR="000C244D" w:rsidRPr="00DC6DDF">
              <w:rPr>
                <w:rFonts w:ascii="Sakkal Majalla" w:hAnsi="Sakkal Majalla" w:cs="Sakkal Majalla"/>
                <w:b/>
                <w:bCs/>
                <w:color w:val="5279BB"/>
                <w:sz w:val="26"/>
                <w:szCs w:val="26"/>
                <w:rtl/>
              </w:rPr>
              <w:t>:</w:t>
            </w:r>
          </w:p>
          <w:p w14:paraId="0A6B87F9" w14:textId="77777777" w:rsidR="000C244D" w:rsidRPr="00DC6DDF" w:rsidRDefault="000C244D" w:rsidP="00CC0C57">
            <w:pPr>
              <w:pStyle w:val="ListParagraph"/>
              <w:numPr>
                <w:ilvl w:val="0"/>
                <w:numId w:val="15"/>
              </w:numPr>
              <w:bidi/>
              <w:spacing w:after="160" w:line="276" w:lineRule="auto"/>
              <w:ind w:right="43"/>
              <w:jc w:val="lowKashida"/>
              <w:rPr>
                <w:rFonts w:ascii="Sakkal Majalla" w:hAnsi="Sakkal Majalla" w:cs="Sakkal Majalla"/>
                <w:color w:val="52B5C2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5A4C0E68" w14:textId="77777777" w:rsidR="000C244D" w:rsidRPr="00DC6DDF" w:rsidRDefault="000C244D" w:rsidP="00CC0C57">
            <w:pPr>
              <w:pStyle w:val="ListParagraph"/>
              <w:numPr>
                <w:ilvl w:val="0"/>
                <w:numId w:val="15"/>
              </w:numPr>
              <w:bidi/>
              <w:spacing w:after="160" w:line="276" w:lineRule="auto"/>
              <w:ind w:right="43"/>
              <w:jc w:val="lowKashida"/>
              <w:rPr>
                <w:rFonts w:ascii="Sakkal Majalla" w:hAnsi="Sakkal Majalla" w:cs="Sakkal Majalla"/>
                <w:color w:val="52B5C2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32D19967" w14:textId="77777777" w:rsidR="000C244D" w:rsidRPr="00DC6DDF" w:rsidRDefault="000C244D" w:rsidP="00CC0C57">
            <w:pPr>
              <w:pStyle w:val="ListParagraph"/>
              <w:numPr>
                <w:ilvl w:val="0"/>
                <w:numId w:val="15"/>
              </w:numPr>
              <w:bidi/>
              <w:spacing w:after="160" w:line="276" w:lineRule="auto"/>
              <w:ind w:right="43"/>
              <w:jc w:val="lowKashida"/>
              <w:rPr>
                <w:rFonts w:ascii="Sakkal Majalla" w:hAnsi="Sakkal Majalla" w:cs="Sakkal Majalla"/>
                <w:color w:val="F59F52"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5E4996DD" w14:textId="77777777" w:rsidR="000C244D" w:rsidRPr="00DC6DDF" w:rsidRDefault="000C244D" w:rsidP="00CC0C57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  <w:lang w:bidi="ar-SA"/>
        </w:rPr>
      </w:pPr>
    </w:p>
    <w:p w14:paraId="1324FAC8" w14:textId="77777777" w:rsidR="000C244D" w:rsidRPr="00DC6DDF" w:rsidRDefault="000C244D" w:rsidP="00CC0C57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  <w:lang w:bidi="ar-SA"/>
        </w:rPr>
      </w:pPr>
    </w:p>
    <w:p w14:paraId="2CEACB0A" w14:textId="77777777" w:rsidR="000C244D" w:rsidRPr="00DC6DDF" w:rsidRDefault="000C244D" w:rsidP="00CC0C57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  <w:lang w:bidi="ar-SA"/>
        </w:rPr>
      </w:pPr>
    </w:p>
    <w:p w14:paraId="1D8ADC42" w14:textId="77777777" w:rsidR="000C244D" w:rsidRPr="00DC6DDF" w:rsidRDefault="000C244D" w:rsidP="00CC0C57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  <w:lang w:bidi="ar-SA"/>
        </w:rPr>
      </w:pPr>
    </w:p>
    <w:p w14:paraId="02A6C54E" w14:textId="77777777" w:rsidR="000C244D" w:rsidRPr="00DC6DDF" w:rsidRDefault="000C244D" w:rsidP="00CC0C57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SA"/>
        </w:rPr>
      </w:pPr>
    </w:p>
    <w:p w14:paraId="439FA4F8" w14:textId="77777777" w:rsidR="00DC6DDF" w:rsidRDefault="00DC6DDF" w:rsidP="00DC6DDF">
      <w:pPr>
        <w:bidi/>
        <w:rPr>
          <w:rStyle w:val="a"/>
          <w:rFonts w:ascii="Sakkal Majalla" w:hAnsi="Sakkal Majalla" w:cs="Sakkal Majalla"/>
          <w:color w:val="4C3D8E"/>
        </w:rPr>
      </w:pPr>
    </w:p>
    <w:p w14:paraId="65E62401" w14:textId="77777777" w:rsidR="00DC6DDF" w:rsidRDefault="00DC6DDF" w:rsidP="00DC6DDF">
      <w:pPr>
        <w:bidi/>
        <w:rPr>
          <w:rStyle w:val="a"/>
          <w:rFonts w:ascii="Sakkal Majalla" w:hAnsi="Sakkal Majalla" w:cs="Sakkal Majalla"/>
          <w:color w:val="4C3D8E"/>
        </w:rPr>
      </w:pPr>
    </w:p>
    <w:p w14:paraId="4C986E09" w14:textId="77777777" w:rsidR="00DC6DDF" w:rsidRDefault="00DC6DDF" w:rsidP="00DC6DDF">
      <w:pPr>
        <w:bidi/>
        <w:rPr>
          <w:rStyle w:val="a"/>
          <w:rFonts w:ascii="Sakkal Majalla" w:hAnsi="Sakkal Majalla" w:cs="Sakkal Majalla"/>
          <w:color w:val="4C3D8E"/>
        </w:rPr>
      </w:pPr>
    </w:p>
    <w:p w14:paraId="78E53072" w14:textId="77777777" w:rsidR="00DC6DDF" w:rsidRDefault="00DC6DDF" w:rsidP="00DC6DDF">
      <w:pPr>
        <w:bidi/>
        <w:rPr>
          <w:rStyle w:val="a"/>
          <w:rFonts w:ascii="Sakkal Majalla" w:hAnsi="Sakkal Majalla" w:cs="Sakkal Majalla"/>
          <w:color w:val="4C3D8E"/>
        </w:rPr>
      </w:pPr>
    </w:p>
    <w:p w14:paraId="0107EBD4" w14:textId="77777777" w:rsidR="00DC6DDF" w:rsidRDefault="00DC6DDF" w:rsidP="00DC6DDF">
      <w:pPr>
        <w:bidi/>
        <w:rPr>
          <w:rStyle w:val="a"/>
          <w:rFonts w:ascii="Sakkal Majalla" w:hAnsi="Sakkal Majalla" w:cs="Sakkal Majalla"/>
          <w:color w:val="4C3D8E"/>
        </w:rPr>
      </w:pPr>
    </w:p>
    <w:p w14:paraId="31748420" w14:textId="77777777" w:rsidR="00DC6DDF" w:rsidRDefault="00DC6DDF">
      <w:pPr>
        <w:rPr>
          <w:rStyle w:val="a"/>
          <w:rFonts w:ascii="Sakkal Majalla" w:hAnsi="Sakkal Majalla" w:cs="Sakkal Majalla"/>
          <w:color w:val="4C3D8E"/>
        </w:rPr>
      </w:pPr>
      <w:r>
        <w:rPr>
          <w:rStyle w:val="a"/>
          <w:rFonts w:ascii="Sakkal Majalla" w:hAnsi="Sakkal Majalla" w:cs="Sakkal Majalla"/>
          <w:color w:val="4C3D8E"/>
        </w:rPr>
        <w:br w:type="page"/>
      </w:r>
    </w:p>
    <w:sdt>
      <w:sdtPr>
        <w:rPr>
          <w:rFonts w:ascii="Sakkal Majalla" w:eastAsiaTheme="minorEastAsia" w:hAnsi="Sakkal Majalla" w:cs="Sakkal Majalla"/>
          <w:b/>
          <w:bCs/>
          <w:color w:val="7030A0"/>
          <w:sz w:val="22"/>
          <w:szCs w:val="22"/>
          <w:lang w:val="ar-SA"/>
        </w:rPr>
        <w:id w:val="-1213737254"/>
        <w:docPartObj>
          <w:docPartGallery w:val="Table of Contents"/>
          <w:docPartUnique/>
        </w:docPartObj>
      </w:sdtPr>
      <w:sdtEndPr>
        <w:rPr>
          <w:color w:val="000000" w:themeColor="text1"/>
          <w:sz w:val="28"/>
          <w:szCs w:val="28"/>
        </w:rPr>
      </w:sdtEndPr>
      <w:sdtContent>
        <w:p w14:paraId="6DF7EC76" w14:textId="36404CED" w:rsidR="00206CEC" w:rsidRPr="005C4D95" w:rsidRDefault="00206CEC" w:rsidP="005C4D95">
          <w:pPr>
            <w:pStyle w:val="TOCHeading"/>
            <w:spacing w:line="360" w:lineRule="auto"/>
            <w:rPr>
              <w:rFonts w:ascii="Sakkal Majalla" w:hAnsi="Sakkal Majalla" w:cs="Sakkal Majalla"/>
              <w:b/>
              <w:bCs/>
              <w:color w:val="7030A0"/>
            </w:rPr>
          </w:pPr>
          <w:r w:rsidRPr="005C4D95">
            <w:rPr>
              <w:rFonts w:ascii="Sakkal Majalla" w:hAnsi="Sakkal Majalla" w:cs="Sakkal Majalla"/>
              <w:b/>
              <w:bCs/>
              <w:color w:val="7030A0"/>
              <w:lang w:val="ar-SA"/>
            </w:rPr>
            <w:t>جدول المحتويات</w:t>
          </w:r>
        </w:p>
        <w:p w14:paraId="722E1CBA" w14:textId="5289B978" w:rsidR="005C4D95" w:rsidRPr="00612F88" w:rsidRDefault="00206CEC" w:rsidP="005C4D95">
          <w:pPr>
            <w:pStyle w:val="TOC1"/>
            <w:framePr w:wrap="around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color w:val="000000" w:themeColor="text1"/>
              <w:kern w:val="2"/>
              <w:sz w:val="28"/>
              <w:szCs w:val="28"/>
              <w:lang w:bidi="ar-SA"/>
              <w14:ligatures w14:val="standardContextual"/>
            </w:rPr>
          </w:pPr>
          <w:r w:rsidRPr="005C4D95">
            <w:rPr>
              <w:noProof w:val="0"/>
              <w:color w:val="000000" w:themeColor="text1"/>
              <w:sz w:val="32"/>
              <w:szCs w:val="32"/>
              <w:lang w:bidi="ar-SA"/>
            </w:rPr>
            <w:fldChar w:fldCharType="begin"/>
          </w:r>
          <w:r w:rsidRPr="005C4D95">
            <w:rPr>
              <w:noProof w:val="0"/>
              <w:color w:val="000000" w:themeColor="text1"/>
              <w:sz w:val="32"/>
              <w:szCs w:val="32"/>
              <w:lang w:bidi="ar-SA"/>
            </w:rPr>
            <w:instrText xml:space="preserve"> TOC \o "1-3" \h \z \u </w:instrText>
          </w:r>
          <w:r w:rsidRPr="005C4D95">
            <w:rPr>
              <w:noProof w:val="0"/>
              <w:color w:val="000000" w:themeColor="text1"/>
              <w:sz w:val="32"/>
              <w:szCs w:val="32"/>
              <w:lang w:bidi="ar-SA"/>
            </w:rPr>
            <w:fldChar w:fldCharType="separate"/>
          </w:r>
          <w:hyperlink w:anchor="_Toc138158146" w:history="1">
            <w:r w:rsidR="005C4D95" w:rsidRPr="00612F88">
              <w:rPr>
                <w:rStyle w:val="Hyperlink"/>
                <w:color w:val="000000" w:themeColor="text1"/>
                <w:sz w:val="28"/>
                <w:szCs w:val="28"/>
                <w:rtl/>
              </w:rPr>
              <w:t xml:space="preserve">أ. إحصاءات البرنامج </w:t>
            </w:r>
            <w:r w:rsidR="005C4D95" w:rsidRPr="00612F88">
              <w:rPr>
                <w:rStyle w:val="Hyperlink"/>
                <w:color w:val="000000" w:themeColor="text1"/>
                <w:sz w:val="28"/>
                <w:szCs w:val="28"/>
                <w:vertAlign w:val="subscript"/>
                <w:rtl/>
              </w:rPr>
              <w:t>(في سنة التقرير)</w:t>
            </w:r>
            <w:r w:rsidR="005C4D95" w:rsidRPr="00612F88">
              <w:rPr>
                <w:webHidden/>
                <w:color w:val="000000" w:themeColor="text1"/>
                <w:sz w:val="28"/>
                <w:szCs w:val="28"/>
              </w:rPr>
              <w:tab/>
            </w:r>
            <w:r w:rsidR="005C4D95" w:rsidRPr="00612F88">
              <w:rPr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="005C4D95" w:rsidRPr="00612F88">
              <w:rPr>
                <w:webHidden/>
                <w:color w:val="000000" w:themeColor="text1"/>
                <w:sz w:val="28"/>
                <w:szCs w:val="28"/>
              </w:rPr>
              <w:instrText xml:space="preserve"> PAGEREF _Toc138158146 \h </w:instrText>
            </w:r>
            <w:r w:rsidR="005C4D95" w:rsidRPr="00612F88">
              <w:rPr>
                <w:webHidden/>
                <w:color w:val="000000" w:themeColor="text1"/>
                <w:sz w:val="28"/>
                <w:szCs w:val="28"/>
              </w:rPr>
            </w:r>
            <w:r w:rsidR="005C4D95" w:rsidRPr="00612F88">
              <w:rPr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="000E3BAC">
              <w:rPr>
                <w:webHidden/>
                <w:color w:val="000000" w:themeColor="text1"/>
                <w:sz w:val="28"/>
                <w:szCs w:val="28"/>
                <w:rtl/>
              </w:rPr>
              <w:t>3</w:t>
            </w:r>
            <w:r w:rsidR="005C4D95" w:rsidRPr="00612F88">
              <w:rPr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6E1109E6" w14:textId="3583FE31" w:rsidR="005C4D95" w:rsidRPr="00612F88" w:rsidRDefault="005C4D95" w:rsidP="005C4D95">
          <w:pPr>
            <w:pStyle w:val="TOC1"/>
            <w:framePr w:wrap="around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color w:val="000000" w:themeColor="text1"/>
              <w:kern w:val="2"/>
              <w:sz w:val="28"/>
              <w:szCs w:val="28"/>
              <w:lang w:bidi="ar-SA"/>
              <w14:ligatures w14:val="standardContextual"/>
            </w:rPr>
          </w:pPr>
          <w:hyperlink w:anchor="_Toc138158147" w:history="1">
            <w:r w:rsidRPr="00612F88">
              <w:rPr>
                <w:rStyle w:val="Hyperlink"/>
                <w:color w:val="000000" w:themeColor="text1"/>
                <w:sz w:val="28"/>
                <w:szCs w:val="28"/>
                <w:rtl/>
              </w:rPr>
              <w:t>ب. تقويم البرنامج</w:t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tab/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instrText xml:space="preserve"> PAGEREF _Toc138158147 \h </w:instrText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="000E3BAC">
              <w:rPr>
                <w:webHidden/>
                <w:color w:val="000000" w:themeColor="text1"/>
                <w:sz w:val="28"/>
                <w:szCs w:val="28"/>
                <w:rtl/>
              </w:rPr>
              <w:t>3</w:t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1EB59FFD" w14:textId="66F88222" w:rsidR="005C4D95" w:rsidRPr="00612F88" w:rsidRDefault="005C4D95" w:rsidP="005C4D95">
          <w:pPr>
            <w:pStyle w:val="TOC1"/>
            <w:framePr w:wrap="around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color w:val="000000" w:themeColor="text1"/>
              <w:kern w:val="2"/>
              <w:sz w:val="28"/>
              <w:szCs w:val="28"/>
              <w:lang w:bidi="ar-SA"/>
              <w14:ligatures w14:val="standardContextual"/>
            </w:rPr>
          </w:pPr>
          <w:hyperlink w:anchor="_Toc138158148" w:history="1">
            <w:r w:rsidRPr="00612F88">
              <w:rPr>
                <w:rStyle w:val="Hyperlink"/>
                <w:color w:val="000000" w:themeColor="text1"/>
                <w:sz w:val="28"/>
                <w:szCs w:val="28"/>
                <w:rtl/>
              </w:rPr>
              <w:t>ج. مؤشرات الأداء الرئيسة للبرنامج</w:t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tab/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instrText xml:space="preserve"> PAGEREF _Toc138158148 \h </w:instrText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="000E3BAC">
              <w:rPr>
                <w:webHidden/>
                <w:color w:val="000000" w:themeColor="text1"/>
                <w:sz w:val="28"/>
                <w:szCs w:val="28"/>
                <w:rtl/>
              </w:rPr>
              <w:t>6</w:t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38C761E3" w14:textId="6A609CAD" w:rsidR="005C4D95" w:rsidRPr="00612F88" w:rsidRDefault="005C4D95" w:rsidP="005C4D95">
          <w:pPr>
            <w:pStyle w:val="TOC1"/>
            <w:framePr w:wrap="around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color w:val="000000" w:themeColor="text1"/>
              <w:kern w:val="2"/>
              <w:sz w:val="28"/>
              <w:szCs w:val="28"/>
              <w:lang w:bidi="ar-SA"/>
              <w14:ligatures w14:val="standardContextual"/>
            </w:rPr>
          </w:pPr>
          <w:hyperlink w:anchor="_Toc138158149" w:history="1">
            <w:r w:rsidRPr="00612F88">
              <w:rPr>
                <w:rStyle w:val="Hyperlink"/>
                <w:color w:val="000000" w:themeColor="text1"/>
                <w:sz w:val="28"/>
                <w:szCs w:val="28"/>
                <w:rtl/>
              </w:rPr>
              <w:t xml:space="preserve">د. التحديات والصعوبات التي واجهت البرنامج </w:t>
            </w:r>
            <w:r w:rsidRPr="00612F88">
              <w:rPr>
                <w:rStyle w:val="Hyperlink"/>
                <w:color w:val="000000" w:themeColor="text1"/>
                <w:sz w:val="28"/>
                <w:szCs w:val="28"/>
                <w:vertAlign w:val="subscript"/>
                <w:rtl/>
              </w:rPr>
              <w:t>(إن وجدت)</w:t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tab/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instrText xml:space="preserve"> PAGEREF _Toc138158149 \h </w:instrText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="000E3BAC">
              <w:rPr>
                <w:webHidden/>
                <w:color w:val="000000" w:themeColor="text1"/>
                <w:sz w:val="28"/>
                <w:szCs w:val="28"/>
                <w:rtl/>
              </w:rPr>
              <w:t>7</w:t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5403050D" w14:textId="7A95AE58" w:rsidR="005C4D95" w:rsidRPr="00612F88" w:rsidRDefault="005C4D95" w:rsidP="005C4D95">
          <w:pPr>
            <w:pStyle w:val="TOC1"/>
            <w:framePr w:wrap="around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color w:val="000000" w:themeColor="text1"/>
              <w:kern w:val="2"/>
              <w:sz w:val="28"/>
              <w:szCs w:val="28"/>
              <w:lang w:bidi="ar-SA"/>
              <w14:ligatures w14:val="standardContextual"/>
            </w:rPr>
          </w:pPr>
          <w:hyperlink w:anchor="_Toc138158150" w:history="1">
            <w:r w:rsidRPr="00612F88">
              <w:rPr>
                <w:rStyle w:val="Hyperlink"/>
                <w:color w:val="000000" w:themeColor="text1"/>
                <w:sz w:val="28"/>
                <w:szCs w:val="28"/>
                <w:rtl/>
              </w:rPr>
              <w:t>ه. خطة تطوير البرنامج</w:t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tab/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instrText xml:space="preserve"> PAGEREF _Toc138158150 \h </w:instrText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="000E3BAC">
              <w:rPr>
                <w:webHidden/>
                <w:color w:val="000000" w:themeColor="text1"/>
                <w:sz w:val="28"/>
                <w:szCs w:val="28"/>
                <w:rtl/>
              </w:rPr>
              <w:t>7</w:t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12E5976C" w14:textId="6631A014" w:rsidR="005C4D95" w:rsidRPr="00612F88" w:rsidRDefault="005C4D95" w:rsidP="005C4D95">
          <w:pPr>
            <w:pStyle w:val="TOC1"/>
            <w:framePr w:wrap="around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color w:val="000000" w:themeColor="text1"/>
              <w:kern w:val="2"/>
              <w:sz w:val="28"/>
              <w:szCs w:val="28"/>
              <w:lang w:bidi="ar-SA"/>
              <w14:ligatures w14:val="standardContextual"/>
            </w:rPr>
          </w:pPr>
          <w:hyperlink w:anchor="_Toc138158151" w:history="1">
            <w:r w:rsidRPr="00612F88">
              <w:rPr>
                <w:rStyle w:val="Hyperlink"/>
                <w:color w:val="000000" w:themeColor="text1"/>
                <w:sz w:val="28"/>
                <w:szCs w:val="28"/>
                <w:rtl/>
              </w:rPr>
              <w:t>و. اعتماد التقرير:</w:t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tab/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instrText xml:space="preserve"> PAGEREF _Toc138158151 \h </w:instrText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="000E3BAC">
              <w:rPr>
                <w:webHidden/>
                <w:color w:val="000000" w:themeColor="text1"/>
                <w:sz w:val="28"/>
                <w:szCs w:val="28"/>
                <w:rtl/>
              </w:rPr>
              <w:t>8</w:t>
            </w:r>
            <w:r w:rsidRPr="00612F88">
              <w:rPr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5B375497" w14:textId="0CEEB998" w:rsidR="00206CEC" w:rsidRPr="00206CEC" w:rsidRDefault="00206CEC" w:rsidP="005C4D95">
          <w:pPr>
            <w:bidi/>
            <w:spacing w:line="360" w:lineRule="auto"/>
            <w:rPr>
              <w:rFonts w:ascii="Sakkal Majalla" w:hAnsi="Sakkal Majalla" w:cs="Sakkal Majalla"/>
              <w:color w:val="000000" w:themeColor="text1"/>
              <w:sz w:val="28"/>
              <w:szCs w:val="28"/>
            </w:rPr>
          </w:pPr>
          <w:r w:rsidRPr="005C4D95">
            <w:rPr>
              <w:rFonts w:ascii="Sakkal Majalla" w:hAnsi="Sakkal Majalla" w:cs="Sakkal Majalla"/>
              <w:b/>
              <w:bCs/>
              <w:color w:val="000000" w:themeColor="text1"/>
              <w:sz w:val="32"/>
              <w:szCs w:val="32"/>
              <w:lang w:val="ar-SA"/>
            </w:rPr>
            <w:fldChar w:fldCharType="end"/>
          </w:r>
        </w:p>
      </w:sdtContent>
    </w:sdt>
    <w:p w14:paraId="0A6F2A12" w14:textId="6F8A8DF3" w:rsidR="002D35DE" w:rsidRPr="00DC6DDF" w:rsidRDefault="007F1AEA" w:rsidP="00DC6DDF">
      <w:pPr>
        <w:bidi/>
        <w:rPr>
          <w:rStyle w:val="a"/>
          <w:rFonts w:ascii="Sakkal Majalla" w:hAnsi="Sakkal Majalla" w:cs="Sakkal Majalla"/>
          <w:color w:val="4C3D8E"/>
          <w:rtl/>
        </w:rPr>
      </w:pPr>
      <w:r w:rsidRPr="5F3883B2">
        <w:rPr>
          <w:rStyle w:val="a"/>
          <w:rFonts w:ascii="Sakkal Majalla" w:hAnsi="Sakkal Majalla" w:cs="Sakkal Majalla"/>
          <w:color w:val="4C3D8E"/>
          <w:rtl/>
        </w:rPr>
        <w:br w:type="page"/>
      </w:r>
    </w:p>
    <w:p w14:paraId="7DFD73E9" w14:textId="77777777" w:rsidR="00371723" w:rsidRDefault="00371723" w:rsidP="00371723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0" w:name="_Toc202248275"/>
      <w:r>
        <w:rPr>
          <w:rStyle w:val="a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 xml:space="preserve">أ. </w:t>
      </w:r>
      <w:r w:rsidRPr="003308F5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خطط التحسين من العام الماضي</w:t>
      </w:r>
      <w:bookmarkEnd w:id="0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16"/>
        <w:gridCol w:w="2104"/>
        <w:gridCol w:w="4112"/>
      </w:tblGrid>
      <w:tr w:rsidR="00596408" w:rsidRPr="008770BE" w14:paraId="670C9BD8" w14:textId="77777777" w:rsidTr="00C64CCA">
        <w:trPr>
          <w:trHeight w:val="428"/>
          <w:tblCellSpacing w:w="7" w:type="dxa"/>
          <w:jc w:val="center"/>
        </w:trPr>
        <w:tc>
          <w:tcPr>
            <w:tcW w:w="3395" w:type="dxa"/>
            <w:shd w:val="clear" w:color="auto" w:fill="4C3D8E"/>
            <w:vAlign w:val="center"/>
          </w:tcPr>
          <w:p w14:paraId="7F549E83" w14:textId="28BFED2F" w:rsidR="00596408" w:rsidRPr="008770BE" w:rsidRDefault="00596408" w:rsidP="00596408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أولويات التحسين</w:t>
            </w:r>
          </w:p>
        </w:tc>
        <w:tc>
          <w:tcPr>
            <w:tcW w:w="2090" w:type="dxa"/>
            <w:shd w:val="clear" w:color="auto" w:fill="4C3D8E"/>
            <w:vAlign w:val="center"/>
          </w:tcPr>
          <w:p w14:paraId="6C52107B" w14:textId="77777777" w:rsidR="00596408" w:rsidRPr="00C0221E" w:rsidRDefault="00596408" w:rsidP="00596408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C0221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ا تم تنفيذه</w:t>
            </w:r>
          </w:p>
          <w:p w14:paraId="234F397E" w14:textId="77777777" w:rsidR="00596408" w:rsidRPr="008770BE" w:rsidRDefault="00596408" w:rsidP="00596408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C0221E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(النسبة المئوية</w:t>
            </w:r>
            <w:r w:rsidRPr="00C0221E">
              <w:rPr>
                <w:rFonts w:ascii="Sakkal Majalla" w:hAnsi="Sakkal Majalla" w:cs="Sakkal Majalla" w:hint="cs"/>
                <w:b/>
                <w:bCs/>
                <w:color w:val="FFFFFF" w:themeColor="background1"/>
                <w:rtl/>
              </w:rPr>
              <w:t>)</w:t>
            </w:r>
          </w:p>
        </w:tc>
        <w:tc>
          <w:tcPr>
            <w:tcW w:w="4091" w:type="dxa"/>
            <w:shd w:val="clear" w:color="auto" w:fill="4C3D8E"/>
            <w:vAlign w:val="center"/>
          </w:tcPr>
          <w:p w14:paraId="315D6586" w14:textId="77777777" w:rsidR="00596408" w:rsidRPr="008770BE" w:rsidRDefault="00596408" w:rsidP="00596408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C0221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</w:t>
            </w:r>
          </w:p>
        </w:tc>
      </w:tr>
      <w:tr w:rsidR="00596408" w:rsidRPr="008770BE" w14:paraId="3C27D433" w14:textId="77777777" w:rsidTr="00C64CCA">
        <w:trPr>
          <w:trHeight w:val="362"/>
          <w:tblCellSpacing w:w="7" w:type="dxa"/>
          <w:jc w:val="center"/>
        </w:trPr>
        <w:tc>
          <w:tcPr>
            <w:tcW w:w="3395" w:type="dxa"/>
            <w:shd w:val="clear" w:color="auto" w:fill="F2F2F2" w:themeFill="background1" w:themeFillShade="F2"/>
            <w:vAlign w:val="center"/>
          </w:tcPr>
          <w:p w14:paraId="69C3A953" w14:textId="77777777" w:rsidR="00596408" w:rsidRPr="008770BE" w:rsidRDefault="00596408" w:rsidP="00596408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090" w:type="dxa"/>
            <w:shd w:val="clear" w:color="auto" w:fill="F2F2F2" w:themeFill="background1" w:themeFillShade="F2"/>
          </w:tcPr>
          <w:p w14:paraId="1243B8A9" w14:textId="77777777" w:rsidR="00596408" w:rsidRPr="008770BE" w:rsidRDefault="00596408" w:rsidP="00596408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4091" w:type="dxa"/>
            <w:shd w:val="clear" w:color="auto" w:fill="F2F2F2" w:themeFill="background1" w:themeFillShade="F2"/>
            <w:vAlign w:val="center"/>
          </w:tcPr>
          <w:p w14:paraId="4B0FE743" w14:textId="77777777" w:rsidR="00596408" w:rsidRPr="008770BE" w:rsidRDefault="00596408" w:rsidP="00596408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596408" w14:paraId="4A0852FA" w14:textId="77777777" w:rsidTr="00C64CCA">
        <w:trPr>
          <w:trHeight w:val="300"/>
          <w:tblCellSpacing w:w="7" w:type="dxa"/>
          <w:jc w:val="center"/>
        </w:trPr>
        <w:tc>
          <w:tcPr>
            <w:tcW w:w="3395" w:type="dxa"/>
            <w:shd w:val="clear" w:color="auto" w:fill="F2F2F2" w:themeFill="background1" w:themeFillShade="F2"/>
            <w:vAlign w:val="center"/>
          </w:tcPr>
          <w:p w14:paraId="5F0480B7" w14:textId="77777777" w:rsidR="00596408" w:rsidRDefault="00596408" w:rsidP="00596408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90" w:type="dxa"/>
            <w:shd w:val="clear" w:color="auto" w:fill="F2F2F2" w:themeFill="background1" w:themeFillShade="F2"/>
          </w:tcPr>
          <w:p w14:paraId="4ACAE4AA" w14:textId="77777777" w:rsidR="00596408" w:rsidRDefault="00596408" w:rsidP="00596408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4091" w:type="dxa"/>
            <w:shd w:val="clear" w:color="auto" w:fill="F2F2F2" w:themeFill="background1" w:themeFillShade="F2"/>
            <w:vAlign w:val="center"/>
          </w:tcPr>
          <w:p w14:paraId="64B33515" w14:textId="77777777" w:rsidR="00596408" w:rsidRDefault="00596408" w:rsidP="00596408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596408" w14:paraId="533104CF" w14:textId="77777777" w:rsidTr="00C64CCA">
        <w:trPr>
          <w:trHeight w:val="300"/>
          <w:tblCellSpacing w:w="7" w:type="dxa"/>
          <w:jc w:val="center"/>
        </w:trPr>
        <w:tc>
          <w:tcPr>
            <w:tcW w:w="3395" w:type="dxa"/>
            <w:shd w:val="clear" w:color="auto" w:fill="F2F2F2" w:themeFill="background1" w:themeFillShade="F2"/>
            <w:vAlign w:val="center"/>
          </w:tcPr>
          <w:p w14:paraId="3C640D53" w14:textId="77777777" w:rsidR="00596408" w:rsidRDefault="00596408" w:rsidP="00596408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90" w:type="dxa"/>
            <w:shd w:val="clear" w:color="auto" w:fill="F2F2F2" w:themeFill="background1" w:themeFillShade="F2"/>
          </w:tcPr>
          <w:p w14:paraId="655FEE16" w14:textId="77777777" w:rsidR="00596408" w:rsidRDefault="00596408" w:rsidP="00596408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4091" w:type="dxa"/>
            <w:shd w:val="clear" w:color="auto" w:fill="F2F2F2" w:themeFill="background1" w:themeFillShade="F2"/>
            <w:vAlign w:val="center"/>
          </w:tcPr>
          <w:p w14:paraId="2C3DA007" w14:textId="77777777" w:rsidR="00596408" w:rsidRDefault="00596408" w:rsidP="00596408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31A16AAD" w14:textId="753DBD5A" w:rsidR="005031B0" w:rsidRPr="00DC6DDF" w:rsidRDefault="74DA2A4E" w:rsidP="007F1AEA">
      <w:pPr>
        <w:pStyle w:val="Heading1"/>
        <w:bidi/>
        <w:rPr>
          <w:rStyle w:val="a"/>
          <w:rFonts w:ascii="Sakkal Majalla" w:hAnsi="Sakkal Majalla" w:cs="Sakkal Majalla"/>
          <w:color w:val="4C3D8E"/>
          <w:sz w:val="32"/>
          <w:szCs w:val="32"/>
          <w:vertAlign w:val="subscript"/>
        </w:rPr>
      </w:pPr>
      <w:bookmarkStart w:id="1" w:name="_Toc135737131"/>
      <w:bookmarkStart w:id="2" w:name="_Toc136177308"/>
      <w:bookmarkStart w:id="3" w:name="_Toc136178130"/>
      <w:bookmarkStart w:id="4" w:name="_Toc138158146"/>
      <w:r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>ب</w:t>
      </w:r>
      <w:r w:rsidR="00D3555B"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 xml:space="preserve">. </w:t>
      </w:r>
      <w:r w:rsidR="003C58F7"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>إحصاءات البرنامج</w:t>
      </w:r>
      <w:r w:rsidR="00522B8D"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 xml:space="preserve"> </w:t>
      </w:r>
      <w:r w:rsidR="00522B8D" w:rsidRPr="5F3883B2">
        <w:rPr>
          <w:rStyle w:val="a"/>
          <w:rFonts w:ascii="Sakkal Majalla" w:hAnsi="Sakkal Majalla" w:cs="Sakkal Majalla"/>
          <w:color w:val="4C3D8E"/>
          <w:sz w:val="32"/>
          <w:szCs w:val="32"/>
          <w:vertAlign w:val="subscript"/>
          <w:rtl/>
        </w:rPr>
        <w:t>(في سنة التقرير)</w:t>
      </w:r>
      <w:bookmarkEnd w:id="1"/>
      <w:bookmarkEnd w:id="2"/>
      <w:bookmarkEnd w:id="3"/>
      <w:bookmarkEnd w:id="4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776"/>
        <w:gridCol w:w="4898"/>
      </w:tblGrid>
      <w:tr w:rsidR="00362C24" w:rsidRPr="00DC6DDF" w14:paraId="2CF33BC9" w14:textId="77777777" w:rsidTr="53E36FB7">
        <w:trPr>
          <w:trHeight w:val="428"/>
          <w:tblCellSpacing w:w="7" w:type="dxa"/>
          <w:jc w:val="center"/>
        </w:trPr>
        <w:tc>
          <w:tcPr>
            <w:tcW w:w="4734" w:type="dxa"/>
            <w:shd w:val="clear" w:color="auto" w:fill="4C3D8E"/>
            <w:vAlign w:val="center"/>
          </w:tcPr>
          <w:p w14:paraId="66B02C67" w14:textId="77777777" w:rsidR="00362C24" w:rsidRPr="00DC6DDF" w:rsidRDefault="00362C24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بند</w:t>
            </w:r>
          </w:p>
        </w:tc>
        <w:tc>
          <w:tcPr>
            <w:tcW w:w="4856" w:type="dxa"/>
            <w:shd w:val="clear" w:color="auto" w:fill="4C3D8E"/>
            <w:vAlign w:val="center"/>
          </w:tcPr>
          <w:p w14:paraId="0FA44B8E" w14:textId="77777777" w:rsidR="00362C24" w:rsidRPr="00DC6DDF" w:rsidRDefault="00362C24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دد</w:t>
            </w:r>
          </w:p>
        </w:tc>
      </w:tr>
      <w:tr w:rsidR="00362C24" w:rsidRPr="00DC6DDF" w14:paraId="23551294" w14:textId="77777777" w:rsidTr="53E36FB7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F2F2F2" w:themeFill="background1" w:themeFillShade="F2"/>
            <w:vAlign w:val="center"/>
          </w:tcPr>
          <w:p w14:paraId="0A496683" w14:textId="4523EDBA" w:rsidR="00362C24" w:rsidRPr="00DC6DDF" w:rsidRDefault="00362C24" w:rsidP="00362C24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DC6DDF">
              <w:rPr>
                <w:rStyle w:val="Hyperlink"/>
                <w:rFonts w:ascii="Sakkal Majalla" w:hAnsi="Sakkal Majalla" w:cs="Sakkal Majalla"/>
                <w:color w:val="auto"/>
                <w:u w:val="none"/>
                <w:rtl/>
              </w:rPr>
              <w:t>إجمالي عدد المقيدين في جميع مستويات البرنامج</w:t>
            </w:r>
          </w:p>
        </w:tc>
        <w:tc>
          <w:tcPr>
            <w:tcW w:w="4856" w:type="dxa"/>
            <w:shd w:val="clear" w:color="auto" w:fill="F2F2F2" w:themeFill="background1" w:themeFillShade="F2"/>
            <w:vAlign w:val="center"/>
          </w:tcPr>
          <w:p w14:paraId="3CEE76EC" w14:textId="77777777" w:rsidR="00362C24" w:rsidRPr="00DC6DDF" w:rsidRDefault="00362C24" w:rsidP="00362C24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362C24" w:rsidRPr="00DC6DDF" w14:paraId="27EDF75D" w14:textId="77777777" w:rsidTr="53E36FB7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D9D9D9" w:themeFill="background1" w:themeFillShade="D9"/>
            <w:vAlign w:val="center"/>
          </w:tcPr>
          <w:p w14:paraId="11B67F40" w14:textId="24838F3A" w:rsidR="00362C24" w:rsidRPr="00DC6DDF" w:rsidRDefault="00362C24" w:rsidP="00362C24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DC6DDF">
              <w:rPr>
                <w:rStyle w:val="Hyperlink"/>
                <w:rFonts w:ascii="Sakkal Majalla" w:hAnsi="Sakkal Majalla" w:cs="Sakkal Majalla"/>
                <w:color w:val="auto"/>
                <w:u w:val="none"/>
                <w:rtl/>
              </w:rPr>
              <w:t>عدد الطلبة الذين بدأوا البرنامج</w:t>
            </w:r>
          </w:p>
        </w:tc>
        <w:tc>
          <w:tcPr>
            <w:tcW w:w="4856" w:type="dxa"/>
            <w:shd w:val="clear" w:color="auto" w:fill="D9D9D9" w:themeFill="background1" w:themeFillShade="D9"/>
            <w:vAlign w:val="center"/>
          </w:tcPr>
          <w:p w14:paraId="213C78AB" w14:textId="77777777" w:rsidR="00362C24" w:rsidRPr="00DC6DDF" w:rsidRDefault="00362C24" w:rsidP="00362C24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362C24" w:rsidRPr="00DC6DDF" w14:paraId="5ECA8D92" w14:textId="77777777" w:rsidTr="53E36FB7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F2F2F2" w:themeFill="background1" w:themeFillShade="F2"/>
            <w:vAlign w:val="center"/>
          </w:tcPr>
          <w:p w14:paraId="6F3769F2" w14:textId="1E18AAF4" w:rsidR="00362C24" w:rsidRPr="00DC6DDF" w:rsidRDefault="00362C24" w:rsidP="00362C24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DC6DDF">
              <w:rPr>
                <w:rStyle w:val="Hyperlink"/>
                <w:rFonts w:ascii="Sakkal Majalla" w:hAnsi="Sakkal Majalla" w:cs="Sakkal Majalla"/>
                <w:color w:val="auto"/>
                <w:u w:val="none"/>
                <w:rtl/>
              </w:rPr>
              <w:t>إجمالي عدد الطلبة الذين أتمّوا البرنامج</w:t>
            </w:r>
          </w:p>
        </w:tc>
        <w:tc>
          <w:tcPr>
            <w:tcW w:w="4856" w:type="dxa"/>
            <w:shd w:val="clear" w:color="auto" w:fill="F2F2F2" w:themeFill="background1" w:themeFillShade="F2"/>
            <w:vAlign w:val="center"/>
          </w:tcPr>
          <w:p w14:paraId="3BE86DD6" w14:textId="77777777" w:rsidR="00362C24" w:rsidRPr="00DC6DDF" w:rsidRDefault="00362C24" w:rsidP="00362C24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362C24" w:rsidRPr="00DC6DDF" w14:paraId="46F74016" w14:textId="77777777" w:rsidTr="53E36FB7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F2F2F2" w:themeFill="background1" w:themeFillShade="F2"/>
            <w:vAlign w:val="center"/>
          </w:tcPr>
          <w:p w14:paraId="0B0A8445" w14:textId="59A5D7E5" w:rsidR="00362C24" w:rsidRPr="00DC6DDF" w:rsidRDefault="00362C24" w:rsidP="00362C24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DC6DDF">
              <w:rPr>
                <w:rStyle w:val="Hyperlink"/>
                <w:rFonts w:ascii="Sakkal Majalla" w:hAnsi="Sakkal Majalla" w:cs="Sakkal Majalla"/>
                <w:color w:val="auto"/>
                <w:u w:val="none"/>
                <w:rtl/>
              </w:rPr>
              <w:t>عدد الطلبة الذين أتمّوا نقاط الخروج للبرنامج (إن وجدت)</w:t>
            </w:r>
          </w:p>
        </w:tc>
        <w:tc>
          <w:tcPr>
            <w:tcW w:w="4856" w:type="dxa"/>
            <w:shd w:val="clear" w:color="auto" w:fill="F2F2F2" w:themeFill="background1" w:themeFillShade="F2"/>
            <w:vAlign w:val="center"/>
          </w:tcPr>
          <w:p w14:paraId="2D80F301" w14:textId="77777777" w:rsidR="00362C24" w:rsidRPr="00DC6DDF" w:rsidRDefault="00362C24" w:rsidP="00362C24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53E36FB7" w14:paraId="18DC2BBB" w14:textId="77777777" w:rsidTr="53E36FB7">
        <w:trPr>
          <w:trHeight w:val="300"/>
          <w:tblCellSpacing w:w="7" w:type="dxa"/>
          <w:jc w:val="center"/>
        </w:trPr>
        <w:tc>
          <w:tcPr>
            <w:tcW w:w="4755" w:type="dxa"/>
            <w:shd w:val="clear" w:color="auto" w:fill="F2F2F2" w:themeFill="background1" w:themeFillShade="F2"/>
            <w:vAlign w:val="center"/>
          </w:tcPr>
          <w:p w14:paraId="0EF794D0" w14:textId="6BC2D462" w:rsidR="62569568" w:rsidRDefault="62569568" w:rsidP="53E36FB7">
            <w:pPr>
              <w:bidi/>
              <w:spacing w:line="240" w:lineRule="auto"/>
              <w:jc w:val="center"/>
              <w:rPr>
                <w:rStyle w:val="Hyperlink"/>
                <w:rFonts w:ascii="Sakkal Majalla" w:hAnsi="Sakkal Majalla" w:cs="Sakkal Majalla"/>
                <w:color w:val="auto"/>
                <w:u w:val="none"/>
                <w:rtl/>
              </w:rPr>
            </w:pPr>
            <w:r w:rsidRPr="53E36FB7">
              <w:rPr>
                <w:rStyle w:val="Hyperlink"/>
                <w:rFonts w:ascii="Sakkal Majalla" w:hAnsi="Sakkal Majalla" w:cs="Sakkal Majalla"/>
                <w:color w:val="auto"/>
                <w:u w:val="none"/>
                <w:rtl/>
              </w:rPr>
              <w:t>عدد أعضاء هيئة التدريس</w:t>
            </w:r>
          </w:p>
        </w:tc>
        <w:tc>
          <w:tcPr>
            <w:tcW w:w="4877" w:type="dxa"/>
            <w:shd w:val="clear" w:color="auto" w:fill="F2F2F2" w:themeFill="background1" w:themeFillShade="F2"/>
            <w:vAlign w:val="center"/>
          </w:tcPr>
          <w:p w14:paraId="22754064" w14:textId="5564986C" w:rsidR="53E36FB7" w:rsidRDefault="53E36FB7" w:rsidP="53E36FB7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53E36FB7" w14:paraId="01D16F35" w14:textId="77777777" w:rsidTr="53E36FB7">
        <w:trPr>
          <w:trHeight w:val="300"/>
          <w:tblCellSpacing w:w="7" w:type="dxa"/>
          <w:jc w:val="center"/>
        </w:trPr>
        <w:tc>
          <w:tcPr>
            <w:tcW w:w="4755" w:type="dxa"/>
            <w:shd w:val="clear" w:color="auto" w:fill="F2F2F2" w:themeFill="background1" w:themeFillShade="F2"/>
            <w:vAlign w:val="center"/>
          </w:tcPr>
          <w:p w14:paraId="3FB551A9" w14:textId="6C833CC0" w:rsidR="62569568" w:rsidRDefault="62569568" w:rsidP="53E36FB7">
            <w:pPr>
              <w:bidi/>
              <w:spacing w:line="240" w:lineRule="auto"/>
              <w:jc w:val="center"/>
              <w:rPr>
                <w:rStyle w:val="Hyperlink"/>
                <w:rFonts w:ascii="Sakkal Majalla" w:hAnsi="Sakkal Majalla" w:cs="Sakkal Majalla"/>
                <w:color w:val="auto"/>
                <w:u w:val="none"/>
                <w:rtl/>
              </w:rPr>
            </w:pPr>
            <w:r w:rsidRPr="53E36FB7">
              <w:rPr>
                <w:rStyle w:val="Hyperlink"/>
                <w:rFonts w:ascii="Sakkal Majalla" w:hAnsi="Sakkal Majalla" w:cs="Sakkal Majalla"/>
                <w:color w:val="auto"/>
                <w:u w:val="none"/>
                <w:rtl/>
              </w:rPr>
              <w:t>نسبة الطلاب إلى أعضاء هيئة التدريس</w:t>
            </w:r>
          </w:p>
        </w:tc>
        <w:tc>
          <w:tcPr>
            <w:tcW w:w="4877" w:type="dxa"/>
            <w:shd w:val="clear" w:color="auto" w:fill="F2F2F2" w:themeFill="background1" w:themeFillShade="F2"/>
            <w:vAlign w:val="center"/>
          </w:tcPr>
          <w:p w14:paraId="60BAD9A5" w14:textId="76A682E8" w:rsidR="53E36FB7" w:rsidRDefault="53E36FB7" w:rsidP="53E36FB7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17AF6007" w14:textId="7F312595" w:rsidR="00964C5B" w:rsidRPr="00DC6DDF" w:rsidRDefault="00964C5B" w:rsidP="00964C5B">
      <w:pPr>
        <w:bidi/>
        <w:spacing w:after="240"/>
        <w:ind w:right="43"/>
        <w:jc w:val="lowKashida"/>
        <w:rPr>
          <w:rFonts w:ascii="Sakkal Majalla" w:hAnsi="Sakkal Majalla" w:cs="Sakkal Majalla"/>
          <w:sz w:val="20"/>
          <w:szCs w:val="20"/>
        </w:rPr>
      </w:pPr>
      <w:r w:rsidRPr="00DC6DDF">
        <w:rPr>
          <w:rFonts w:ascii="Sakkal Majalla" w:hAnsi="Sakkal Majalla" w:cs="Sakkal Majalla"/>
          <w:sz w:val="20"/>
          <w:szCs w:val="20"/>
          <w:rtl/>
        </w:rPr>
        <w:t>* يرفق تقرير تحليل الدفعات لشطري الطلاب والطالبات ولكل مقر من مقار البرنامج (إن وجدت).</w:t>
      </w:r>
    </w:p>
    <w:p w14:paraId="4FFE1B35" w14:textId="1A5F3EE0" w:rsidR="00170319" w:rsidRPr="00DC6DDF" w:rsidRDefault="629CC85C" w:rsidP="007D6889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5" w:name="_Toc135737132"/>
      <w:bookmarkStart w:id="6" w:name="_Toc136177309"/>
      <w:bookmarkStart w:id="7" w:name="_Toc136178131"/>
      <w:bookmarkStart w:id="8" w:name="_Toc138158147"/>
      <w:r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>ج</w:t>
      </w:r>
      <w:r w:rsidR="00170319"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 xml:space="preserve">. </w:t>
      </w:r>
      <w:r w:rsidR="003C58F7"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>تقويم البرنامج</w:t>
      </w:r>
      <w:bookmarkEnd w:id="5"/>
      <w:bookmarkEnd w:id="6"/>
      <w:bookmarkEnd w:id="7"/>
      <w:bookmarkEnd w:id="8"/>
    </w:p>
    <w:p w14:paraId="227460F4" w14:textId="22CF4187" w:rsidR="00256F95" w:rsidRPr="00DC6DDF" w:rsidRDefault="00BF4148" w:rsidP="0001133C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</w:rPr>
      </w:pPr>
      <w:r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 xml:space="preserve">1. </w:t>
      </w:r>
      <w:r w:rsidR="003C58F7"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>تقويم وتحليل نواتج التعلم للبرنامج وفق</w:t>
      </w:r>
      <w:r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>ً</w:t>
      </w:r>
      <w:r w:rsidR="003C58F7"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>ا لخطة قياس نواتج التعلم*</w:t>
      </w:r>
      <w:r w:rsidR="00256F95"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>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6"/>
        <w:gridCol w:w="2938"/>
        <w:gridCol w:w="2210"/>
        <w:gridCol w:w="2011"/>
        <w:gridCol w:w="1847"/>
      </w:tblGrid>
      <w:tr w:rsidR="00567A2B" w:rsidRPr="00DC6DDF" w14:paraId="2EC6958C" w14:textId="77777777" w:rsidTr="00F83B91">
        <w:trPr>
          <w:tblCellSpacing w:w="7" w:type="dxa"/>
          <w:jc w:val="center"/>
        </w:trPr>
        <w:tc>
          <w:tcPr>
            <w:tcW w:w="605" w:type="dxa"/>
            <w:shd w:val="clear" w:color="auto" w:fill="4C3D8E"/>
            <w:vAlign w:val="center"/>
          </w:tcPr>
          <w:p w14:paraId="460DAF57" w14:textId="77777777" w:rsidR="00567A2B" w:rsidRPr="00DC6DDF" w:rsidRDefault="00567A2B" w:rsidP="00F83B91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924" w:type="dxa"/>
            <w:shd w:val="clear" w:color="auto" w:fill="4C3D8E"/>
            <w:vAlign w:val="center"/>
          </w:tcPr>
          <w:p w14:paraId="160C7F4A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واتج التعلم</w:t>
            </w:r>
          </w:p>
        </w:tc>
        <w:tc>
          <w:tcPr>
            <w:tcW w:w="2196" w:type="dxa"/>
            <w:shd w:val="clear" w:color="auto" w:fill="4C3D8E"/>
            <w:vAlign w:val="center"/>
          </w:tcPr>
          <w:p w14:paraId="787BF5D3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طرق التقويم</w:t>
            </w:r>
          </w:p>
          <w:p w14:paraId="4692857B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(مباشر – غير مباشر)</w:t>
            </w:r>
          </w:p>
        </w:tc>
        <w:tc>
          <w:tcPr>
            <w:tcW w:w="1997" w:type="dxa"/>
            <w:shd w:val="clear" w:color="auto" w:fill="4C3D8E"/>
            <w:vAlign w:val="center"/>
          </w:tcPr>
          <w:p w14:paraId="7E1793D3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توى الأداء المستهدف</w:t>
            </w:r>
          </w:p>
        </w:tc>
        <w:tc>
          <w:tcPr>
            <w:tcW w:w="1826" w:type="dxa"/>
            <w:shd w:val="clear" w:color="auto" w:fill="4C3D8E"/>
            <w:vAlign w:val="center"/>
          </w:tcPr>
          <w:p w14:paraId="698F052E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تائج التقييم</w:t>
            </w:r>
          </w:p>
        </w:tc>
      </w:tr>
      <w:tr w:rsidR="00567A2B" w:rsidRPr="00DC6DDF" w14:paraId="78EA72D5" w14:textId="77777777" w:rsidTr="00F83B91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363DB8D" w14:textId="77777777" w:rsidR="00567A2B" w:rsidRPr="00DC6DDF" w:rsidRDefault="00567A2B" w:rsidP="00F83B91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567A2B" w:rsidRPr="00DC6DDF" w14:paraId="7A19B3DE" w14:textId="77777777" w:rsidTr="00F83B91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55444193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ع</w:t>
            </w: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36948955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7B654F0D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7896A95E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46EC80E5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567A2B" w:rsidRPr="00DC6DDF" w14:paraId="6A03CE40" w14:textId="77777777" w:rsidTr="00F83B91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47165451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ع</w:t>
            </w: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3EAD8D41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2310CAAF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563C6DC5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674C025E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567A2B" w:rsidRPr="00DC6DDF" w14:paraId="1FFB5C95" w14:textId="77777777" w:rsidTr="00F83B91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2F0C61FD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ع</w:t>
            </w: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0918009A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78DBD7AD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24EE0FD8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5BE29F05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567A2B" w:rsidRPr="00DC6DDF" w14:paraId="00A9EAE5" w14:textId="77777777" w:rsidTr="00F83B91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91B8AD6" w14:textId="77777777" w:rsidR="00567A2B" w:rsidRPr="00DC6DDF" w:rsidRDefault="00567A2B" w:rsidP="00F83B91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567A2B" w:rsidRPr="00DC6DDF" w14:paraId="5357176D" w14:textId="77777777" w:rsidTr="00F83B91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11A4FAAF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0131B47E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6AE5E521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109410A6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1B4F7C0F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567A2B" w:rsidRPr="00DC6DDF" w14:paraId="0314EFE7" w14:textId="77777777" w:rsidTr="00F83B91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4F2A917B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2F1BF034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5DDAD088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2E7EE2D9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54D178D2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567A2B" w:rsidRPr="00DC6DDF" w14:paraId="5FFFAFC2" w14:textId="77777777" w:rsidTr="00F83B91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55441BB3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30E7975E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3FA6CCDC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7D0DFA58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1C4A0DCA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567A2B" w:rsidRPr="00DC6DDF" w14:paraId="6B5709AB" w14:textId="77777777" w:rsidTr="00F83B91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F069A36" w14:textId="77777777" w:rsidR="00567A2B" w:rsidRPr="00DC6DDF" w:rsidRDefault="00567A2B" w:rsidP="00F83B91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567A2B" w:rsidRPr="00DC6DDF" w14:paraId="2A4537DF" w14:textId="77777777" w:rsidTr="00F83B91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051ACF4C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</w:t>
            </w: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708F58EB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4653260F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7EE7DC7F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2002E62E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567A2B" w:rsidRPr="00DC6DDF" w14:paraId="09AEC756" w14:textId="77777777" w:rsidTr="00F83B91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3C7D3297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ق</w:t>
            </w: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2A0A96C2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73466A63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6F6C56F7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2A513D70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567A2B" w:rsidRPr="00DC6DDF" w14:paraId="07DE6FA7" w14:textId="77777777" w:rsidTr="00F83B91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1121D2F6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</w:t>
            </w: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59A6DAFE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712C21E1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451CAC40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7808E24C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0CE3CF41" w14:textId="6109F9CA" w:rsidR="00CB7651" w:rsidRPr="00DC6DDF" w:rsidRDefault="0033172B" w:rsidP="004905D3">
      <w:pPr>
        <w:bidi/>
        <w:spacing w:after="0"/>
        <w:ind w:right="45"/>
        <w:jc w:val="lowKashida"/>
        <w:rPr>
          <w:rFonts w:ascii="Sakkal Majalla" w:hAnsi="Sakkal Majalla" w:cs="Sakkal Majalla"/>
          <w:sz w:val="20"/>
          <w:szCs w:val="20"/>
        </w:rPr>
      </w:pPr>
      <w:r w:rsidRPr="00DC6DDF">
        <w:rPr>
          <w:rFonts w:ascii="Sakkal Majalla" w:hAnsi="Sakkal Majalla" w:cs="Sakkal Majalla"/>
          <w:sz w:val="20"/>
          <w:szCs w:val="20"/>
          <w:rtl/>
        </w:rPr>
        <w:t>* يرفق تقرير</w:t>
      </w:r>
      <w:r w:rsidR="00CB7651" w:rsidRPr="00DC6DDF">
        <w:rPr>
          <w:rFonts w:ascii="Sakkal Majalla" w:hAnsi="Sakkal Majalla" w:cs="Sakkal Majalla"/>
          <w:sz w:val="20"/>
          <w:szCs w:val="20"/>
          <w:rtl/>
        </w:rPr>
        <w:t xml:space="preserve"> </w:t>
      </w:r>
      <w:r w:rsidR="00837711" w:rsidRPr="00DC6DDF">
        <w:rPr>
          <w:rFonts w:ascii="Sakkal Majalla" w:hAnsi="Sakkal Majalla" w:cs="Sakkal Majalla"/>
          <w:sz w:val="20"/>
          <w:szCs w:val="20"/>
          <w:rtl/>
        </w:rPr>
        <w:t xml:space="preserve">مستقل </w:t>
      </w:r>
      <w:r w:rsidR="00CB7651" w:rsidRPr="00DC6DDF">
        <w:rPr>
          <w:rFonts w:ascii="Sakkal Majalla" w:hAnsi="Sakkal Majalla" w:cs="Sakkal Majalla"/>
          <w:sz w:val="20"/>
          <w:szCs w:val="20"/>
          <w:rtl/>
        </w:rPr>
        <w:t xml:space="preserve">لتقويم نواتج التعلم للبرنامج </w:t>
      </w:r>
      <w:r w:rsidR="002F1AC7" w:rsidRPr="00DC6DDF">
        <w:rPr>
          <w:rFonts w:ascii="Sakkal Majalla" w:hAnsi="Sakkal Majalla" w:cs="Sakkal Majalla"/>
          <w:sz w:val="20"/>
          <w:szCs w:val="20"/>
          <w:rtl/>
        </w:rPr>
        <w:t xml:space="preserve">لكل فصل </w:t>
      </w:r>
      <w:r w:rsidR="00837711" w:rsidRPr="00DC6DDF">
        <w:rPr>
          <w:rFonts w:ascii="Sakkal Majalla" w:hAnsi="Sakkal Majalla" w:cs="Sakkal Majalla"/>
          <w:sz w:val="20"/>
          <w:szCs w:val="20"/>
          <w:rtl/>
        </w:rPr>
        <w:t xml:space="preserve">خلال العام الذي أعد عنه التقرير، ولكل من شطري الطلاب والطالبات وكذلك لكل فرع من فروع البرنامج </w:t>
      </w:r>
      <w:r w:rsidR="00FE6CAF" w:rsidRPr="00DC6DDF">
        <w:rPr>
          <w:rFonts w:ascii="Sakkal Majalla" w:hAnsi="Sakkal Majalla" w:cs="Sakkal Majalla"/>
          <w:sz w:val="20"/>
          <w:szCs w:val="20"/>
          <w:rtl/>
        </w:rPr>
        <w:t>(إن</w:t>
      </w:r>
      <w:r w:rsidR="00837711" w:rsidRPr="00DC6DDF">
        <w:rPr>
          <w:rFonts w:ascii="Sakkal Majalla" w:hAnsi="Sakkal Majalla" w:cs="Sakkal Majalla"/>
          <w:sz w:val="20"/>
          <w:szCs w:val="20"/>
          <w:rtl/>
        </w:rPr>
        <w:t xml:space="preserve"> وجدت)</w:t>
      </w:r>
      <w:r w:rsidR="00CB7651" w:rsidRPr="00DC6DDF">
        <w:rPr>
          <w:rFonts w:ascii="Sakkal Majalla" w:hAnsi="Sakkal Majalla" w:cs="Sakkal Majalla"/>
          <w:sz w:val="20"/>
          <w:szCs w:val="20"/>
          <w:rtl/>
        </w:rPr>
        <w:t>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4905D3" w:rsidRPr="00DC6DDF" w14:paraId="6D4548EC" w14:textId="77777777" w:rsidTr="00F83B91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6E813118" w14:textId="77777777" w:rsidR="004905D3" w:rsidRPr="00DC6DDF" w:rsidRDefault="004905D3" w:rsidP="00F83B91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وانب القوة</w:t>
            </w: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4905D3" w:rsidRPr="00DC6DDF" w14:paraId="45523A9C" w14:textId="77777777" w:rsidTr="00F83B91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032BB8F" w14:textId="77777777" w:rsidR="004905D3" w:rsidRPr="00DC6DDF" w:rsidRDefault="004905D3" w:rsidP="00F83B91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4905D3" w:rsidRPr="00DC6DDF" w14:paraId="4091CBE6" w14:textId="77777777" w:rsidTr="00F83B91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7E9F4E75" w14:textId="77777777" w:rsidR="004905D3" w:rsidRPr="00DC6DDF" w:rsidRDefault="004905D3" w:rsidP="00F83B91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جوانب التي تحتاج إلى تحسين مع الأولويات :</w:t>
            </w:r>
          </w:p>
        </w:tc>
      </w:tr>
      <w:tr w:rsidR="004905D3" w:rsidRPr="00DC6DDF" w14:paraId="5E605A3D" w14:textId="77777777" w:rsidTr="00F83B91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44817E3" w14:textId="77777777" w:rsidR="004905D3" w:rsidRPr="00DC6DDF" w:rsidRDefault="004905D3" w:rsidP="00F83B91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  <w:p w14:paraId="4CC9376E" w14:textId="77777777" w:rsidR="004905D3" w:rsidRPr="00DC6DDF" w:rsidRDefault="004905D3" w:rsidP="00F83B91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4541403F" w14:textId="77777777" w:rsidR="00567A2B" w:rsidRPr="00DC6DDF" w:rsidRDefault="00567A2B" w:rsidP="0001133C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</w:rPr>
      </w:pPr>
    </w:p>
    <w:p w14:paraId="0C4BC3AC" w14:textId="77777777" w:rsidR="00567A2B" w:rsidRPr="00DC6DDF" w:rsidRDefault="00567A2B" w:rsidP="00567A2B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</w:rPr>
      </w:pPr>
    </w:p>
    <w:p w14:paraId="6FF568D6" w14:textId="734A8135" w:rsidR="003A4ABD" w:rsidRPr="00DC6DDF" w:rsidRDefault="00113F3F" w:rsidP="00567A2B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</w:rPr>
      </w:pPr>
      <w:r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>2</w:t>
      </w:r>
      <w:r w:rsidR="00256F95"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 xml:space="preserve">. </w:t>
      </w:r>
      <w:r w:rsidR="0033172B"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>تقي</w:t>
      </w:r>
      <w:r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 xml:space="preserve">يم </w:t>
      </w:r>
      <w:r w:rsidR="00D923DC"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>الطلبة ل</w:t>
      </w:r>
      <w:r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>لمقررات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1151"/>
        <w:gridCol w:w="2399"/>
        <w:gridCol w:w="1883"/>
        <w:gridCol w:w="1202"/>
        <w:gridCol w:w="1372"/>
        <w:gridCol w:w="1625"/>
      </w:tblGrid>
      <w:tr w:rsidR="00567A2B" w:rsidRPr="00DC6DDF" w14:paraId="47AD0FA0" w14:textId="77777777" w:rsidTr="00F83B91">
        <w:trPr>
          <w:cantSplit/>
          <w:trHeight w:val="741"/>
          <w:tblHeader/>
          <w:tblCellSpacing w:w="7" w:type="dxa"/>
          <w:jc w:val="center"/>
        </w:trPr>
        <w:tc>
          <w:tcPr>
            <w:tcW w:w="1130" w:type="dxa"/>
            <w:shd w:val="clear" w:color="auto" w:fill="4C3D8E"/>
            <w:vAlign w:val="center"/>
          </w:tcPr>
          <w:p w14:paraId="5654CC83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رمز المقرر</w:t>
            </w:r>
          </w:p>
        </w:tc>
        <w:tc>
          <w:tcPr>
            <w:tcW w:w="2385" w:type="dxa"/>
            <w:shd w:val="clear" w:color="auto" w:fill="4C3D8E"/>
            <w:vAlign w:val="center"/>
          </w:tcPr>
          <w:p w14:paraId="0E36B268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سم المقرر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6366FA13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عدد الطلاب الذين قيموا المقرر</w:t>
            </w:r>
          </w:p>
        </w:tc>
        <w:tc>
          <w:tcPr>
            <w:tcW w:w="1188" w:type="dxa"/>
            <w:shd w:val="clear" w:color="auto" w:fill="4C3D8E"/>
            <w:vAlign w:val="center"/>
          </w:tcPr>
          <w:p w14:paraId="009490E2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سبة المشاركين</w:t>
            </w:r>
          </w:p>
        </w:tc>
        <w:tc>
          <w:tcPr>
            <w:tcW w:w="1358" w:type="dxa"/>
            <w:shd w:val="clear" w:color="auto" w:fill="4C3D8E"/>
            <w:vAlign w:val="center"/>
          </w:tcPr>
          <w:p w14:paraId="5E86E9BE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تيجة التقييم</w:t>
            </w:r>
          </w:p>
        </w:tc>
        <w:tc>
          <w:tcPr>
            <w:tcW w:w="1604" w:type="dxa"/>
            <w:shd w:val="clear" w:color="auto" w:fill="4C3D8E"/>
            <w:vAlign w:val="center"/>
          </w:tcPr>
          <w:p w14:paraId="78C20E57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وصيات التطويرية</w:t>
            </w:r>
          </w:p>
        </w:tc>
      </w:tr>
      <w:tr w:rsidR="00567A2B" w:rsidRPr="00DC6DDF" w14:paraId="5C4F8EB0" w14:textId="77777777" w:rsidTr="00F83B91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553D35E1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2848E0E4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0EE850BD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016E2833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7A08CF37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3F027501" w14:textId="77777777" w:rsidR="00567A2B" w:rsidRPr="00DC6DDF" w:rsidRDefault="00567A2B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567A2B" w:rsidRPr="00DC6DDF" w14:paraId="366F7792" w14:textId="77777777" w:rsidTr="00F83B91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D9D9D9" w:themeFill="background1" w:themeFillShade="D9"/>
            <w:vAlign w:val="center"/>
          </w:tcPr>
          <w:p w14:paraId="7321E248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D9D9D9" w:themeFill="background1" w:themeFillShade="D9"/>
            <w:vAlign w:val="center"/>
          </w:tcPr>
          <w:p w14:paraId="75F2D705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  <w:vAlign w:val="center"/>
          </w:tcPr>
          <w:p w14:paraId="002FC631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D9D9D9" w:themeFill="background1" w:themeFillShade="D9"/>
          </w:tcPr>
          <w:p w14:paraId="43D30484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D9D9D9" w:themeFill="background1" w:themeFillShade="D9"/>
            <w:vAlign w:val="center"/>
          </w:tcPr>
          <w:p w14:paraId="11611712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54BECA9B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567A2B" w:rsidRPr="00DC6DDF" w14:paraId="7500BE56" w14:textId="77777777" w:rsidTr="00F83B91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6D4AFF04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71263AA1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62A42E31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4F8D09CE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70BE1546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47431EC8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567A2B" w:rsidRPr="00DC6DDF" w14:paraId="27CDD14F" w14:textId="77777777" w:rsidTr="00F83B91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D9D9D9" w:themeFill="background1" w:themeFillShade="D9"/>
            <w:vAlign w:val="center"/>
          </w:tcPr>
          <w:p w14:paraId="3892E7B9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D9D9D9" w:themeFill="background1" w:themeFillShade="D9"/>
            <w:vAlign w:val="center"/>
          </w:tcPr>
          <w:p w14:paraId="76D06F0F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  <w:vAlign w:val="center"/>
          </w:tcPr>
          <w:p w14:paraId="35417DE6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D9D9D9" w:themeFill="background1" w:themeFillShade="D9"/>
          </w:tcPr>
          <w:p w14:paraId="2C87A650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D9D9D9" w:themeFill="background1" w:themeFillShade="D9"/>
            <w:vAlign w:val="center"/>
          </w:tcPr>
          <w:p w14:paraId="6B042905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19A69C7B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567A2B" w:rsidRPr="00DC6DDF" w14:paraId="16831C8B" w14:textId="77777777" w:rsidTr="00F83B91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1DE38723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3CC40F79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489272EB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354F72AB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43EEE708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3F2200BD" w14:textId="77777777" w:rsidR="00567A2B" w:rsidRPr="00DC6DDF" w:rsidRDefault="00567A2B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537737D3" w14:textId="7DC4B37E" w:rsidR="00256F95" w:rsidRPr="00DC6DDF" w:rsidRDefault="00D940A7" w:rsidP="0001133C">
      <w:pPr>
        <w:tabs>
          <w:tab w:val="left" w:pos="2943"/>
        </w:tabs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</w:rPr>
      </w:pPr>
      <w:r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>3</w:t>
      </w:r>
      <w:r w:rsidR="00256F95"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 xml:space="preserve">. </w:t>
      </w:r>
      <w:r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>تق</w:t>
      </w:r>
      <w:r w:rsidR="0094686B"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>ي</w:t>
      </w:r>
      <w:r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>يم الطلبة لجودة البرنامج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567A2B" w:rsidRPr="00DC6DDF" w14:paraId="7B56FB79" w14:textId="77777777" w:rsidTr="00F83B91">
        <w:trPr>
          <w:trHeight w:val="394"/>
          <w:tblCellSpacing w:w="7" w:type="dxa"/>
          <w:jc w:val="center"/>
        </w:trPr>
        <w:tc>
          <w:tcPr>
            <w:tcW w:w="5108" w:type="dxa"/>
            <w:shd w:val="clear" w:color="auto" w:fill="4C3D8E"/>
            <w:vAlign w:val="center"/>
          </w:tcPr>
          <w:p w14:paraId="6C41FFCF" w14:textId="77777777" w:rsidR="00567A2B" w:rsidRPr="00DC6DDF" w:rsidRDefault="00567A2B" w:rsidP="00F83B91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تقويم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3AFF9DD6" w14:textId="77777777" w:rsidR="00567A2B" w:rsidRPr="00DC6DDF" w:rsidRDefault="00567A2B" w:rsidP="00F83B91">
            <w:pPr>
              <w:pStyle w:val="ListParagraph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عدد المشاركين:</w:t>
            </w:r>
          </w:p>
        </w:tc>
      </w:tr>
      <w:tr w:rsidR="00567A2B" w:rsidRPr="00DC6DDF" w14:paraId="7035FCE7" w14:textId="77777777" w:rsidTr="00F83B91">
        <w:trPr>
          <w:trHeight w:val="373"/>
          <w:tblCellSpacing w:w="7" w:type="dxa"/>
          <w:jc w:val="center"/>
        </w:trPr>
        <w:tc>
          <w:tcPr>
            <w:tcW w:w="5108" w:type="dxa"/>
            <w:shd w:val="clear" w:color="auto" w:fill="9498CB"/>
            <w:vAlign w:val="center"/>
          </w:tcPr>
          <w:p w14:paraId="52FA3DE7" w14:textId="77777777" w:rsidR="00567A2B" w:rsidRPr="00DC6DDF" w:rsidRDefault="00567A2B" w:rsidP="00F83B91">
            <w:pPr>
              <w:pStyle w:val="ListParagraph"/>
              <w:bidi/>
              <w:ind w:left="0"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 الطلبة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6525A4F3" w14:textId="77777777" w:rsidR="00567A2B" w:rsidRPr="00DC6DDF" w:rsidRDefault="00567A2B" w:rsidP="00F83B91">
            <w:pPr>
              <w:pStyle w:val="ListParagraph"/>
              <w:bidi/>
              <w:ind w:left="0"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عليق البرنامج</w:t>
            </w:r>
          </w:p>
        </w:tc>
      </w:tr>
      <w:tr w:rsidR="00567A2B" w:rsidRPr="00DC6DDF" w14:paraId="2BBDB41F" w14:textId="77777777" w:rsidTr="00F83B91">
        <w:trPr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2342912" w14:textId="77777777" w:rsidR="00567A2B" w:rsidRPr="00DC6DDF" w:rsidRDefault="00567A2B" w:rsidP="00F83B91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جوانب القوة:</w:t>
            </w:r>
          </w:p>
          <w:p w14:paraId="06187AD3" w14:textId="77777777" w:rsidR="00567A2B" w:rsidRPr="00DC6DDF" w:rsidRDefault="00567A2B" w:rsidP="00567A2B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  <w:p w14:paraId="742C979D" w14:textId="77777777" w:rsidR="00567A2B" w:rsidRPr="00DC6DDF" w:rsidRDefault="00567A2B" w:rsidP="00567A2B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6DC14D41" w14:textId="77777777" w:rsidR="00567A2B" w:rsidRPr="00DC6DDF" w:rsidRDefault="00567A2B" w:rsidP="00567A2B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</w:p>
        </w:tc>
      </w:tr>
      <w:tr w:rsidR="00567A2B" w:rsidRPr="00DC6DDF" w14:paraId="598D1F3B" w14:textId="77777777" w:rsidTr="00F83B91">
        <w:trPr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27B3C655" w14:textId="77777777" w:rsidR="00567A2B" w:rsidRPr="00DC6DDF" w:rsidRDefault="00567A2B" w:rsidP="00F83B91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جوانب التي تحتاج الى تحسين:</w:t>
            </w:r>
          </w:p>
          <w:p w14:paraId="36CC5FC7" w14:textId="77777777" w:rsidR="00567A2B" w:rsidRPr="00DC6DDF" w:rsidRDefault="00567A2B" w:rsidP="00567A2B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  <w:p w14:paraId="59833846" w14:textId="77777777" w:rsidR="00567A2B" w:rsidRPr="00DC6DDF" w:rsidRDefault="00567A2B" w:rsidP="00567A2B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1A12AD40" w14:textId="77777777" w:rsidR="00567A2B" w:rsidRPr="00DC6DDF" w:rsidRDefault="00567A2B" w:rsidP="00567A2B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</w:p>
        </w:tc>
      </w:tr>
      <w:tr w:rsidR="00567A2B" w:rsidRPr="00DC6DDF" w14:paraId="75B6F1D0" w14:textId="77777777" w:rsidTr="00F83B91">
        <w:trPr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15F3F001" w14:textId="77777777" w:rsidR="00567A2B" w:rsidRPr="00DC6DDF" w:rsidRDefault="00567A2B" w:rsidP="00F83B91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مقترحات التطوير:</w:t>
            </w:r>
          </w:p>
          <w:p w14:paraId="4A4B1A79" w14:textId="77777777" w:rsidR="00567A2B" w:rsidRPr="00DC6DDF" w:rsidRDefault="00567A2B" w:rsidP="00567A2B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  <w:p w14:paraId="3E437211" w14:textId="77777777" w:rsidR="00567A2B" w:rsidRPr="00DC6DDF" w:rsidRDefault="00567A2B" w:rsidP="00567A2B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3C7BD569" w14:textId="77777777" w:rsidR="00567A2B" w:rsidRPr="00DC6DDF" w:rsidRDefault="00567A2B" w:rsidP="00567A2B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</w:p>
        </w:tc>
      </w:tr>
    </w:tbl>
    <w:p w14:paraId="36208C6E" w14:textId="77777777" w:rsidR="00567A2B" w:rsidRDefault="00567A2B" w:rsidP="00567A2B">
      <w:pPr>
        <w:tabs>
          <w:tab w:val="left" w:pos="2943"/>
        </w:tabs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</w:pPr>
    </w:p>
    <w:p w14:paraId="05A83D14" w14:textId="77777777" w:rsidR="00371723" w:rsidRPr="00DC6DDF" w:rsidRDefault="00371723" w:rsidP="00371723">
      <w:pPr>
        <w:tabs>
          <w:tab w:val="left" w:pos="2943"/>
        </w:tabs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</w:rPr>
      </w:pPr>
    </w:p>
    <w:p w14:paraId="1FD2C0B7" w14:textId="3989F75B" w:rsidR="00D4307F" w:rsidRPr="00DC6DDF" w:rsidRDefault="008B17AA" w:rsidP="0001133C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</w:rPr>
      </w:pPr>
      <w:r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lastRenderedPageBreak/>
        <w:t>4</w:t>
      </w:r>
      <w:r w:rsidR="00D4307F"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 xml:space="preserve">. </w:t>
      </w:r>
      <w:r w:rsidRPr="00DC6DD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>البحث العلمي والابتكار خلال عام التقرير</w:t>
      </w:r>
    </w:p>
    <w:p w14:paraId="7CE32503" w14:textId="424D4207" w:rsidR="00B82AFB" w:rsidRPr="00DC6DDF" w:rsidRDefault="00B82AFB" w:rsidP="0034306E">
      <w:pPr>
        <w:bidi/>
        <w:spacing w:after="0"/>
        <w:rPr>
          <w:rStyle w:val="a"/>
          <w:rFonts w:ascii="Sakkal Majalla" w:hAnsi="Sakkal Majalla" w:cs="Sakkal Majalla"/>
          <w:b/>
          <w:bCs/>
          <w:color w:val="000000" w:themeColor="text1"/>
          <w:sz w:val="28"/>
          <w:szCs w:val="28"/>
        </w:rPr>
      </w:pPr>
      <w:bookmarkStart w:id="9" w:name="_Toc135737133"/>
      <w:r w:rsidRPr="00DC6DDF">
        <w:rPr>
          <w:rStyle w:val="a"/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t xml:space="preserve">أ. الإنجازات البحثية </w:t>
      </w:r>
      <w:r w:rsidRPr="00DC6DDF">
        <w:rPr>
          <w:rStyle w:val="a"/>
          <w:rFonts w:ascii="Sakkal Majalla" w:hAnsi="Sakkal Majalla" w:cs="Sakkal Majalla"/>
          <w:color w:val="000000" w:themeColor="text1"/>
          <w:sz w:val="28"/>
          <w:szCs w:val="28"/>
          <w:vertAlign w:val="subscript"/>
          <w:rtl/>
        </w:rPr>
        <w:t>(في العام الذي أعد عنه التقرير)</w:t>
      </w:r>
      <w:r w:rsidRPr="00DC6DDF">
        <w:rPr>
          <w:rStyle w:val="a"/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t xml:space="preserve"> *</w:t>
      </w:r>
      <w:bookmarkEnd w:id="9"/>
    </w:p>
    <w:tbl>
      <w:tblPr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000" w:firstRow="0" w:lastRow="0" w:firstColumn="0" w:lastColumn="0" w:noHBand="0" w:noVBand="0"/>
      </w:tblPr>
      <w:tblGrid>
        <w:gridCol w:w="6132"/>
        <w:gridCol w:w="3500"/>
      </w:tblGrid>
      <w:tr w:rsidR="00E67263" w:rsidRPr="00DC6DDF" w14:paraId="7454660D" w14:textId="77777777" w:rsidTr="00371723">
        <w:trPr>
          <w:cantSplit/>
          <w:trHeight w:val="741"/>
          <w:tblHeader/>
          <w:tblCellSpacing w:w="7" w:type="dxa"/>
          <w:jc w:val="center"/>
        </w:trPr>
        <w:tc>
          <w:tcPr>
            <w:tcW w:w="3164" w:type="pct"/>
            <w:shd w:val="clear" w:color="auto" w:fill="4C3D8E"/>
            <w:vAlign w:val="center"/>
          </w:tcPr>
          <w:p w14:paraId="3214EF1B" w14:textId="6780D91A" w:rsidR="00E67263" w:rsidRPr="00DC6DDF" w:rsidRDefault="00E67263" w:rsidP="00E6726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أنشطة التي نفذت</w:t>
            </w: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  <w:t>*</w:t>
            </w:r>
          </w:p>
        </w:tc>
        <w:tc>
          <w:tcPr>
            <w:tcW w:w="1802" w:type="pct"/>
            <w:shd w:val="clear" w:color="auto" w:fill="4C3D8E"/>
            <w:vAlign w:val="center"/>
          </w:tcPr>
          <w:p w14:paraId="6825B5F3" w14:textId="39D21014" w:rsidR="00E67263" w:rsidRPr="00DC6DDF" w:rsidRDefault="00E67263" w:rsidP="00E6726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عدد</w:t>
            </w:r>
          </w:p>
        </w:tc>
      </w:tr>
      <w:tr w:rsidR="00E67263" w:rsidRPr="00DC6DDF" w14:paraId="0BC244E4" w14:textId="77777777" w:rsidTr="00371723">
        <w:trPr>
          <w:cantSplit/>
          <w:trHeight w:val="283"/>
          <w:tblCellSpacing w:w="7" w:type="dxa"/>
          <w:jc w:val="center"/>
        </w:trPr>
        <w:tc>
          <w:tcPr>
            <w:tcW w:w="3164" w:type="pct"/>
            <w:shd w:val="clear" w:color="auto" w:fill="F2F2F2" w:themeFill="background1" w:themeFillShade="F2"/>
            <w:vAlign w:val="center"/>
          </w:tcPr>
          <w:p w14:paraId="64DBEAE5" w14:textId="6A1D4A7D" w:rsidR="00E67263" w:rsidRPr="00DC6DDF" w:rsidRDefault="00E67263" w:rsidP="00E67263">
            <w:pPr>
              <w:pStyle w:val="TOC1"/>
              <w:framePr w:hSpace="0" w:wrap="auto" w:vAnchor="margin" w:hAnchor="text" w:xAlign="left" w:yAlign="inline"/>
              <w:suppressOverlap w:val="0"/>
              <w:rPr>
                <w:rStyle w:val="Hyperlink"/>
                <w:noProof w:val="0"/>
                <w:color w:val="auto"/>
                <w:u w:val="none"/>
                <w:lang w:bidi="ar-SA"/>
              </w:rPr>
            </w:pPr>
            <w:r w:rsidRPr="00DC6DDF">
              <w:rPr>
                <w:rStyle w:val="Hyperlink"/>
                <w:noProof w:val="0"/>
                <w:color w:val="auto"/>
                <w:u w:val="none"/>
                <w:rtl/>
                <w:lang w:bidi="ar-SA"/>
              </w:rPr>
              <w:t>الأبحاث العلمية المنشورة</w:t>
            </w:r>
          </w:p>
        </w:tc>
        <w:tc>
          <w:tcPr>
            <w:tcW w:w="1802" w:type="pct"/>
            <w:shd w:val="clear" w:color="auto" w:fill="F2F2F2" w:themeFill="background1" w:themeFillShade="F2"/>
            <w:vAlign w:val="center"/>
          </w:tcPr>
          <w:p w14:paraId="63CF3BDD" w14:textId="77777777" w:rsidR="00E67263" w:rsidRPr="00DC6DDF" w:rsidRDefault="00E67263" w:rsidP="00E6726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67263" w:rsidRPr="00DC6DDF" w14:paraId="6E4EA61F" w14:textId="77777777" w:rsidTr="00371723">
        <w:trPr>
          <w:cantSplit/>
          <w:trHeight w:val="283"/>
          <w:tblCellSpacing w:w="7" w:type="dxa"/>
          <w:jc w:val="center"/>
        </w:trPr>
        <w:tc>
          <w:tcPr>
            <w:tcW w:w="3164" w:type="pct"/>
            <w:shd w:val="clear" w:color="auto" w:fill="D9D9D9" w:themeFill="background1" w:themeFillShade="D9"/>
            <w:vAlign w:val="center"/>
          </w:tcPr>
          <w:p w14:paraId="36D98C9C" w14:textId="00BF9154" w:rsidR="00E67263" w:rsidRPr="00DC6DDF" w:rsidRDefault="00E67263" w:rsidP="00E67263">
            <w:pPr>
              <w:pStyle w:val="TOC1"/>
              <w:framePr w:hSpace="0" w:wrap="auto" w:vAnchor="margin" w:hAnchor="text" w:xAlign="left" w:yAlign="inline"/>
              <w:suppressOverlap w:val="0"/>
              <w:rPr>
                <w:rStyle w:val="Hyperlink"/>
                <w:noProof w:val="0"/>
                <w:color w:val="auto"/>
                <w:u w:val="none"/>
                <w:lang w:bidi="ar-SA"/>
              </w:rPr>
            </w:pPr>
            <w:r w:rsidRPr="00DC6DDF">
              <w:rPr>
                <w:rStyle w:val="Hyperlink"/>
                <w:noProof w:val="0"/>
                <w:color w:val="auto"/>
                <w:u w:val="none"/>
                <w:rtl/>
                <w:lang w:bidi="ar-SA"/>
              </w:rPr>
              <w:t>المشاريع البحثية</w:t>
            </w:r>
          </w:p>
        </w:tc>
        <w:tc>
          <w:tcPr>
            <w:tcW w:w="1802" w:type="pct"/>
            <w:shd w:val="clear" w:color="auto" w:fill="D9D9D9" w:themeFill="background1" w:themeFillShade="D9"/>
            <w:vAlign w:val="center"/>
          </w:tcPr>
          <w:p w14:paraId="52F415D6" w14:textId="77777777" w:rsidR="00E67263" w:rsidRPr="00DC6DDF" w:rsidRDefault="00E67263" w:rsidP="00E67263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67263" w:rsidRPr="00DC6DDF" w14:paraId="19ED5B2D" w14:textId="77777777" w:rsidTr="00371723">
        <w:trPr>
          <w:cantSplit/>
          <w:trHeight w:val="283"/>
          <w:tblCellSpacing w:w="7" w:type="dxa"/>
          <w:jc w:val="center"/>
        </w:trPr>
        <w:tc>
          <w:tcPr>
            <w:tcW w:w="3164" w:type="pct"/>
            <w:shd w:val="clear" w:color="auto" w:fill="F2F2F2" w:themeFill="background1" w:themeFillShade="F2"/>
            <w:vAlign w:val="center"/>
          </w:tcPr>
          <w:p w14:paraId="253ABBFC" w14:textId="5036F6EA" w:rsidR="00E67263" w:rsidRPr="00DC6DDF" w:rsidRDefault="00E67263" w:rsidP="00E67263">
            <w:pPr>
              <w:pStyle w:val="TOC1"/>
              <w:framePr w:hSpace="0" w:wrap="auto" w:vAnchor="margin" w:hAnchor="text" w:xAlign="left" w:yAlign="inline"/>
              <w:suppressOverlap w:val="0"/>
              <w:rPr>
                <w:rStyle w:val="Hyperlink"/>
                <w:noProof w:val="0"/>
                <w:color w:val="auto"/>
                <w:u w:val="none"/>
                <w:lang w:bidi="ar-SA"/>
              </w:rPr>
            </w:pPr>
            <w:r w:rsidRPr="00DC6DDF">
              <w:rPr>
                <w:rStyle w:val="Hyperlink"/>
                <w:noProof w:val="0"/>
                <w:color w:val="auto"/>
                <w:u w:val="none"/>
                <w:rtl/>
                <w:lang w:bidi="ar-SA"/>
              </w:rPr>
              <w:t>المؤتمرات التي أقامها البرنامج</w:t>
            </w:r>
          </w:p>
        </w:tc>
        <w:tc>
          <w:tcPr>
            <w:tcW w:w="1802" w:type="pct"/>
            <w:shd w:val="clear" w:color="auto" w:fill="F2F2F2" w:themeFill="background1" w:themeFillShade="F2"/>
            <w:vAlign w:val="center"/>
          </w:tcPr>
          <w:p w14:paraId="594A7EBF" w14:textId="77777777" w:rsidR="00E67263" w:rsidRPr="00DC6DDF" w:rsidRDefault="00E67263" w:rsidP="00E67263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67263" w:rsidRPr="00DC6DDF" w14:paraId="5433A35D" w14:textId="77777777" w:rsidTr="00371723">
        <w:trPr>
          <w:cantSplit/>
          <w:trHeight w:val="283"/>
          <w:tblCellSpacing w:w="7" w:type="dxa"/>
          <w:jc w:val="center"/>
        </w:trPr>
        <w:tc>
          <w:tcPr>
            <w:tcW w:w="3164" w:type="pct"/>
            <w:shd w:val="clear" w:color="auto" w:fill="D9D9D9" w:themeFill="background1" w:themeFillShade="D9"/>
            <w:vAlign w:val="center"/>
          </w:tcPr>
          <w:p w14:paraId="41CF9581" w14:textId="67AB6013" w:rsidR="00E67263" w:rsidRPr="00DC6DDF" w:rsidRDefault="00E67263" w:rsidP="00E67263">
            <w:pPr>
              <w:pStyle w:val="TOC1"/>
              <w:framePr w:hSpace="0" w:wrap="auto" w:vAnchor="margin" w:hAnchor="text" w:xAlign="left" w:yAlign="inline"/>
              <w:suppressOverlap w:val="0"/>
              <w:rPr>
                <w:rStyle w:val="Hyperlink"/>
                <w:noProof w:val="0"/>
                <w:color w:val="auto"/>
                <w:u w:val="none"/>
                <w:lang w:bidi="ar-SA"/>
              </w:rPr>
            </w:pPr>
            <w:r w:rsidRPr="00DC6DDF">
              <w:rPr>
                <w:rStyle w:val="Hyperlink"/>
                <w:noProof w:val="0"/>
                <w:color w:val="auto"/>
                <w:u w:val="none"/>
                <w:rtl/>
                <w:lang w:bidi="ar-SA"/>
              </w:rPr>
              <w:t>الندوات التي أقامها البرنامج</w:t>
            </w:r>
          </w:p>
        </w:tc>
        <w:tc>
          <w:tcPr>
            <w:tcW w:w="1802" w:type="pct"/>
            <w:shd w:val="clear" w:color="auto" w:fill="D9D9D9" w:themeFill="background1" w:themeFillShade="D9"/>
            <w:vAlign w:val="center"/>
          </w:tcPr>
          <w:p w14:paraId="53A74CA1" w14:textId="77777777" w:rsidR="00E67263" w:rsidRPr="00DC6DDF" w:rsidRDefault="00E67263" w:rsidP="00E67263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67263" w:rsidRPr="00DC6DDF" w14:paraId="47DF2AA2" w14:textId="77777777" w:rsidTr="00371723">
        <w:trPr>
          <w:cantSplit/>
          <w:trHeight w:val="283"/>
          <w:tblCellSpacing w:w="7" w:type="dxa"/>
          <w:jc w:val="center"/>
        </w:trPr>
        <w:tc>
          <w:tcPr>
            <w:tcW w:w="3164" w:type="pct"/>
            <w:shd w:val="clear" w:color="auto" w:fill="F2F2F2" w:themeFill="background1" w:themeFillShade="F2"/>
            <w:vAlign w:val="center"/>
          </w:tcPr>
          <w:p w14:paraId="5A47E9A6" w14:textId="3491A1E1" w:rsidR="00E67263" w:rsidRPr="00DC6DDF" w:rsidRDefault="00E67263" w:rsidP="00E67263">
            <w:pPr>
              <w:pStyle w:val="TOC1"/>
              <w:framePr w:hSpace="0" w:wrap="auto" w:vAnchor="margin" w:hAnchor="text" w:xAlign="left" w:yAlign="inline"/>
              <w:suppressOverlap w:val="0"/>
              <w:rPr>
                <w:rStyle w:val="Hyperlink"/>
                <w:noProof w:val="0"/>
                <w:color w:val="auto"/>
                <w:u w:val="none"/>
                <w:lang w:bidi="ar-SA"/>
              </w:rPr>
            </w:pPr>
            <w:r w:rsidRPr="00DC6DDF">
              <w:rPr>
                <w:rStyle w:val="Hyperlink"/>
                <w:noProof w:val="0"/>
                <w:color w:val="auto"/>
                <w:u w:val="none"/>
                <w:rtl/>
                <w:lang w:bidi="ar-SA"/>
              </w:rPr>
              <w:t>حضور المؤتمرات</w:t>
            </w:r>
          </w:p>
        </w:tc>
        <w:tc>
          <w:tcPr>
            <w:tcW w:w="1802" w:type="pct"/>
            <w:shd w:val="clear" w:color="auto" w:fill="F2F2F2" w:themeFill="background1" w:themeFillShade="F2"/>
            <w:vAlign w:val="center"/>
          </w:tcPr>
          <w:p w14:paraId="13DB5ED9" w14:textId="77777777" w:rsidR="00E67263" w:rsidRPr="00DC6DDF" w:rsidRDefault="00E67263" w:rsidP="00E67263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67263" w:rsidRPr="00DC6DDF" w14:paraId="7B236910" w14:textId="77777777" w:rsidTr="00371723">
        <w:trPr>
          <w:cantSplit/>
          <w:trHeight w:val="283"/>
          <w:tblCellSpacing w:w="7" w:type="dxa"/>
          <w:jc w:val="center"/>
        </w:trPr>
        <w:tc>
          <w:tcPr>
            <w:tcW w:w="3164" w:type="pct"/>
            <w:shd w:val="clear" w:color="auto" w:fill="D9D9D9" w:themeFill="background1" w:themeFillShade="D9"/>
            <w:vAlign w:val="center"/>
          </w:tcPr>
          <w:p w14:paraId="57736264" w14:textId="51FBFA92" w:rsidR="00E67263" w:rsidRPr="00DC6DDF" w:rsidRDefault="00E67263" w:rsidP="00E67263">
            <w:pPr>
              <w:pStyle w:val="TOC1"/>
              <w:framePr w:hSpace="0" w:wrap="auto" w:vAnchor="margin" w:hAnchor="text" w:xAlign="left" w:yAlign="inline"/>
              <w:suppressOverlap w:val="0"/>
              <w:rPr>
                <w:rStyle w:val="Hyperlink"/>
                <w:noProof w:val="0"/>
                <w:color w:val="auto"/>
                <w:u w:val="none"/>
                <w:lang w:bidi="ar-SA"/>
              </w:rPr>
            </w:pPr>
            <w:r w:rsidRPr="00DC6DDF">
              <w:rPr>
                <w:rStyle w:val="Hyperlink"/>
                <w:noProof w:val="0"/>
                <w:color w:val="auto"/>
                <w:u w:val="none"/>
                <w:rtl/>
                <w:lang w:bidi="ar-SA"/>
              </w:rPr>
              <w:t>حضور الندوات</w:t>
            </w:r>
          </w:p>
        </w:tc>
        <w:tc>
          <w:tcPr>
            <w:tcW w:w="1802" w:type="pct"/>
            <w:shd w:val="clear" w:color="auto" w:fill="D9D9D9" w:themeFill="background1" w:themeFillShade="D9"/>
            <w:vAlign w:val="center"/>
          </w:tcPr>
          <w:p w14:paraId="0092727E" w14:textId="77777777" w:rsidR="00E67263" w:rsidRPr="00DC6DDF" w:rsidRDefault="00E67263" w:rsidP="00E67263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35FE3FA1" w14:textId="77777777" w:rsidR="00F83EE8" w:rsidRPr="00DC6DDF" w:rsidRDefault="00F83EE8" w:rsidP="00F83EE8">
      <w:pPr>
        <w:bidi/>
        <w:spacing w:after="0" w:line="240" w:lineRule="auto"/>
        <w:ind w:right="45"/>
        <w:jc w:val="lowKashida"/>
        <w:rPr>
          <w:rFonts w:ascii="Sakkal Majalla" w:hAnsi="Sakkal Majalla" w:cs="Sakkal Majalla"/>
          <w:sz w:val="20"/>
          <w:szCs w:val="20"/>
        </w:rPr>
      </w:pPr>
      <w:r w:rsidRPr="00DC6DDF">
        <w:rPr>
          <w:rFonts w:ascii="Sakkal Majalla" w:hAnsi="Sakkal Majalla" w:cs="Sakkal Majalla"/>
          <w:sz w:val="20"/>
          <w:szCs w:val="20"/>
          <w:rtl/>
        </w:rPr>
        <w:t xml:space="preserve">* يرفق بيان بالإنتاج البحثي لهيئة التدريس والطلاب بالبرنامج متضمنا البيانات الأساسية مثل (اسم الباحث، عنوان البحث، جهة النشر، تاريخ النشر..... الخ </w:t>
      </w:r>
    </w:p>
    <w:p w14:paraId="75DBDEBF" w14:textId="21514F92" w:rsidR="00F83EE8" w:rsidRPr="00DC6DDF" w:rsidRDefault="00F83EE8" w:rsidP="00573ED2">
      <w:pPr>
        <w:bidi/>
        <w:spacing w:after="0" w:line="240" w:lineRule="auto"/>
        <w:ind w:right="45"/>
        <w:jc w:val="lowKashida"/>
        <w:rPr>
          <w:rFonts w:ascii="Sakkal Majalla" w:hAnsi="Sakkal Majalla" w:cs="Sakkal Majalla"/>
          <w:sz w:val="20"/>
          <w:szCs w:val="20"/>
          <w:rtl/>
        </w:rPr>
      </w:pPr>
      <w:r w:rsidRPr="00DC6DDF">
        <w:rPr>
          <w:rFonts w:ascii="Sakkal Majalla" w:hAnsi="Sakkal Majalla" w:cs="Sakkal Majalla"/>
          <w:sz w:val="20"/>
          <w:szCs w:val="20"/>
          <w:rtl/>
        </w:rPr>
        <w:t>** في حالة تعدد الإنتاج العلمي يقوم البرنامج بإدراج الأعداد الخاصة بكل تصنيف على حدة (مثال ذلك في البحوث الفردية</w:t>
      </w:r>
      <w:r w:rsidR="009C1A43">
        <w:rPr>
          <w:rFonts w:ascii="Sakkal Majalla" w:hAnsi="Sakkal Majalla" w:cs="Sakkal Majalla" w:hint="cs"/>
          <w:sz w:val="20"/>
          <w:szCs w:val="20"/>
          <w:rtl/>
        </w:rPr>
        <w:t xml:space="preserve">، يصنف </w:t>
      </w:r>
      <w:r w:rsidRPr="00DC6DDF">
        <w:rPr>
          <w:rFonts w:ascii="Sakkal Majalla" w:hAnsi="Sakkal Majalla" w:cs="Sakkal Majalla"/>
          <w:sz w:val="20"/>
          <w:szCs w:val="20"/>
          <w:rtl/>
        </w:rPr>
        <w:t>إجمالي عدد</w:t>
      </w:r>
      <w:r w:rsidR="009C1A43">
        <w:rPr>
          <w:rFonts w:ascii="Sakkal Majalla" w:hAnsi="Sakkal Majalla" w:cs="Sakkal Majalla" w:hint="cs"/>
          <w:sz w:val="20"/>
          <w:szCs w:val="20"/>
          <w:rtl/>
        </w:rPr>
        <w:t xml:space="preserve"> المنشورات إلى </w:t>
      </w:r>
      <w:r w:rsidRPr="00DC6DDF">
        <w:rPr>
          <w:rFonts w:ascii="Sakkal Majalla" w:hAnsi="Sakkal Majalla" w:cs="Sakkal Majalla"/>
          <w:sz w:val="20"/>
          <w:szCs w:val="20"/>
          <w:rtl/>
        </w:rPr>
        <w:t xml:space="preserve"> </w:t>
      </w:r>
      <w:r w:rsidR="009C1A43">
        <w:rPr>
          <w:rFonts w:ascii="Sakkal Majalla" w:hAnsi="Sakkal Majalla" w:cs="Sakkal Majalla" w:hint="cs"/>
          <w:sz w:val="20"/>
          <w:szCs w:val="20"/>
          <w:rtl/>
        </w:rPr>
        <w:t>(</w:t>
      </w:r>
      <w:r w:rsidRPr="00DC6DDF">
        <w:rPr>
          <w:rFonts w:ascii="Sakkal Majalla" w:hAnsi="Sakkal Majalla" w:cs="Sakkal Majalla"/>
          <w:sz w:val="20"/>
          <w:szCs w:val="20"/>
          <w:rtl/>
        </w:rPr>
        <w:t>منشور</w:t>
      </w:r>
      <w:r w:rsidR="009C1A43">
        <w:rPr>
          <w:rFonts w:ascii="Sakkal Majalla" w:hAnsi="Sakkal Majalla" w:cs="Sakkal Majalla" w:hint="cs"/>
          <w:sz w:val="20"/>
          <w:szCs w:val="20"/>
          <w:rtl/>
        </w:rPr>
        <w:t>)</w:t>
      </w:r>
      <w:r w:rsidRPr="00DC6DDF">
        <w:rPr>
          <w:rFonts w:ascii="Sakkal Majalla" w:hAnsi="Sakkal Majalla" w:cs="Sakkal Majalla"/>
          <w:sz w:val="20"/>
          <w:szCs w:val="20"/>
          <w:rtl/>
        </w:rPr>
        <w:t>،</w:t>
      </w:r>
      <w:r w:rsidR="009C1A43">
        <w:rPr>
          <w:rFonts w:ascii="Sakkal Majalla" w:hAnsi="Sakkal Majalla" w:cs="Sakkal Majalla" w:hint="cs"/>
          <w:sz w:val="20"/>
          <w:szCs w:val="20"/>
          <w:rtl/>
        </w:rPr>
        <w:t xml:space="preserve"> (م</w:t>
      </w:r>
      <w:r w:rsidRPr="00DC6DDF">
        <w:rPr>
          <w:rFonts w:ascii="Sakkal Majalla" w:hAnsi="Sakkal Majalla" w:cs="Sakkal Majalla"/>
          <w:sz w:val="20"/>
          <w:szCs w:val="20"/>
          <w:rtl/>
        </w:rPr>
        <w:t xml:space="preserve">قبول للنشر </w:t>
      </w:r>
      <w:r w:rsidR="009C1A43">
        <w:rPr>
          <w:rFonts w:ascii="Sakkal Majalla" w:hAnsi="Sakkal Majalla" w:cs="Sakkal Majalla" w:hint="cs"/>
          <w:sz w:val="20"/>
          <w:szCs w:val="20"/>
          <w:rtl/>
        </w:rPr>
        <w:t>) ... إ</w:t>
      </w:r>
      <w:r w:rsidRPr="00DC6DDF">
        <w:rPr>
          <w:rFonts w:ascii="Sakkal Majalla" w:hAnsi="Sakkal Majalla" w:cs="Sakkal Majalla"/>
          <w:sz w:val="20"/>
          <w:szCs w:val="20"/>
          <w:rtl/>
        </w:rPr>
        <w:t>لخ</w:t>
      </w:r>
      <w:r w:rsidR="009C1A43">
        <w:rPr>
          <w:rFonts w:ascii="Sakkal Majalla" w:hAnsi="Sakkal Majalla" w:cs="Sakkal Majalla" w:hint="cs"/>
          <w:sz w:val="20"/>
          <w:szCs w:val="20"/>
          <w:rtl/>
        </w:rPr>
        <w:t>.</w:t>
      </w:r>
    </w:p>
    <w:p w14:paraId="766DF9F0" w14:textId="0666DE23" w:rsidR="00F83EE8" w:rsidRPr="00DC6DDF" w:rsidRDefault="00F83EE8" w:rsidP="00F83EE8">
      <w:pPr>
        <w:bidi/>
        <w:spacing w:after="0"/>
        <w:jc w:val="lowKashida"/>
        <w:rPr>
          <w:rFonts w:ascii="Sakkal Majalla" w:hAnsi="Sakkal Majalla" w:cs="Sakkal Majalla"/>
          <w:b/>
          <w:bCs/>
          <w:color w:val="000000" w:themeColor="text1"/>
          <w:sz w:val="28"/>
          <w:szCs w:val="28"/>
        </w:rPr>
      </w:pPr>
      <w:r w:rsidRPr="00DC6DDF">
        <w:rPr>
          <w:rFonts w:ascii="Sakkal Majalla" w:hAnsi="Sakkal Majalla" w:cs="Sakkal Majalla"/>
          <w:b/>
          <w:bCs/>
          <w:color w:val="000000" w:themeColor="text1"/>
          <w:sz w:val="28"/>
          <w:szCs w:val="28"/>
        </w:rPr>
        <w:t xml:space="preserve">- </w:t>
      </w:r>
      <w:r w:rsidRPr="00DC6DDF">
        <w:rPr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t xml:space="preserve">مناقشة أنشطة البحث العلمي </w:t>
      </w:r>
      <w:r w:rsidR="0046408E" w:rsidRPr="00DC6DDF"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>والابتكار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F83EE8" w:rsidRPr="00DC6DDF" w14:paraId="35B43EF4" w14:textId="77777777" w:rsidTr="00F83B91">
        <w:tc>
          <w:tcPr>
            <w:tcW w:w="9628" w:type="dxa"/>
          </w:tcPr>
          <w:p w14:paraId="36F8DB0C" w14:textId="77777777" w:rsidR="00F83EE8" w:rsidRPr="00DC6DDF" w:rsidRDefault="00F83EE8" w:rsidP="00F83B91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</w:pPr>
          </w:p>
          <w:p w14:paraId="741A72D5" w14:textId="77777777" w:rsidR="00F83EE8" w:rsidRPr="00DC6DDF" w:rsidRDefault="00F83EE8" w:rsidP="00F83EE8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017C1593" w14:textId="77777777" w:rsidR="00E67263" w:rsidRPr="00DC6DDF" w:rsidRDefault="00E67263" w:rsidP="00E67263">
      <w:pPr>
        <w:bidi/>
        <w:spacing w:after="0"/>
        <w:rPr>
          <w:rStyle w:val="a"/>
          <w:rFonts w:ascii="Sakkal Majalla" w:hAnsi="Sakkal Majalla" w:cs="Sakkal Majalla"/>
          <w:b/>
          <w:bCs/>
          <w:color w:val="000000" w:themeColor="text1"/>
          <w:sz w:val="28"/>
          <w:szCs w:val="28"/>
        </w:rPr>
      </w:pPr>
    </w:p>
    <w:p w14:paraId="3ABF6122" w14:textId="03F824A5" w:rsidR="00C156F6" w:rsidRPr="00DC6DDF" w:rsidRDefault="00B82AFB" w:rsidP="00F83EE8">
      <w:pPr>
        <w:bidi/>
        <w:spacing w:after="0"/>
        <w:rPr>
          <w:rStyle w:val="a"/>
          <w:rFonts w:ascii="Sakkal Majalla" w:hAnsi="Sakkal Majalla" w:cs="Sakkal Majalla"/>
          <w:color w:val="000000" w:themeColor="text1"/>
          <w:sz w:val="28"/>
          <w:szCs w:val="28"/>
          <w:vertAlign w:val="subscript"/>
        </w:rPr>
      </w:pPr>
      <w:r w:rsidRPr="00DC6DDF">
        <w:rPr>
          <w:rStyle w:val="a"/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t xml:space="preserve">ب. الرسائل العلمية </w:t>
      </w:r>
      <w:r w:rsidRPr="00DC6DDF">
        <w:rPr>
          <w:rStyle w:val="a"/>
          <w:rFonts w:ascii="Sakkal Majalla" w:hAnsi="Sakkal Majalla" w:cs="Sakkal Majalla"/>
          <w:color w:val="000000" w:themeColor="text1"/>
          <w:sz w:val="28"/>
          <w:szCs w:val="28"/>
          <w:vertAlign w:val="subscript"/>
          <w:rtl/>
        </w:rPr>
        <w:t>(التي أجيزت خلال العام الذي أعد عنه التقرير)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3547"/>
        <w:gridCol w:w="2333"/>
        <w:gridCol w:w="2334"/>
        <w:gridCol w:w="1418"/>
      </w:tblGrid>
      <w:tr w:rsidR="00F83EE8" w:rsidRPr="00DC6DDF" w14:paraId="555AA241" w14:textId="77777777" w:rsidTr="00F83EE8">
        <w:trPr>
          <w:cantSplit/>
          <w:trHeight w:val="741"/>
          <w:tblHeader/>
          <w:tblCellSpacing w:w="7" w:type="dxa"/>
          <w:jc w:val="center"/>
        </w:trPr>
        <w:tc>
          <w:tcPr>
            <w:tcW w:w="3526" w:type="dxa"/>
            <w:shd w:val="clear" w:color="auto" w:fill="4C3D8E"/>
            <w:vAlign w:val="center"/>
          </w:tcPr>
          <w:p w14:paraId="6B7CB8A6" w14:textId="57C8416C" w:rsidR="00F83EE8" w:rsidRPr="00DC6DDF" w:rsidRDefault="00F83EE8" w:rsidP="00F83EE8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C6DDF">
              <w:rPr>
                <w:rStyle w:val="Hyperlink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u w:val="none"/>
                <w:rtl/>
              </w:rPr>
              <w:t>عنوان الرسالة</w:t>
            </w:r>
          </w:p>
        </w:tc>
        <w:tc>
          <w:tcPr>
            <w:tcW w:w="2319" w:type="dxa"/>
            <w:shd w:val="clear" w:color="auto" w:fill="4C3D8E"/>
            <w:vAlign w:val="center"/>
          </w:tcPr>
          <w:p w14:paraId="6668849E" w14:textId="3882C29F" w:rsidR="00F83EE8" w:rsidRPr="00DC6DDF" w:rsidRDefault="00F83EE8" w:rsidP="00F83EE8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C6DDF">
              <w:rPr>
                <w:rStyle w:val="Hyperlink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u w:val="none"/>
                <w:rtl/>
              </w:rPr>
              <w:t>اسم الباحث</w:t>
            </w:r>
          </w:p>
        </w:tc>
        <w:tc>
          <w:tcPr>
            <w:tcW w:w="2320" w:type="dxa"/>
            <w:shd w:val="clear" w:color="auto" w:fill="4C3D8E"/>
            <w:vAlign w:val="center"/>
          </w:tcPr>
          <w:p w14:paraId="2BBF0C29" w14:textId="0B71274E" w:rsidR="00F83EE8" w:rsidRPr="00DC6DDF" w:rsidRDefault="00F83EE8" w:rsidP="00F83EE8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C6DDF">
              <w:rPr>
                <w:rStyle w:val="Hyperlink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u w:val="none"/>
                <w:rtl/>
              </w:rPr>
              <w:t>أسماء  المشرفين</w:t>
            </w:r>
          </w:p>
        </w:tc>
        <w:tc>
          <w:tcPr>
            <w:tcW w:w="1397" w:type="dxa"/>
            <w:shd w:val="clear" w:color="auto" w:fill="4C3D8E"/>
            <w:vAlign w:val="center"/>
          </w:tcPr>
          <w:p w14:paraId="2AC4A780" w14:textId="30B5AF3A" w:rsidR="00F83EE8" w:rsidRPr="00DC6DDF" w:rsidRDefault="00F83EE8" w:rsidP="00F83EE8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C6DDF">
              <w:rPr>
                <w:rStyle w:val="Hyperlink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u w:val="none"/>
                <w:rtl/>
              </w:rPr>
              <w:t>التقدير</w:t>
            </w:r>
          </w:p>
        </w:tc>
      </w:tr>
      <w:tr w:rsidR="00F83EE8" w:rsidRPr="00DC6DDF" w14:paraId="51CC4611" w14:textId="77777777" w:rsidTr="00F83EE8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110F7FC4" w14:textId="788BEA21" w:rsidR="00F83EE8" w:rsidRPr="00DC6DDF" w:rsidRDefault="00F83EE8" w:rsidP="00F83B91">
            <w:pPr>
              <w:pStyle w:val="TOC1"/>
              <w:framePr w:hSpace="0" w:wrap="auto" w:vAnchor="margin" w:hAnchor="text" w:xAlign="left" w:yAlign="inline"/>
              <w:suppressOverlap w:val="0"/>
              <w:rPr>
                <w:rStyle w:val="Hyperlink"/>
                <w:noProof w:val="0"/>
                <w:color w:val="auto"/>
                <w:u w:val="none"/>
                <w:lang w:bidi="ar-SA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7601AA1D" w14:textId="77777777" w:rsidR="00F83EE8" w:rsidRPr="00DC6DDF" w:rsidRDefault="00F83EE8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1AAE3AD6" w14:textId="52B49D41" w:rsidR="00F83EE8" w:rsidRPr="00DC6DDF" w:rsidRDefault="00F83EE8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1AA5481D" w14:textId="5B425470" w:rsidR="00F83EE8" w:rsidRPr="00DC6DDF" w:rsidRDefault="00F83EE8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F83EE8" w:rsidRPr="00DC6DDF" w14:paraId="151D1887" w14:textId="77777777" w:rsidTr="00F83EE8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24A8E999" w14:textId="2AA1EAD4" w:rsidR="00F83EE8" w:rsidRPr="00DC6DDF" w:rsidRDefault="00F83EE8" w:rsidP="00F83B91">
            <w:pPr>
              <w:pStyle w:val="TOC1"/>
              <w:framePr w:hSpace="0" w:wrap="auto" w:vAnchor="margin" w:hAnchor="text" w:xAlign="left" w:yAlign="inline"/>
              <w:suppressOverlap w:val="0"/>
              <w:rPr>
                <w:rStyle w:val="Hyperlink"/>
                <w:noProof w:val="0"/>
                <w:color w:val="auto"/>
                <w:u w:val="none"/>
                <w:lang w:bidi="ar-SA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3C9887EC" w14:textId="77777777" w:rsidR="00F83EE8" w:rsidRPr="00DC6DDF" w:rsidRDefault="00F83EE8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7945903D" w14:textId="38E82321" w:rsidR="00F83EE8" w:rsidRPr="00DC6DDF" w:rsidRDefault="00F83EE8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7F1649E0" w14:textId="2913D7AB" w:rsidR="00F83EE8" w:rsidRPr="00DC6DDF" w:rsidRDefault="00F83EE8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F83EE8" w:rsidRPr="00DC6DDF" w14:paraId="4964DBA7" w14:textId="77777777" w:rsidTr="00F83EE8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1842BA27" w14:textId="20BA7DCA" w:rsidR="00F83EE8" w:rsidRPr="00DC6DDF" w:rsidRDefault="00F83EE8" w:rsidP="00F83B91">
            <w:pPr>
              <w:pStyle w:val="TOC1"/>
              <w:framePr w:hSpace="0" w:wrap="auto" w:vAnchor="margin" w:hAnchor="text" w:xAlign="left" w:yAlign="inline"/>
              <w:suppressOverlap w:val="0"/>
              <w:rPr>
                <w:rStyle w:val="Hyperlink"/>
                <w:noProof w:val="0"/>
                <w:color w:val="auto"/>
                <w:u w:val="none"/>
                <w:lang w:bidi="ar-SA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0D09E9E5" w14:textId="77777777" w:rsidR="00F83EE8" w:rsidRPr="00DC6DDF" w:rsidRDefault="00F83EE8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3AA610FC" w14:textId="42A347E5" w:rsidR="00F83EE8" w:rsidRPr="00DC6DDF" w:rsidRDefault="00F83EE8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52EC2C1B" w14:textId="7CBB5B2F" w:rsidR="00F83EE8" w:rsidRPr="00DC6DDF" w:rsidRDefault="00F83EE8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F83EE8" w:rsidRPr="00DC6DDF" w14:paraId="5168439F" w14:textId="77777777" w:rsidTr="00F83EE8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3D4B7953" w14:textId="2D787FC2" w:rsidR="00F83EE8" w:rsidRPr="00DC6DDF" w:rsidRDefault="00F83EE8" w:rsidP="00F83B91">
            <w:pPr>
              <w:pStyle w:val="TOC1"/>
              <w:framePr w:hSpace="0" w:wrap="auto" w:vAnchor="margin" w:hAnchor="text" w:xAlign="left" w:yAlign="inline"/>
              <w:suppressOverlap w:val="0"/>
              <w:rPr>
                <w:rStyle w:val="Hyperlink"/>
                <w:noProof w:val="0"/>
                <w:color w:val="auto"/>
                <w:u w:val="none"/>
                <w:lang w:bidi="ar-SA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5CB39EDE" w14:textId="77777777" w:rsidR="00F83EE8" w:rsidRPr="00DC6DDF" w:rsidRDefault="00F83EE8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17862F0D" w14:textId="505EB787" w:rsidR="00F83EE8" w:rsidRPr="00DC6DDF" w:rsidRDefault="00F83EE8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137A2EF6" w14:textId="0FE67794" w:rsidR="00F83EE8" w:rsidRPr="00DC6DDF" w:rsidRDefault="00F83EE8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F83EE8" w:rsidRPr="00DC6DDF" w14:paraId="5AC5E519" w14:textId="77777777" w:rsidTr="00F83EE8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27F703B4" w14:textId="02C9F2FF" w:rsidR="00F83EE8" w:rsidRPr="00DC6DDF" w:rsidRDefault="00F83EE8" w:rsidP="00F83B91">
            <w:pPr>
              <w:pStyle w:val="TOC1"/>
              <w:framePr w:hSpace="0" w:wrap="auto" w:vAnchor="margin" w:hAnchor="text" w:xAlign="left" w:yAlign="inline"/>
              <w:suppressOverlap w:val="0"/>
              <w:rPr>
                <w:rStyle w:val="Hyperlink"/>
                <w:noProof w:val="0"/>
                <w:color w:val="auto"/>
                <w:u w:val="none"/>
                <w:lang w:bidi="ar-SA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1AAB1974" w14:textId="77777777" w:rsidR="00F83EE8" w:rsidRPr="00DC6DDF" w:rsidRDefault="00F83EE8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3846521C" w14:textId="71E288E8" w:rsidR="00F83EE8" w:rsidRPr="00DC6DDF" w:rsidRDefault="00F83EE8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4A55DB2B" w14:textId="11C7C7BD" w:rsidR="00F83EE8" w:rsidRPr="00DC6DDF" w:rsidRDefault="00F83EE8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F83EE8" w:rsidRPr="00DC6DDF" w14:paraId="1A4D2CC6" w14:textId="77777777" w:rsidTr="00F83EE8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74F2E02C" w14:textId="187BD8FC" w:rsidR="00F83EE8" w:rsidRPr="00DC6DDF" w:rsidRDefault="00F83EE8" w:rsidP="00F83B91">
            <w:pPr>
              <w:pStyle w:val="TOC1"/>
              <w:framePr w:hSpace="0" w:wrap="auto" w:vAnchor="margin" w:hAnchor="text" w:xAlign="left" w:yAlign="inline"/>
              <w:suppressOverlap w:val="0"/>
              <w:rPr>
                <w:rStyle w:val="Hyperlink"/>
                <w:noProof w:val="0"/>
                <w:color w:val="auto"/>
                <w:u w:val="none"/>
                <w:lang w:bidi="ar-SA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58BBD5E0" w14:textId="77777777" w:rsidR="00F83EE8" w:rsidRPr="00DC6DDF" w:rsidRDefault="00F83EE8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40A178EF" w14:textId="30FC43A5" w:rsidR="00F83EE8" w:rsidRPr="00DC6DDF" w:rsidRDefault="00F83EE8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248EEE00" w14:textId="7CC8DBB4" w:rsidR="00F83EE8" w:rsidRPr="00DC6DDF" w:rsidRDefault="00F83EE8" w:rsidP="00F83B9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30408F15" w14:textId="77777777" w:rsidR="00F83EE8" w:rsidRPr="00DC6DDF" w:rsidRDefault="00F83EE8" w:rsidP="00F83EE8">
      <w:pPr>
        <w:bidi/>
        <w:spacing w:after="0"/>
        <w:rPr>
          <w:rStyle w:val="a"/>
          <w:rFonts w:ascii="Sakkal Majalla" w:hAnsi="Sakkal Majalla" w:cs="Sakkal Majalla"/>
          <w:color w:val="000000" w:themeColor="text1"/>
          <w:sz w:val="28"/>
          <w:szCs w:val="28"/>
          <w:vertAlign w:val="subscript"/>
        </w:rPr>
      </w:pPr>
    </w:p>
    <w:p w14:paraId="04F5BD92" w14:textId="2D11FE31" w:rsidR="00B82AFB" w:rsidRPr="00DC6DDF" w:rsidRDefault="00F83EE8" w:rsidP="00F83EE8">
      <w:pPr>
        <w:bidi/>
        <w:spacing w:after="0"/>
        <w:rPr>
          <w:rStyle w:val="a"/>
          <w:rFonts w:ascii="Sakkal Majalla" w:hAnsi="Sakkal Majalla" w:cs="Sakkal Majalla"/>
          <w:b/>
          <w:bCs/>
          <w:color w:val="000000" w:themeColor="text1"/>
          <w:sz w:val="28"/>
          <w:szCs w:val="28"/>
        </w:rPr>
      </w:pPr>
      <w:bookmarkStart w:id="10" w:name="_Toc135737134"/>
      <w:bookmarkStart w:id="11" w:name="_Toc136177310"/>
      <w:r w:rsidRPr="00DC6DDF">
        <w:rPr>
          <w:rStyle w:val="a"/>
          <w:rFonts w:ascii="Sakkal Majalla" w:hAnsi="Sakkal Majalla" w:cs="Sakkal Majalla"/>
          <w:b/>
          <w:bCs/>
          <w:color w:val="000000" w:themeColor="text1"/>
          <w:sz w:val="28"/>
          <w:szCs w:val="28"/>
        </w:rPr>
        <w:t xml:space="preserve">- </w:t>
      </w:r>
      <w:r w:rsidR="00B82AFB" w:rsidRPr="00DC6DDF">
        <w:rPr>
          <w:rStyle w:val="a"/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t>التعليق على الرسائل العلمية</w:t>
      </w:r>
      <w:bookmarkEnd w:id="10"/>
      <w:bookmarkEnd w:id="11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2A7A8B" w:rsidRPr="00DC6DDF" w14:paraId="7EA4E60A" w14:textId="77777777" w:rsidTr="00F83B91">
        <w:tc>
          <w:tcPr>
            <w:tcW w:w="9628" w:type="dxa"/>
          </w:tcPr>
          <w:p w14:paraId="0244D777" w14:textId="77777777" w:rsidR="002A7A8B" w:rsidRPr="00DC6DDF" w:rsidRDefault="002A7A8B" w:rsidP="00F83B91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</w:pPr>
          </w:p>
          <w:p w14:paraId="260A928D" w14:textId="77777777" w:rsidR="002A7A8B" w:rsidRPr="00DC6DDF" w:rsidRDefault="002A7A8B" w:rsidP="00F83B91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171A1508" w14:textId="77777777" w:rsidR="002A7A8B" w:rsidRDefault="002A7A8B" w:rsidP="002A7A8B">
      <w:pPr>
        <w:bidi/>
        <w:spacing w:after="0"/>
        <w:rPr>
          <w:rStyle w:val="a"/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</w:pPr>
    </w:p>
    <w:p w14:paraId="3FCFB62D" w14:textId="77777777" w:rsidR="00371723" w:rsidRDefault="00371723" w:rsidP="00371723">
      <w:pPr>
        <w:bidi/>
        <w:spacing w:after="0"/>
        <w:rPr>
          <w:rStyle w:val="a"/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</w:pPr>
    </w:p>
    <w:p w14:paraId="1741A098" w14:textId="77777777" w:rsidR="00371723" w:rsidRDefault="00371723" w:rsidP="00371723">
      <w:pPr>
        <w:bidi/>
        <w:spacing w:after="0"/>
        <w:rPr>
          <w:rStyle w:val="a"/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</w:pPr>
    </w:p>
    <w:p w14:paraId="3BF2A309" w14:textId="77777777" w:rsidR="00371723" w:rsidRPr="00DC6DDF" w:rsidRDefault="00371723" w:rsidP="00371723">
      <w:pPr>
        <w:bidi/>
        <w:spacing w:after="0"/>
        <w:rPr>
          <w:rStyle w:val="a"/>
          <w:rFonts w:ascii="Sakkal Majalla" w:hAnsi="Sakkal Majalla" w:cs="Sakkal Majalla"/>
          <w:b/>
          <w:bCs/>
          <w:color w:val="000000" w:themeColor="text1"/>
          <w:sz w:val="28"/>
          <w:szCs w:val="28"/>
        </w:rPr>
      </w:pPr>
    </w:p>
    <w:p w14:paraId="007F5D03" w14:textId="0485AD01" w:rsidR="00E37DB5" w:rsidRPr="00E1526F" w:rsidRDefault="00E37DB5" w:rsidP="00E1526F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</w:rPr>
      </w:pPr>
      <w:bookmarkStart w:id="12" w:name="_Toc135737135"/>
      <w:bookmarkStart w:id="13" w:name="_Toc136177311"/>
      <w:bookmarkStart w:id="14" w:name="_Toc136178132"/>
      <w:r w:rsidRPr="00E1526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lastRenderedPageBreak/>
        <w:t>5.تقويم الطلبة للإشراف العلمي</w:t>
      </w:r>
      <w:bookmarkEnd w:id="12"/>
      <w:bookmarkEnd w:id="13"/>
      <w:bookmarkEnd w:id="14"/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2A7A8B" w:rsidRPr="00DC6DDF" w14:paraId="7B0D614D" w14:textId="77777777" w:rsidTr="00F83B91">
        <w:trPr>
          <w:trHeight w:val="394"/>
          <w:tblCellSpacing w:w="7" w:type="dxa"/>
          <w:jc w:val="center"/>
        </w:trPr>
        <w:tc>
          <w:tcPr>
            <w:tcW w:w="5108" w:type="dxa"/>
            <w:shd w:val="clear" w:color="auto" w:fill="4C3D8E"/>
            <w:vAlign w:val="center"/>
          </w:tcPr>
          <w:p w14:paraId="28172290" w14:textId="77777777" w:rsidR="002A7A8B" w:rsidRPr="00DC6DDF" w:rsidRDefault="002A7A8B" w:rsidP="00F83B91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تقويم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1A95ACA8" w14:textId="77777777" w:rsidR="002A7A8B" w:rsidRPr="00DC6DDF" w:rsidRDefault="002A7A8B" w:rsidP="00F83B91">
            <w:pPr>
              <w:pStyle w:val="ListParagraph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عدد المشاركين:</w:t>
            </w:r>
          </w:p>
        </w:tc>
      </w:tr>
      <w:tr w:rsidR="002A7A8B" w:rsidRPr="00DC6DDF" w14:paraId="57F566DB" w14:textId="77777777" w:rsidTr="00F83B91">
        <w:trPr>
          <w:trHeight w:val="373"/>
          <w:tblCellSpacing w:w="7" w:type="dxa"/>
          <w:jc w:val="center"/>
        </w:trPr>
        <w:tc>
          <w:tcPr>
            <w:tcW w:w="5108" w:type="dxa"/>
            <w:shd w:val="clear" w:color="auto" w:fill="9498CB"/>
            <w:vAlign w:val="center"/>
          </w:tcPr>
          <w:p w14:paraId="4B5AB09F" w14:textId="77777777" w:rsidR="002A7A8B" w:rsidRPr="00DC6DDF" w:rsidRDefault="002A7A8B" w:rsidP="00F83B91">
            <w:pPr>
              <w:pStyle w:val="ListParagraph"/>
              <w:bidi/>
              <w:ind w:left="0"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 الطلبة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7136A218" w14:textId="77777777" w:rsidR="002A7A8B" w:rsidRPr="00DC6DDF" w:rsidRDefault="002A7A8B" w:rsidP="00F83B91">
            <w:pPr>
              <w:pStyle w:val="ListParagraph"/>
              <w:bidi/>
              <w:ind w:left="0"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عليق البرنامج</w:t>
            </w:r>
          </w:p>
        </w:tc>
      </w:tr>
      <w:tr w:rsidR="002A7A8B" w:rsidRPr="00DC6DDF" w14:paraId="75E31812" w14:textId="77777777" w:rsidTr="00F83B91">
        <w:trPr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C77CE60" w14:textId="77777777" w:rsidR="002A7A8B" w:rsidRPr="00DC6DDF" w:rsidRDefault="002A7A8B" w:rsidP="00F83B91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جوانب القوة:</w:t>
            </w:r>
          </w:p>
          <w:p w14:paraId="1B352B85" w14:textId="77777777" w:rsidR="002A7A8B" w:rsidRPr="00DC6DDF" w:rsidRDefault="002A7A8B" w:rsidP="002A7A8B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  <w:p w14:paraId="61D33D7E" w14:textId="77777777" w:rsidR="002A7A8B" w:rsidRPr="00DC6DDF" w:rsidRDefault="002A7A8B" w:rsidP="002A7A8B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7FEB031B" w14:textId="77777777" w:rsidR="002A7A8B" w:rsidRPr="00DC6DDF" w:rsidRDefault="002A7A8B" w:rsidP="00F83B91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</w:p>
        </w:tc>
      </w:tr>
      <w:tr w:rsidR="002A7A8B" w:rsidRPr="00DC6DDF" w14:paraId="1CFE9204" w14:textId="77777777" w:rsidTr="00F83B91">
        <w:trPr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241F4EB8" w14:textId="77777777" w:rsidR="002A7A8B" w:rsidRPr="00DC6DDF" w:rsidRDefault="002A7A8B" w:rsidP="00F83B91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جوانب التي تحتاج الى تحسين:</w:t>
            </w:r>
          </w:p>
          <w:p w14:paraId="601BBD23" w14:textId="77777777" w:rsidR="002A7A8B" w:rsidRPr="00DC6DDF" w:rsidRDefault="002A7A8B" w:rsidP="002A7A8B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  <w:p w14:paraId="2333CED1" w14:textId="77777777" w:rsidR="002A7A8B" w:rsidRPr="00DC6DDF" w:rsidRDefault="002A7A8B" w:rsidP="002A7A8B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1591FF5F" w14:textId="77777777" w:rsidR="002A7A8B" w:rsidRPr="00DC6DDF" w:rsidRDefault="002A7A8B" w:rsidP="00F83B91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</w:p>
        </w:tc>
      </w:tr>
      <w:tr w:rsidR="002A7A8B" w:rsidRPr="00DC6DDF" w14:paraId="20C06F72" w14:textId="77777777" w:rsidTr="00F83B91">
        <w:trPr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D346743" w14:textId="77777777" w:rsidR="002A7A8B" w:rsidRPr="00DC6DDF" w:rsidRDefault="002A7A8B" w:rsidP="00F83B91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مقترحات التطوير:</w:t>
            </w:r>
          </w:p>
          <w:p w14:paraId="0E6A5DF1" w14:textId="77777777" w:rsidR="002A7A8B" w:rsidRPr="00DC6DDF" w:rsidRDefault="002A7A8B" w:rsidP="002A7A8B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  <w:p w14:paraId="21A2AFE8" w14:textId="77777777" w:rsidR="002A7A8B" w:rsidRPr="00DC6DDF" w:rsidRDefault="002A7A8B" w:rsidP="002A7A8B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79432A73" w14:textId="77777777" w:rsidR="002A7A8B" w:rsidRPr="00DC6DDF" w:rsidRDefault="002A7A8B" w:rsidP="00F83B91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</w:p>
        </w:tc>
      </w:tr>
    </w:tbl>
    <w:p w14:paraId="69405140" w14:textId="77777777" w:rsidR="002A7A8B" w:rsidRPr="00DC6DDF" w:rsidRDefault="002A7A8B" w:rsidP="002A7A8B">
      <w:pPr>
        <w:bidi/>
        <w:rPr>
          <w:rFonts w:ascii="Sakkal Majalla" w:hAnsi="Sakkal Majalla" w:cs="Sakkal Majalla"/>
        </w:rPr>
      </w:pPr>
    </w:p>
    <w:p w14:paraId="68A78367" w14:textId="535C43C9" w:rsidR="00393194" w:rsidRPr="00E1526F" w:rsidRDefault="00E51EAE" w:rsidP="00E1526F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</w:pPr>
      <w:bookmarkStart w:id="15" w:name="_Toc135737136"/>
      <w:bookmarkStart w:id="16" w:name="_Toc136177312"/>
      <w:bookmarkStart w:id="17" w:name="_Toc136178133"/>
      <w:r w:rsidRPr="00E1526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>6</w:t>
      </w:r>
      <w:r w:rsidR="00393194" w:rsidRPr="00E1526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 xml:space="preserve">. </w:t>
      </w:r>
      <w:r w:rsidRPr="00E1526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>تقويمات أخرى</w:t>
      </w:r>
      <w:r w:rsidR="0033172B" w:rsidRPr="00E1526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 xml:space="preserve"> (إن وجدت)</w:t>
      </w:r>
      <w:bookmarkEnd w:id="15"/>
      <w:bookmarkEnd w:id="16"/>
      <w:bookmarkEnd w:id="17"/>
      <w:r w:rsidR="0033172B" w:rsidRPr="00E1526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  <w:t xml:space="preserve"> </w:t>
      </w:r>
    </w:p>
    <w:p w14:paraId="096921D3" w14:textId="6DAF2FC1" w:rsidR="003A4ABD" w:rsidRPr="00DC6DDF" w:rsidRDefault="00E51EAE" w:rsidP="001475E2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Fonts w:ascii="Sakkal Majalla" w:hAnsi="Sakkal Majalla" w:cs="Sakkal Majalla"/>
          <w:sz w:val="20"/>
          <w:szCs w:val="20"/>
        </w:rPr>
      </w:pPr>
      <w:r w:rsidRPr="00DC6DDF">
        <w:rPr>
          <w:rFonts w:ascii="Sakkal Majalla" w:hAnsi="Sakkal Majalla" w:cs="Sakkal Majalla"/>
          <w:sz w:val="20"/>
          <w:szCs w:val="20"/>
          <w:rtl/>
        </w:rPr>
        <w:t xml:space="preserve">مثل: المراجعين المستقلين واللجنة الاستشارية للبرنامج </w:t>
      </w:r>
      <w:r w:rsidR="0033172B" w:rsidRPr="00DC6DDF">
        <w:rPr>
          <w:rFonts w:ascii="Sakkal Majalla" w:hAnsi="Sakkal Majalla" w:cs="Sakkal Majalla"/>
          <w:sz w:val="20"/>
          <w:szCs w:val="20"/>
          <w:rtl/>
        </w:rPr>
        <w:t xml:space="preserve">(إن وجدت) </w:t>
      </w:r>
      <w:r w:rsidRPr="00DC6DDF">
        <w:rPr>
          <w:rFonts w:ascii="Sakkal Majalla" w:hAnsi="Sakkal Majalla" w:cs="Sakkal Majalla"/>
          <w:sz w:val="20"/>
          <w:szCs w:val="20"/>
          <w:rtl/>
        </w:rPr>
        <w:t xml:space="preserve">والمستفيدين (مثل هيئة التدريس، </w:t>
      </w:r>
      <w:r w:rsidR="00E37DB5" w:rsidRPr="00DC6DDF">
        <w:rPr>
          <w:rFonts w:ascii="Sakkal Majalla" w:hAnsi="Sakkal Majalla" w:cs="Sakkal Majalla"/>
          <w:sz w:val="20"/>
          <w:szCs w:val="20"/>
          <w:rtl/>
        </w:rPr>
        <w:t>الخريجين،</w:t>
      </w:r>
      <w:r w:rsidRPr="00DC6DDF">
        <w:rPr>
          <w:rFonts w:ascii="Sakkal Majalla" w:hAnsi="Sakkal Majalla" w:cs="Sakkal Majalla"/>
          <w:sz w:val="20"/>
          <w:szCs w:val="20"/>
          <w:rtl/>
        </w:rPr>
        <w:t xml:space="preserve"> جهات التوظيف).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C12FA3" w:rsidRPr="00DC6DDF" w14:paraId="131A23BA" w14:textId="77777777" w:rsidTr="00F83B91">
        <w:trPr>
          <w:trHeight w:val="394"/>
          <w:tblCellSpacing w:w="7" w:type="dxa"/>
          <w:jc w:val="center"/>
        </w:trPr>
        <w:tc>
          <w:tcPr>
            <w:tcW w:w="5108" w:type="dxa"/>
            <w:shd w:val="clear" w:color="auto" w:fill="4C3D8E"/>
            <w:vAlign w:val="center"/>
          </w:tcPr>
          <w:p w14:paraId="68E8F973" w14:textId="77777777" w:rsidR="00C12FA3" w:rsidRPr="00DC6DDF" w:rsidRDefault="00C12FA3" w:rsidP="00F83B91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تقويم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4CB6925F" w14:textId="77777777" w:rsidR="00C12FA3" w:rsidRPr="00DC6DDF" w:rsidRDefault="00C12FA3" w:rsidP="00F83B91">
            <w:pPr>
              <w:pStyle w:val="ListParagraph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عدد المشاركين:</w:t>
            </w:r>
          </w:p>
        </w:tc>
      </w:tr>
      <w:tr w:rsidR="00C12FA3" w:rsidRPr="00DC6DDF" w14:paraId="158E46A3" w14:textId="77777777" w:rsidTr="00F83B91">
        <w:trPr>
          <w:trHeight w:val="373"/>
          <w:tblCellSpacing w:w="7" w:type="dxa"/>
          <w:jc w:val="center"/>
        </w:trPr>
        <w:tc>
          <w:tcPr>
            <w:tcW w:w="5108" w:type="dxa"/>
            <w:shd w:val="clear" w:color="auto" w:fill="9498CB"/>
            <w:vAlign w:val="center"/>
          </w:tcPr>
          <w:p w14:paraId="6CD9488C" w14:textId="17EC73B6" w:rsidR="00C12FA3" w:rsidRPr="00DC6DDF" w:rsidRDefault="00C12FA3" w:rsidP="00F83B91">
            <w:pPr>
              <w:pStyle w:val="ListParagraph"/>
              <w:bidi/>
              <w:ind w:left="0"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 المقيمين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66C1029E" w14:textId="77777777" w:rsidR="00C12FA3" w:rsidRPr="00DC6DDF" w:rsidRDefault="00C12FA3" w:rsidP="00F83B91">
            <w:pPr>
              <w:pStyle w:val="ListParagraph"/>
              <w:bidi/>
              <w:ind w:left="0"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عليق البرنامج</w:t>
            </w:r>
          </w:p>
        </w:tc>
      </w:tr>
      <w:tr w:rsidR="00C12FA3" w:rsidRPr="00DC6DDF" w14:paraId="7B2FF7D0" w14:textId="77777777" w:rsidTr="00F83B91">
        <w:trPr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E388986" w14:textId="77777777" w:rsidR="00C12FA3" w:rsidRPr="00DC6DDF" w:rsidRDefault="00C12FA3" w:rsidP="00F83B91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جوانب القوة:</w:t>
            </w:r>
          </w:p>
          <w:p w14:paraId="2A0096E6" w14:textId="77777777" w:rsidR="00C12FA3" w:rsidRPr="00DC6DDF" w:rsidRDefault="00C12FA3" w:rsidP="00C12FA3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  <w:p w14:paraId="73A9B863" w14:textId="77777777" w:rsidR="00C12FA3" w:rsidRPr="00DC6DDF" w:rsidRDefault="00C12FA3" w:rsidP="00C12FA3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5113AF11" w14:textId="77777777" w:rsidR="00C12FA3" w:rsidRPr="00DC6DDF" w:rsidRDefault="00C12FA3" w:rsidP="00F83B91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</w:p>
        </w:tc>
      </w:tr>
      <w:tr w:rsidR="00C12FA3" w:rsidRPr="00DC6DDF" w14:paraId="56DA2972" w14:textId="77777777" w:rsidTr="00F83B91">
        <w:trPr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A42E231" w14:textId="77777777" w:rsidR="00C12FA3" w:rsidRPr="00DC6DDF" w:rsidRDefault="00C12FA3" w:rsidP="00F83B91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جوانب التي تحتاج الى تحسين:</w:t>
            </w:r>
          </w:p>
          <w:p w14:paraId="72EC66E9" w14:textId="77777777" w:rsidR="00C12FA3" w:rsidRPr="00DC6DDF" w:rsidRDefault="00C12FA3" w:rsidP="00C12FA3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  <w:p w14:paraId="7234F53F" w14:textId="77777777" w:rsidR="00C12FA3" w:rsidRPr="00DC6DDF" w:rsidRDefault="00C12FA3" w:rsidP="00C12FA3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74B174C9" w14:textId="77777777" w:rsidR="00C12FA3" w:rsidRPr="00DC6DDF" w:rsidRDefault="00C12FA3" w:rsidP="00F83B91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</w:p>
        </w:tc>
      </w:tr>
      <w:tr w:rsidR="00C12FA3" w:rsidRPr="00DC6DDF" w14:paraId="75BEFC53" w14:textId="77777777" w:rsidTr="00F83B91">
        <w:trPr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A74DFF2" w14:textId="77777777" w:rsidR="00C12FA3" w:rsidRPr="00DC6DDF" w:rsidRDefault="00C12FA3" w:rsidP="00F83B91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مقترحات التطوير:</w:t>
            </w:r>
          </w:p>
          <w:p w14:paraId="40BFFF1C" w14:textId="77777777" w:rsidR="00C12FA3" w:rsidRPr="00DC6DDF" w:rsidRDefault="00C12FA3" w:rsidP="00C12FA3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  <w:p w14:paraId="20AAB7DB" w14:textId="77777777" w:rsidR="00C12FA3" w:rsidRPr="00DC6DDF" w:rsidRDefault="00C12FA3" w:rsidP="00C12FA3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505C0880" w14:textId="77777777" w:rsidR="00C12FA3" w:rsidRPr="00DC6DDF" w:rsidRDefault="00C12FA3" w:rsidP="00F83B91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</w:p>
        </w:tc>
      </w:tr>
    </w:tbl>
    <w:p w14:paraId="2BDB2B69" w14:textId="2F505991" w:rsidR="00C12FA3" w:rsidRPr="00DC6DDF" w:rsidRDefault="00C12FA3" w:rsidP="00C12FA3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Fonts w:ascii="Sakkal Majalla" w:hAnsi="Sakkal Majalla" w:cs="Sakkal Majalla"/>
          <w:sz w:val="20"/>
          <w:szCs w:val="20"/>
        </w:rPr>
      </w:pPr>
      <w:r w:rsidRPr="00DC6DDF">
        <w:rPr>
          <w:rFonts w:ascii="Sakkal Majalla" w:hAnsi="Sakkal Majalla" w:cs="Sakkal Majalla"/>
          <w:sz w:val="20"/>
          <w:szCs w:val="20"/>
          <w:rtl/>
        </w:rPr>
        <w:t>* يرفق تقرير المراجع المستقل وتقارير استطلاعات الرأي (إن وجدت).</w:t>
      </w:r>
    </w:p>
    <w:p w14:paraId="7F4DF020" w14:textId="2BD8F665" w:rsidR="004408AF" w:rsidRPr="00DC6DDF" w:rsidRDefault="6A507484" w:rsidP="00C12FA3">
      <w:pPr>
        <w:pStyle w:val="Heading1"/>
        <w:bidi/>
        <w:spacing w:before="0" w:line="240" w:lineRule="auto"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18" w:name="_Toc135737137"/>
      <w:bookmarkStart w:id="19" w:name="_Toc136177313"/>
      <w:bookmarkStart w:id="20" w:name="_Toc136178134"/>
      <w:bookmarkStart w:id="21" w:name="_Toc138158148"/>
      <w:r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>د</w:t>
      </w:r>
      <w:r w:rsidR="004408AF"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 xml:space="preserve">. </w:t>
      </w:r>
      <w:r w:rsidR="00074937"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>مؤشرات الأداء الرئيسة للبرنامج</w:t>
      </w:r>
      <w:bookmarkEnd w:id="18"/>
      <w:bookmarkEnd w:id="19"/>
      <w:bookmarkEnd w:id="20"/>
      <w:bookmarkEnd w:id="21"/>
    </w:p>
    <w:p w14:paraId="75E088C7" w14:textId="042418DA" w:rsidR="00C12FA3" w:rsidRPr="00DC6DDF" w:rsidRDefault="00074937" w:rsidP="00337580">
      <w:pPr>
        <w:autoSpaceDE w:val="0"/>
        <w:autoSpaceDN w:val="0"/>
        <w:bidi/>
        <w:adjustRightInd w:val="0"/>
        <w:spacing w:after="0" w:line="240" w:lineRule="auto"/>
        <w:jc w:val="lowKashida"/>
        <w:textAlignment w:val="center"/>
        <w:rPr>
          <w:rFonts w:ascii="Sakkal Majalla" w:hAnsi="Sakkal Majalla" w:cs="Sakkal Majalla"/>
          <w:sz w:val="20"/>
          <w:szCs w:val="20"/>
        </w:rPr>
      </w:pPr>
      <w:r w:rsidRPr="00DC6DDF">
        <w:rPr>
          <w:rFonts w:ascii="Sakkal Majalla" w:hAnsi="Sakkal Majalla" w:cs="Sakkal Majalla"/>
          <w:sz w:val="20"/>
          <w:szCs w:val="20"/>
          <w:rtl/>
        </w:rPr>
        <w:t>متضمنة مؤشرات الأداء الرئيسة المطلوبة من المركز الوطني للتقويم والاعتماد الأكاديمي</w:t>
      </w:r>
      <w:r w:rsidR="00A979FA" w:rsidRPr="00DC6DDF">
        <w:rPr>
          <w:rFonts w:ascii="Sakkal Majalla" w:hAnsi="Sakkal Majalla" w:cs="Sakkal Majalla"/>
          <w:sz w:val="20"/>
          <w:szCs w:val="20"/>
          <w:rtl/>
        </w:rPr>
        <w:t xml:space="preserve">. 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8"/>
        <w:gridCol w:w="2465"/>
        <w:gridCol w:w="1000"/>
        <w:gridCol w:w="1000"/>
        <w:gridCol w:w="1000"/>
        <w:gridCol w:w="2103"/>
        <w:gridCol w:w="1136"/>
      </w:tblGrid>
      <w:tr w:rsidR="00337580" w:rsidRPr="00DC6DDF" w14:paraId="5DE1EDB6" w14:textId="77777777" w:rsidTr="005A1760">
        <w:trPr>
          <w:trHeight w:val="558"/>
          <w:tblHeader/>
          <w:tblCellSpacing w:w="7" w:type="dxa"/>
          <w:jc w:val="center"/>
        </w:trPr>
        <w:tc>
          <w:tcPr>
            <w:tcW w:w="907" w:type="dxa"/>
            <w:shd w:val="clear" w:color="auto" w:fill="4C3D8E"/>
            <w:vAlign w:val="center"/>
          </w:tcPr>
          <w:p w14:paraId="2DA4D1FA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</w:t>
            </w:r>
          </w:p>
        </w:tc>
        <w:tc>
          <w:tcPr>
            <w:tcW w:w="2451" w:type="dxa"/>
            <w:shd w:val="clear" w:color="auto" w:fill="4C3D8E"/>
            <w:vAlign w:val="center"/>
          </w:tcPr>
          <w:p w14:paraId="2718265C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ؤشر الأداء</w:t>
            </w:r>
          </w:p>
        </w:tc>
        <w:tc>
          <w:tcPr>
            <w:tcW w:w="986" w:type="dxa"/>
            <w:shd w:val="clear" w:color="auto" w:fill="4C3D8E"/>
            <w:vAlign w:val="center"/>
          </w:tcPr>
          <w:p w14:paraId="64845649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مستهدف</w:t>
            </w:r>
          </w:p>
        </w:tc>
        <w:tc>
          <w:tcPr>
            <w:tcW w:w="986" w:type="dxa"/>
            <w:shd w:val="clear" w:color="auto" w:fill="4C3D8E"/>
            <w:vAlign w:val="center"/>
          </w:tcPr>
          <w:p w14:paraId="43EF1792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فعلي</w:t>
            </w:r>
          </w:p>
        </w:tc>
        <w:tc>
          <w:tcPr>
            <w:tcW w:w="986" w:type="dxa"/>
            <w:shd w:val="clear" w:color="auto" w:fill="4C3D8E"/>
            <w:vAlign w:val="center"/>
          </w:tcPr>
          <w:p w14:paraId="466808D7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مستوى الأداء المرجعي الداخلي </w:t>
            </w:r>
          </w:p>
        </w:tc>
        <w:tc>
          <w:tcPr>
            <w:tcW w:w="2089" w:type="dxa"/>
            <w:shd w:val="clear" w:color="auto" w:fill="4C3D8E"/>
            <w:vAlign w:val="center"/>
          </w:tcPr>
          <w:p w14:paraId="202800EA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حليل</w:t>
            </w:r>
          </w:p>
        </w:tc>
        <w:tc>
          <w:tcPr>
            <w:tcW w:w="1115" w:type="dxa"/>
            <w:shd w:val="clear" w:color="auto" w:fill="4C3D8E"/>
            <w:vAlign w:val="center"/>
          </w:tcPr>
          <w:p w14:paraId="39B7DE8F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توى الأداء المستهدف الجديد</w:t>
            </w:r>
          </w:p>
        </w:tc>
      </w:tr>
      <w:tr w:rsidR="00337580" w:rsidRPr="00DC6DDF" w14:paraId="22A0DABE" w14:textId="77777777" w:rsidTr="00F83B91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3F69502F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1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4635F896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1F8E6058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3412DF3E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530B2E1B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89" w:type="dxa"/>
            <w:shd w:val="clear" w:color="auto" w:fill="F2F2F2" w:themeFill="background1" w:themeFillShade="F2"/>
            <w:vAlign w:val="center"/>
          </w:tcPr>
          <w:p w14:paraId="6EF4A0D1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115" w:type="dxa"/>
            <w:shd w:val="clear" w:color="auto" w:fill="F2F2F2" w:themeFill="background1" w:themeFillShade="F2"/>
            <w:vAlign w:val="center"/>
          </w:tcPr>
          <w:p w14:paraId="39CA580E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337580" w:rsidRPr="00DC6DDF" w14:paraId="4C799725" w14:textId="77777777" w:rsidTr="00F83B91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0FF473B5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2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3007A193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2FCE4E6F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18A3BD7C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5CA90A9F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89" w:type="dxa"/>
            <w:shd w:val="clear" w:color="auto" w:fill="D9D9D9" w:themeFill="background1" w:themeFillShade="D9"/>
            <w:vAlign w:val="center"/>
          </w:tcPr>
          <w:p w14:paraId="5C096807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115" w:type="dxa"/>
            <w:shd w:val="clear" w:color="auto" w:fill="D9D9D9" w:themeFill="background1" w:themeFillShade="D9"/>
            <w:vAlign w:val="center"/>
          </w:tcPr>
          <w:p w14:paraId="6FE8AE74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337580" w:rsidRPr="00DC6DDF" w14:paraId="13B3A9BE" w14:textId="77777777" w:rsidTr="00F83B91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6FA83BC8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lastRenderedPageBreak/>
              <w:t>3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240A6397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3D9B5C1E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0C29B096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36681B1F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89" w:type="dxa"/>
            <w:shd w:val="clear" w:color="auto" w:fill="F2F2F2" w:themeFill="background1" w:themeFillShade="F2"/>
            <w:vAlign w:val="center"/>
          </w:tcPr>
          <w:p w14:paraId="52E549AE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115" w:type="dxa"/>
            <w:shd w:val="clear" w:color="auto" w:fill="F2F2F2" w:themeFill="background1" w:themeFillShade="F2"/>
            <w:vAlign w:val="center"/>
          </w:tcPr>
          <w:p w14:paraId="414874BF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337580" w:rsidRPr="00DC6DDF" w14:paraId="0E34F3FF" w14:textId="77777777" w:rsidTr="00F83B91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6E839624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4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4923E527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011AEF99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01667FAD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543CC113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89" w:type="dxa"/>
            <w:shd w:val="clear" w:color="auto" w:fill="D9D9D9" w:themeFill="background1" w:themeFillShade="D9"/>
            <w:vAlign w:val="center"/>
          </w:tcPr>
          <w:p w14:paraId="39C7E834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115" w:type="dxa"/>
            <w:shd w:val="clear" w:color="auto" w:fill="D9D9D9" w:themeFill="background1" w:themeFillShade="D9"/>
            <w:vAlign w:val="center"/>
          </w:tcPr>
          <w:p w14:paraId="4523EC81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337580" w:rsidRPr="00DC6DDF" w14:paraId="3839DEC3" w14:textId="77777777" w:rsidTr="00F83B91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20813D07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5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190F02A6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6FE54A42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4A5EA968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2C95D61F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89" w:type="dxa"/>
            <w:shd w:val="clear" w:color="auto" w:fill="F2F2F2" w:themeFill="background1" w:themeFillShade="F2"/>
            <w:vAlign w:val="center"/>
          </w:tcPr>
          <w:p w14:paraId="0B4426DA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115" w:type="dxa"/>
            <w:shd w:val="clear" w:color="auto" w:fill="F2F2F2" w:themeFill="background1" w:themeFillShade="F2"/>
            <w:vAlign w:val="center"/>
          </w:tcPr>
          <w:p w14:paraId="50932687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337580" w:rsidRPr="00DC6DDF" w14:paraId="2483856B" w14:textId="77777777" w:rsidTr="00F83B91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1F23B0E3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6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3745CA55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0B6FFEDE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629131E9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77349860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89" w:type="dxa"/>
            <w:shd w:val="clear" w:color="auto" w:fill="D9D9D9" w:themeFill="background1" w:themeFillShade="D9"/>
            <w:vAlign w:val="center"/>
          </w:tcPr>
          <w:p w14:paraId="37C687D2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115" w:type="dxa"/>
            <w:shd w:val="clear" w:color="auto" w:fill="D9D9D9" w:themeFill="background1" w:themeFillShade="D9"/>
            <w:vAlign w:val="center"/>
          </w:tcPr>
          <w:p w14:paraId="56556153" w14:textId="77777777" w:rsidR="00337580" w:rsidRPr="00DC6DDF" w:rsidRDefault="00337580" w:rsidP="00F83B91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64A232A9" w14:textId="77777777" w:rsidR="00337580" w:rsidRPr="00DC6DDF" w:rsidRDefault="00337580" w:rsidP="00337580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r w:rsidRPr="00DC6DDF">
        <w:rPr>
          <w:rFonts w:ascii="Sakkal Majalla" w:hAnsi="Sakkal Majalla" w:cs="Sakkal Majalla"/>
          <w:b/>
          <w:bCs/>
          <w:sz w:val="28"/>
          <w:szCs w:val="28"/>
          <w:rtl/>
        </w:rPr>
        <w:t>التعليق العام على نتائج مؤشرات الأداء والمقارنة المرجعية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337580" w:rsidRPr="00DC6DDF" w14:paraId="7E940B50" w14:textId="77777777" w:rsidTr="00F83B91">
        <w:tc>
          <w:tcPr>
            <w:tcW w:w="9628" w:type="dxa"/>
          </w:tcPr>
          <w:p w14:paraId="3D7E609A" w14:textId="77777777" w:rsidR="00337580" w:rsidRPr="00DC6DDF" w:rsidRDefault="00337580" w:rsidP="00F83B91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344CBA4E" w14:textId="77777777" w:rsidR="00337580" w:rsidRPr="00DC6DDF" w:rsidRDefault="00337580" w:rsidP="00F83B91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1DC974AE" w14:textId="77777777" w:rsidR="00C12FA3" w:rsidRPr="00DC6DDF" w:rsidRDefault="00C12FA3" w:rsidP="00C12FA3">
      <w:pPr>
        <w:autoSpaceDE w:val="0"/>
        <w:autoSpaceDN w:val="0"/>
        <w:bidi/>
        <w:adjustRightInd w:val="0"/>
        <w:spacing w:after="0" w:line="240" w:lineRule="auto"/>
        <w:jc w:val="lowKashida"/>
        <w:textAlignment w:val="center"/>
        <w:rPr>
          <w:rFonts w:ascii="Sakkal Majalla" w:hAnsi="Sakkal Majalla" w:cs="Sakkal Majalla"/>
          <w:sz w:val="20"/>
          <w:szCs w:val="20"/>
        </w:rPr>
      </w:pPr>
    </w:p>
    <w:p w14:paraId="57F85AB9" w14:textId="5741B1C0" w:rsidR="00A979FA" w:rsidRPr="00DC6DDF" w:rsidRDefault="0A09CABB" w:rsidP="00FA33CC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</w:rPr>
      </w:pPr>
      <w:bookmarkStart w:id="22" w:name="_Toc135737138"/>
      <w:bookmarkStart w:id="23" w:name="_Toc136177314"/>
      <w:bookmarkStart w:id="24" w:name="_Toc136178135"/>
      <w:bookmarkStart w:id="25" w:name="_Toc138158149"/>
      <w:r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>ه</w:t>
      </w:r>
      <w:r w:rsidR="00A979FA"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 xml:space="preserve">. </w:t>
      </w:r>
      <w:r w:rsidR="002F634A"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>التحديات والصعوبات التي واجهت البرنامج</w:t>
      </w:r>
      <w:r w:rsidR="00213E6F"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 xml:space="preserve"> </w:t>
      </w:r>
      <w:r w:rsidR="00213E6F" w:rsidRPr="5F3883B2">
        <w:rPr>
          <w:rStyle w:val="a"/>
          <w:rFonts w:ascii="Sakkal Majalla" w:hAnsi="Sakkal Majalla" w:cs="Sakkal Majalla"/>
          <w:color w:val="4C3D8E"/>
          <w:sz w:val="32"/>
          <w:szCs w:val="32"/>
          <w:vertAlign w:val="subscript"/>
          <w:rtl/>
        </w:rPr>
        <w:t>(إن وجدت)</w:t>
      </w:r>
      <w:bookmarkEnd w:id="22"/>
      <w:bookmarkEnd w:id="23"/>
      <w:bookmarkEnd w:id="24"/>
      <w:bookmarkEnd w:id="25"/>
    </w:p>
    <w:tbl>
      <w:tblPr>
        <w:tblStyle w:val="TableGrid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597"/>
        <w:gridCol w:w="7035"/>
      </w:tblGrid>
      <w:tr w:rsidR="00DC6DDF" w:rsidRPr="00DC6DDF" w14:paraId="33DF1E99" w14:textId="77777777" w:rsidTr="00DC6DDF">
        <w:trPr>
          <w:trHeight w:val="674"/>
          <w:tblCellSpacing w:w="7" w:type="dxa"/>
          <w:jc w:val="center"/>
        </w:trPr>
        <w:tc>
          <w:tcPr>
            <w:tcW w:w="1337" w:type="pct"/>
            <w:shd w:val="clear" w:color="auto" w:fill="4C3D8E"/>
            <w:vAlign w:val="center"/>
          </w:tcPr>
          <w:p w14:paraId="583E2935" w14:textId="35016031" w:rsidR="00DC6DDF" w:rsidRPr="00DC6DDF" w:rsidRDefault="00DC6DDF" w:rsidP="00DC6DDF">
            <w:pPr>
              <w:tabs>
                <w:tab w:val="left" w:pos="6105"/>
              </w:tabs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عليم</w:t>
            </w:r>
          </w:p>
        </w:tc>
        <w:tc>
          <w:tcPr>
            <w:tcW w:w="3639" w:type="pct"/>
            <w:shd w:val="clear" w:color="auto" w:fill="F2F2F2" w:themeFill="background1" w:themeFillShade="F2"/>
            <w:vAlign w:val="center"/>
          </w:tcPr>
          <w:p w14:paraId="1749B506" w14:textId="20859945" w:rsidR="00DC6DDF" w:rsidRPr="00DC6DDF" w:rsidRDefault="00DC6DDF" w:rsidP="00DC6DDF">
            <w:pPr>
              <w:tabs>
                <w:tab w:val="left" w:pos="6105"/>
              </w:tabs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  <w:tab/>
            </w:r>
          </w:p>
        </w:tc>
      </w:tr>
      <w:tr w:rsidR="00DC6DDF" w:rsidRPr="00DC6DDF" w14:paraId="51D229CF" w14:textId="77777777" w:rsidTr="00DC6DDF">
        <w:trPr>
          <w:trHeight w:val="719"/>
          <w:tblCellSpacing w:w="7" w:type="dxa"/>
          <w:jc w:val="center"/>
        </w:trPr>
        <w:tc>
          <w:tcPr>
            <w:tcW w:w="1337" w:type="pct"/>
            <w:shd w:val="clear" w:color="auto" w:fill="4C3D8E"/>
            <w:vAlign w:val="center"/>
          </w:tcPr>
          <w:p w14:paraId="4B2CA1E4" w14:textId="10D41577" w:rsidR="00DC6DDF" w:rsidRPr="00DC6DDF" w:rsidRDefault="00DC6DDF" w:rsidP="00DC6DDF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قويم</w:t>
            </w:r>
          </w:p>
        </w:tc>
        <w:tc>
          <w:tcPr>
            <w:tcW w:w="3639" w:type="pct"/>
            <w:shd w:val="clear" w:color="auto" w:fill="D9D9D9" w:themeFill="background1" w:themeFillShade="D9"/>
            <w:vAlign w:val="center"/>
          </w:tcPr>
          <w:p w14:paraId="11A5AB7A" w14:textId="3306C471" w:rsidR="00DC6DDF" w:rsidRPr="00DC6DDF" w:rsidRDefault="00DC6DDF" w:rsidP="00DC6DDF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DC6DDF" w:rsidRPr="00DC6DDF" w14:paraId="43004CB4" w14:textId="77777777" w:rsidTr="00DC6DDF">
        <w:trPr>
          <w:trHeight w:val="719"/>
          <w:tblCellSpacing w:w="7" w:type="dxa"/>
          <w:jc w:val="center"/>
        </w:trPr>
        <w:tc>
          <w:tcPr>
            <w:tcW w:w="1337" w:type="pct"/>
            <w:shd w:val="clear" w:color="auto" w:fill="4C3D8E"/>
            <w:vAlign w:val="center"/>
          </w:tcPr>
          <w:p w14:paraId="0EFC4050" w14:textId="33482BA8" w:rsidR="00DC6DDF" w:rsidRPr="00DC6DDF" w:rsidRDefault="00DC6DDF" w:rsidP="00DC6DDF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وجيه والإرشاد</w:t>
            </w:r>
          </w:p>
        </w:tc>
        <w:tc>
          <w:tcPr>
            <w:tcW w:w="3639" w:type="pct"/>
            <w:shd w:val="clear" w:color="auto" w:fill="F2F2F2" w:themeFill="background1" w:themeFillShade="F2"/>
            <w:vAlign w:val="center"/>
          </w:tcPr>
          <w:p w14:paraId="069AD5E0" w14:textId="28B7EAE7" w:rsidR="00DC6DDF" w:rsidRPr="00DC6DDF" w:rsidRDefault="00DC6DDF" w:rsidP="00DC6DDF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DC6DDF" w:rsidRPr="00DC6DDF" w14:paraId="28BF680A" w14:textId="77777777" w:rsidTr="00DC6DDF">
        <w:trPr>
          <w:trHeight w:val="647"/>
          <w:tblCellSpacing w:w="7" w:type="dxa"/>
          <w:jc w:val="center"/>
        </w:trPr>
        <w:tc>
          <w:tcPr>
            <w:tcW w:w="1337" w:type="pct"/>
            <w:shd w:val="clear" w:color="auto" w:fill="4C3D8E"/>
            <w:vAlign w:val="center"/>
          </w:tcPr>
          <w:p w14:paraId="5C4872A6" w14:textId="72BF930F" w:rsidR="00DC6DDF" w:rsidRPr="00DC6DDF" w:rsidRDefault="00DC6DDF" w:rsidP="00DC6DDF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صادر التعلم</w:t>
            </w:r>
          </w:p>
        </w:tc>
        <w:tc>
          <w:tcPr>
            <w:tcW w:w="3639" w:type="pct"/>
            <w:shd w:val="clear" w:color="auto" w:fill="D9D9D9" w:themeFill="background1" w:themeFillShade="D9"/>
            <w:vAlign w:val="center"/>
          </w:tcPr>
          <w:p w14:paraId="7D8B7020" w14:textId="5AB6F61E" w:rsidR="00DC6DDF" w:rsidRPr="00DC6DDF" w:rsidRDefault="00DC6DDF" w:rsidP="00DC6DDF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DC6DDF" w:rsidRPr="00DC6DDF" w14:paraId="7D9F05E8" w14:textId="77777777" w:rsidTr="00DC6DDF">
        <w:trPr>
          <w:trHeight w:val="566"/>
          <w:tblCellSpacing w:w="7" w:type="dxa"/>
          <w:jc w:val="center"/>
        </w:trPr>
        <w:tc>
          <w:tcPr>
            <w:tcW w:w="1337" w:type="pct"/>
            <w:shd w:val="clear" w:color="auto" w:fill="4C3D8E"/>
            <w:vAlign w:val="center"/>
          </w:tcPr>
          <w:p w14:paraId="1273D9D6" w14:textId="3A79AE25" w:rsidR="00DC6DDF" w:rsidRPr="00DC6DDF" w:rsidRDefault="00DC6DDF" w:rsidP="00DC6DDF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عضاء هيئة التدريس</w:t>
            </w:r>
          </w:p>
        </w:tc>
        <w:tc>
          <w:tcPr>
            <w:tcW w:w="3639" w:type="pct"/>
            <w:shd w:val="clear" w:color="auto" w:fill="F2F2F2" w:themeFill="background1" w:themeFillShade="F2"/>
            <w:vAlign w:val="center"/>
          </w:tcPr>
          <w:p w14:paraId="520701ED" w14:textId="5B15FEF8" w:rsidR="00DC6DDF" w:rsidRPr="00DC6DDF" w:rsidRDefault="00DC6DDF" w:rsidP="00DC6DDF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DC6DDF" w:rsidRPr="00DC6DDF" w14:paraId="739FA648" w14:textId="77777777" w:rsidTr="00DC6DDF">
        <w:trPr>
          <w:trHeight w:val="674"/>
          <w:tblCellSpacing w:w="7" w:type="dxa"/>
          <w:jc w:val="center"/>
        </w:trPr>
        <w:tc>
          <w:tcPr>
            <w:tcW w:w="1337" w:type="pct"/>
            <w:shd w:val="clear" w:color="auto" w:fill="4C3D8E"/>
            <w:vAlign w:val="center"/>
          </w:tcPr>
          <w:p w14:paraId="0E813CD3" w14:textId="691A997B" w:rsidR="00DC6DDF" w:rsidRPr="00DC6DDF" w:rsidRDefault="00DC6DDF" w:rsidP="00DC6DDF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 البحثي</w:t>
            </w:r>
          </w:p>
        </w:tc>
        <w:tc>
          <w:tcPr>
            <w:tcW w:w="3639" w:type="pct"/>
            <w:shd w:val="clear" w:color="auto" w:fill="D9D9D9" w:themeFill="background1" w:themeFillShade="D9"/>
            <w:vAlign w:val="center"/>
          </w:tcPr>
          <w:p w14:paraId="58B28599" w14:textId="2CB79A91" w:rsidR="00DC6DDF" w:rsidRPr="00DC6DDF" w:rsidRDefault="00DC6DDF" w:rsidP="00DC6DDF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DC6DDF" w:rsidRPr="00DC6DDF" w14:paraId="48B3B7E0" w14:textId="77777777" w:rsidTr="00DC6DDF">
        <w:trPr>
          <w:trHeight w:val="782"/>
          <w:tblCellSpacing w:w="7" w:type="dxa"/>
          <w:jc w:val="center"/>
        </w:trPr>
        <w:tc>
          <w:tcPr>
            <w:tcW w:w="1337" w:type="pct"/>
            <w:shd w:val="clear" w:color="auto" w:fill="4C3D8E"/>
            <w:vAlign w:val="center"/>
          </w:tcPr>
          <w:p w14:paraId="1FBCADEC" w14:textId="3C7EEDEF" w:rsidR="00DC6DDF" w:rsidRPr="00DC6DDF" w:rsidRDefault="00DC6DDF" w:rsidP="00DC6DDF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3639" w:type="pct"/>
            <w:shd w:val="clear" w:color="auto" w:fill="F2F2F2" w:themeFill="background1" w:themeFillShade="F2"/>
            <w:vAlign w:val="center"/>
          </w:tcPr>
          <w:p w14:paraId="4EBB05ED" w14:textId="2332794A" w:rsidR="00DC6DDF" w:rsidRPr="00DC6DDF" w:rsidRDefault="00DC6DDF" w:rsidP="00DC6DDF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</w:tbl>
    <w:p w14:paraId="6F35B106" w14:textId="77777777" w:rsidR="00337580" w:rsidRPr="00DC6DDF" w:rsidRDefault="00337580" w:rsidP="00337580">
      <w:pPr>
        <w:bidi/>
        <w:rPr>
          <w:rFonts w:ascii="Sakkal Majalla" w:hAnsi="Sakkal Majalla" w:cs="Sakkal Majalla"/>
        </w:rPr>
      </w:pPr>
    </w:p>
    <w:p w14:paraId="795EB130" w14:textId="7276D0FA" w:rsidR="00C038BF" w:rsidRPr="00DC6DDF" w:rsidRDefault="76F19442" w:rsidP="00FA33CC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</w:rPr>
      </w:pPr>
      <w:bookmarkStart w:id="26" w:name="_Toc135737139"/>
      <w:bookmarkStart w:id="27" w:name="_Toc136177315"/>
      <w:bookmarkStart w:id="28" w:name="_Toc136178136"/>
      <w:bookmarkStart w:id="29" w:name="_Toc138158150"/>
      <w:r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>و</w:t>
      </w:r>
      <w:r w:rsidR="00C038BF"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>. خطة تطوير البرنامج</w:t>
      </w:r>
      <w:bookmarkEnd w:id="26"/>
      <w:bookmarkEnd w:id="27"/>
      <w:bookmarkEnd w:id="28"/>
      <w:bookmarkEnd w:id="29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06"/>
        <w:gridCol w:w="3812"/>
        <w:gridCol w:w="2808"/>
        <w:gridCol w:w="2106"/>
      </w:tblGrid>
      <w:tr w:rsidR="00DC6DDF" w:rsidRPr="00DC6DDF" w14:paraId="6F0DC9D6" w14:textId="77777777" w:rsidTr="00F83B91">
        <w:trPr>
          <w:trHeight w:val="335"/>
          <w:tblCellSpacing w:w="7" w:type="dxa"/>
          <w:jc w:val="center"/>
        </w:trPr>
        <w:tc>
          <w:tcPr>
            <w:tcW w:w="885" w:type="dxa"/>
            <w:vMerge w:val="restart"/>
            <w:shd w:val="clear" w:color="auto" w:fill="4C3D8E"/>
            <w:vAlign w:val="center"/>
          </w:tcPr>
          <w:p w14:paraId="79BB64BC" w14:textId="77777777" w:rsidR="00DC6DDF" w:rsidRPr="00DC6DDF" w:rsidRDefault="00DC6DDF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</w:t>
            </w:r>
          </w:p>
        </w:tc>
        <w:tc>
          <w:tcPr>
            <w:tcW w:w="3798" w:type="dxa"/>
            <w:vMerge w:val="restart"/>
            <w:shd w:val="clear" w:color="auto" w:fill="4C3D8E"/>
            <w:vAlign w:val="center"/>
          </w:tcPr>
          <w:p w14:paraId="251474D0" w14:textId="77777777" w:rsidR="00DC6DDF" w:rsidRPr="00DC6DDF" w:rsidRDefault="00DC6DDF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أولويات التحسين</w:t>
            </w:r>
          </w:p>
        </w:tc>
        <w:tc>
          <w:tcPr>
            <w:tcW w:w="2794" w:type="dxa"/>
            <w:vMerge w:val="restart"/>
            <w:shd w:val="clear" w:color="auto" w:fill="4C3D8E"/>
            <w:vAlign w:val="center"/>
          </w:tcPr>
          <w:p w14:paraId="1CD2146D" w14:textId="77777777" w:rsidR="00DC6DDF" w:rsidRPr="00DC6DDF" w:rsidRDefault="00DC6DDF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إجراءات</w:t>
            </w:r>
          </w:p>
        </w:tc>
        <w:tc>
          <w:tcPr>
            <w:tcW w:w="2085" w:type="dxa"/>
            <w:vMerge w:val="restart"/>
            <w:shd w:val="clear" w:color="auto" w:fill="4C3D8E"/>
            <w:vAlign w:val="center"/>
          </w:tcPr>
          <w:p w14:paraId="42664A4D" w14:textId="77777777" w:rsidR="00DC6DDF" w:rsidRPr="00DC6DDF" w:rsidRDefault="00DC6DDF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ؤولية</w:t>
            </w:r>
          </w:p>
          <w:p w14:paraId="693D485B" w14:textId="77777777" w:rsidR="00DC6DDF" w:rsidRPr="00DC6DDF" w:rsidRDefault="00DC6DDF" w:rsidP="00F83B91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نفيذ</w:t>
            </w:r>
          </w:p>
        </w:tc>
      </w:tr>
      <w:tr w:rsidR="00DC6DDF" w:rsidRPr="00DC6DDF" w14:paraId="0AEEF8C7" w14:textId="77777777" w:rsidTr="00F83B91">
        <w:trPr>
          <w:trHeight w:val="422"/>
          <w:tblCellSpacing w:w="7" w:type="dxa"/>
          <w:jc w:val="center"/>
        </w:trPr>
        <w:tc>
          <w:tcPr>
            <w:tcW w:w="885" w:type="dxa"/>
            <w:vMerge/>
            <w:shd w:val="clear" w:color="auto" w:fill="EDEDED" w:themeFill="accent3" w:themeFillTint="33"/>
            <w:vAlign w:val="center"/>
          </w:tcPr>
          <w:p w14:paraId="7F04FD77" w14:textId="77777777" w:rsidR="00DC6DDF" w:rsidRPr="00DC6DDF" w:rsidRDefault="00DC6DDF" w:rsidP="00F83B91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3798" w:type="dxa"/>
            <w:vMerge/>
            <w:shd w:val="clear" w:color="auto" w:fill="EDEDED" w:themeFill="accent3" w:themeFillTint="33"/>
            <w:vAlign w:val="center"/>
          </w:tcPr>
          <w:p w14:paraId="7D7CBFA1" w14:textId="77777777" w:rsidR="00DC6DDF" w:rsidRPr="00DC6DDF" w:rsidRDefault="00DC6DDF" w:rsidP="00F83B91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794" w:type="dxa"/>
            <w:vMerge/>
            <w:shd w:val="clear" w:color="auto" w:fill="EDEDED" w:themeFill="accent3" w:themeFillTint="33"/>
            <w:vAlign w:val="center"/>
          </w:tcPr>
          <w:p w14:paraId="35D07801" w14:textId="77777777" w:rsidR="00DC6DDF" w:rsidRPr="00DC6DDF" w:rsidRDefault="00DC6DDF" w:rsidP="00F83B91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085" w:type="dxa"/>
            <w:vMerge/>
            <w:shd w:val="clear" w:color="auto" w:fill="EDEDED" w:themeFill="accent3" w:themeFillTint="33"/>
            <w:vAlign w:val="center"/>
          </w:tcPr>
          <w:p w14:paraId="1998833A" w14:textId="77777777" w:rsidR="00DC6DDF" w:rsidRPr="00DC6DDF" w:rsidRDefault="00DC6DDF" w:rsidP="00F83B91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DC6DDF" w:rsidRPr="00DC6DDF" w14:paraId="0BB5FA14" w14:textId="77777777" w:rsidTr="00F83B91">
        <w:trPr>
          <w:trHeight w:val="283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0CCAA052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54751BD7" w14:textId="77777777" w:rsidR="00DC6DDF" w:rsidRPr="00DC6DDF" w:rsidRDefault="00DC6DDF" w:rsidP="00F83B91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2BB9EDD5" w14:textId="77777777" w:rsidR="00DC6DDF" w:rsidRPr="00DC6DDF" w:rsidRDefault="00DC6DDF" w:rsidP="00F83B91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16E5DF58" w14:textId="77777777" w:rsidR="00DC6DDF" w:rsidRPr="00DC6DDF" w:rsidRDefault="00DC6DDF" w:rsidP="00F83B91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DC6DDF" w:rsidRPr="00DC6DDF" w14:paraId="76227E07" w14:textId="77777777" w:rsidTr="00F83B91">
        <w:trPr>
          <w:trHeight w:val="283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5F479333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57E705BC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54D3E0F3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5F69BA72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DC6DDF" w:rsidRPr="00DC6DDF" w14:paraId="47866D68" w14:textId="77777777" w:rsidTr="00F83B91">
        <w:trPr>
          <w:trHeight w:val="283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2449D1D9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3F043CB0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2098F106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266338CA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DC6DDF" w:rsidRPr="00DC6DDF" w14:paraId="49CFF408" w14:textId="77777777" w:rsidTr="00F83B91">
        <w:trPr>
          <w:trHeight w:val="283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0B200853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lastRenderedPageBreak/>
              <w:t>4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66EC0DF3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08E00D28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16655DE6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DC6DDF" w:rsidRPr="00DC6DDF" w14:paraId="4F86C069" w14:textId="77777777" w:rsidTr="00F83B91">
        <w:trPr>
          <w:trHeight w:val="283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49D1A894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0B3D0F29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407B3FC2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5349C13A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DC6DDF" w:rsidRPr="00DC6DDF" w14:paraId="2451FA1F" w14:textId="77777777" w:rsidTr="00F83B91">
        <w:trPr>
          <w:trHeight w:val="283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7F905D06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C6DD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6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604DAA0F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1E81FD75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7BE53C94" w14:textId="77777777" w:rsidR="00DC6DDF" w:rsidRPr="00DC6DDF" w:rsidRDefault="00DC6DDF" w:rsidP="00F83B91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</w:tbl>
    <w:p w14:paraId="55A6BA58" w14:textId="3A7A9D04" w:rsidR="006071B9" w:rsidRPr="00DC6DDF" w:rsidRDefault="00411EB9" w:rsidP="00DC6DDF">
      <w:pPr>
        <w:bidi/>
        <w:spacing w:after="0" w:line="240" w:lineRule="auto"/>
        <w:jc w:val="lowKashida"/>
        <w:rPr>
          <w:rFonts w:ascii="Sakkal Majalla" w:hAnsi="Sakkal Majalla" w:cs="Sakkal Majalla"/>
          <w:sz w:val="20"/>
          <w:szCs w:val="20"/>
          <w:rtl/>
        </w:rPr>
      </w:pPr>
      <w:r w:rsidRPr="00DC6DDF">
        <w:rPr>
          <w:rFonts w:ascii="Sakkal Majalla" w:hAnsi="Sakkal Majalla" w:cs="Sakkal Majalla"/>
          <w:sz w:val="20"/>
          <w:szCs w:val="20"/>
          <w:rtl/>
        </w:rPr>
        <w:t xml:space="preserve">* </w:t>
      </w:r>
      <w:r w:rsidR="00C038BF" w:rsidRPr="00DC6DDF">
        <w:rPr>
          <w:rFonts w:ascii="Sakkal Majalla" w:hAnsi="Sakkal Majalla" w:cs="Sakkal Majalla"/>
          <w:sz w:val="20"/>
          <w:szCs w:val="20"/>
          <w:rtl/>
        </w:rPr>
        <w:t>تذكر جوانب التحسين التي لم تكتمل من خطة العام الماضي</w:t>
      </w:r>
      <w:r w:rsidR="008F2877" w:rsidRPr="00DC6DDF">
        <w:rPr>
          <w:rFonts w:ascii="Sakkal Majalla" w:hAnsi="Sakkal Majalla" w:cs="Sakkal Majalla"/>
          <w:sz w:val="20"/>
          <w:szCs w:val="20"/>
        </w:rPr>
        <w:t xml:space="preserve"> </w:t>
      </w:r>
      <w:r w:rsidR="008F2877" w:rsidRPr="00DC6DDF">
        <w:rPr>
          <w:rFonts w:ascii="Sakkal Majalla" w:hAnsi="Sakkal Majalla" w:cs="Sakkal Majalla"/>
          <w:sz w:val="20"/>
          <w:szCs w:val="20"/>
          <w:rtl/>
        </w:rPr>
        <w:t>(إن وجدت)</w:t>
      </w:r>
      <w:r w:rsidR="00C038BF" w:rsidRPr="00DC6DDF">
        <w:rPr>
          <w:rFonts w:ascii="Sakkal Majalla" w:hAnsi="Sakkal Majalla" w:cs="Sakkal Majalla"/>
          <w:sz w:val="20"/>
          <w:szCs w:val="20"/>
          <w:rtl/>
        </w:rPr>
        <w:t>.</w:t>
      </w:r>
    </w:p>
    <w:p w14:paraId="0EC24B62" w14:textId="59999B11" w:rsidR="006071B9" w:rsidRPr="00DC6DDF" w:rsidRDefault="00411EB9" w:rsidP="00DC6DDF">
      <w:pPr>
        <w:bidi/>
        <w:spacing w:after="0" w:line="240" w:lineRule="auto"/>
        <w:jc w:val="lowKashida"/>
        <w:rPr>
          <w:rFonts w:ascii="Sakkal Majalla" w:hAnsi="Sakkal Majalla" w:cs="Sakkal Majalla"/>
          <w:sz w:val="20"/>
          <w:szCs w:val="20"/>
          <w:rtl/>
        </w:rPr>
      </w:pPr>
      <w:r w:rsidRPr="00DC6DDF">
        <w:rPr>
          <w:rFonts w:ascii="Sakkal Majalla" w:hAnsi="Sakkal Majalla" w:cs="Sakkal Majalla"/>
          <w:sz w:val="20"/>
          <w:szCs w:val="20"/>
          <w:rtl/>
        </w:rPr>
        <w:t xml:space="preserve">** </w:t>
      </w:r>
      <w:r w:rsidR="006071B9" w:rsidRPr="00DC6DDF">
        <w:rPr>
          <w:rFonts w:ascii="Sakkal Majalla" w:hAnsi="Sakkal Majalla" w:cs="Sakkal Majalla"/>
          <w:sz w:val="20"/>
          <w:szCs w:val="20"/>
          <w:rtl/>
        </w:rPr>
        <w:t xml:space="preserve">يتم مناقشة </w:t>
      </w:r>
      <w:r w:rsidRPr="00DC6DDF">
        <w:rPr>
          <w:rFonts w:ascii="Sakkal Majalla" w:hAnsi="Sakkal Majalla" w:cs="Sakkal Majalla"/>
          <w:sz w:val="20"/>
          <w:szCs w:val="20"/>
          <w:rtl/>
        </w:rPr>
        <w:t xml:space="preserve">واعتماد </w:t>
      </w:r>
      <w:r w:rsidR="006071B9" w:rsidRPr="00DC6DDF">
        <w:rPr>
          <w:rFonts w:ascii="Sakkal Majalla" w:hAnsi="Sakkal Majalla" w:cs="Sakkal Majalla"/>
          <w:sz w:val="20"/>
          <w:szCs w:val="20"/>
          <w:rtl/>
        </w:rPr>
        <w:t xml:space="preserve">التقرير سنويا في مجلس القسم </w:t>
      </w:r>
    </w:p>
    <w:p w14:paraId="2296C9B7" w14:textId="4860D5DD" w:rsidR="00A44627" w:rsidRPr="00DC6DDF" w:rsidRDefault="4E8D6DCF" w:rsidP="00FA33CC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</w:rPr>
      </w:pPr>
      <w:bookmarkStart w:id="30" w:name="_Toc135737140"/>
      <w:bookmarkStart w:id="31" w:name="_Toc136177316"/>
      <w:bookmarkStart w:id="32" w:name="_Toc136178137"/>
      <w:bookmarkStart w:id="33" w:name="_Toc138158151"/>
      <w:r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>ز</w:t>
      </w:r>
      <w:r w:rsidR="005B3E44"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 xml:space="preserve">. </w:t>
      </w:r>
      <w:r w:rsidR="00A44627"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 xml:space="preserve">اعتماد </w:t>
      </w:r>
      <w:r w:rsidR="00C038BF"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>التقرير</w:t>
      </w:r>
      <w:r w:rsidR="00A44627" w:rsidRPr="5F3883B2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</w:rPr>
        <w:t>:</w:t>
      </w:r>
      <w:bookmarkEnd w:id="30"/>
      <w:bookmarkEnd w:id="31"/>
      <w:bookmarkEnd w:id="32"/>
      <w:bookmarkEnd w:id="33"/>
    </w:p>
    <w:tbl>
      <w:tblPr>
        <w:tblStyle w:val="TableGrid"/>
        <w:bidiVisual/>
        <w:tblW w:w="9632" w:type="dxa"/>
        <w:tblInd w:w="-2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DC6DDF" w:rsidRPr="00DC6DDF" w14:paraId="46AD3627" w14:textId="77777777" w:rsidTr="00BD2E0A">
        <w:trPr>
          <w:trHeight w:val="534"/>
        </w:trPr>
        <w:tc>
          <w:tcPr>
            <w:tcW w:w="1864" w:type="dxa"/>
            <w:shd w:val="clear" w:color="auto" w:fill="4C3D8E"/>
          </w:tcPr>
          <w:p w14:paraId="2063F4FD" w14:textId="77777777" w:rsidR="00DC6DDF" w:rsidRPr="00DC6DDF" w:rsidRDefault="00DC6DDF" w:rsidP="00F83B91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جهة الاعتماد:</w:t>
            </w:r>
          </w:p>
        </w:tc>
        <w:tc>
          <w:tcPr>
            <w:tcW w:w="7768" w:type="dxa"/>
          </w:tcPr>
          <w:p w14:paraId="35BA49C7" w14:textId="77777777" w:rsidR="00DC6DDF" w:rsidRPr="00DC6DDF" w:rsidRDefault="00DC6DDF" w:rsidP="00F83B91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</w:rPr>
            </w:pPr>
          </w:p>
        </w:tc>
      </w:tr>
      <w:tr w:rsidR="00DC6DDF" w:rsidRPr="00DC6DDF" w14:paraId="79F0BED9" w14:textId="77777777" w:rsidTr="00BD2E0A">
        <w:trPr>
          <w:trHeight w:val="519"/>
        </w:trPr>
        <w:tc>
          <w:tcPr>
            <w:tcW w:w="1864" w:type="dxa"/>
            <w:shd w:val="clear" w:color="auto" w:fill="4C3D8E"/>
          </w:tcPr>
          <w:p w14:paraId="7E034E5B" w14:textId="77777777" w:rsidR="00DC6DDF" w:rsidRPr="00DC6DDF" w:rsidRDefault="00DC6DDF" w:rsidP="00F83B91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رقم الجلسة:</w:t>
            </w:r>
          </w:p>
        </w:tc>
        <w:tc>
          <w:tcPr>
            <w:tcW w:w="7768" w:type="dxa"/>
          </w:tcPr>
          <w:p w14:paraId="5FE1F13E" w14:textId="77777777" w:rsidR="00DC6DDF" w:rsidRPr="00DC6DDF" w:rsidRDefault="00DC6DDF" w:rsidP="00F83B91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</w:rPr>
            </w:pPr>
          </w:p>
        </w:tc>
      </w:tr>
      <w:tr w:rsidR="00DC6DDF" w:rsidRPr="00DC6DDF" w14:paraId="1FC67EA8" w14:textId="77777777" w:rsidTr="00BD2E0A">
        <w:trPr>
          <w:trHeight w:val="501"/>
        </w:trPr>
        <w:tc>
          <w:tcPr>
            <w:tcW w:w="1864" w:type="dxa"/>
            <w:shd w:val="clear" w:color="auto" w:fill="4C3D8E"/>
          </w:tcPr>
          <w:p w14:paraId="23D6772E" w14:textId="77777777" w:rsidR="00DC6DDF" w:rsidRPr="00DC6DDF" w:rsidRDefault="00DC6DDF" w:rsidP="00F83B91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DC6DDF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تاريخ الجلسة:</w:t>
            </w:r>
          </w:p>
        </w:tc>
        <w:tc>
          <w:tcPr>
            <w:tcW w:w="7768" w:type="dxa"/>
          </w:tcPr>
          <w:p w14:paraId="75A6EC5C" w14:textId="77777777" w:rsidR="00DC6DDF" w:rsidRPr="00DC6DDF" w:rsidRDefault="00DC6DDF" w:rsidP="00F83B91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</w:rPr>
            </w:pPr>
          </w:p>
        </w:tc>
      </w:tr>
    </w:tbl>
    <w:p w14:paraId="33F28984" w14:textId="06BA00D9" w:rsidR="00C958D9" w:rsidRPr="00DC6DDF" w:rsidRDefault="00C958D9" w:rsidP="00DC6DDF">
      <w:pPr>
        <w:bidi/>
        <w:rPr>
          <w:rStyle w:val="a"/>
          <w:rFonts w:ascii="Sakkal Majalla" w:hAnsi="Sakkal Majalla" w:cs="Sakkal Majalla"/>
          <w:color w:val="52B5C2"/>
          <w:sz w:val="32"/>
          <w:szCs w:val="32"/>
          <w:rtl/>
        </w:rPr>
      </w:pPr>
    </w:p>
    <w:sectPr w:rsidR="00C958D9" w:rsidRPr="00DC6DDF" w:rsidSect="007F1AEA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8A773C" w14:textId="77777777" w:rsidR="00C421DA" w:rsidRDefault="00C421DA" w:rsidP="00EE490F">
      <w:pPr>
        <w:spacing w:after="0" w:line="240" w:lineRule="auto"/>
      </w:pPr>
      <w:r>
        <w:separator/>
      </w:r>
    </w:p>
  </w:endnote>
  <w:endnote w:type="continuationSeparator" w:id="0">
    <w:p w14:paraId="634357E3" w14:textId="77777777" w:rsidR="00C421DA" w:rsidRDefault="00C421DA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DBD5D18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9C1A4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5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6F0DAA" w14:textId="77777777" w:rsidR="00C421DA" w:rsidRDefault="00C421DA" w:rsidP="00EE490F">
      <w:pPr>
        <w:spacing w:after="0" w:line="240" w:lineRule="auto"/>
      </w:pPr>
      <w:r>
        <w:separator/>
      </w:r>
    </w:p>
  </w:footnote>
  <w:footnote w:type="continuationSeparator" w:id="0">
    <w:p w14:paraId="218B2280" w14:textId="77777777" w:rsidR="00C421DA" w:rsidRDefault="00C421DA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0FE3FE0C" w:rsidR="000263E2" w:rsidRDefault="000263E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967F9E9" wp14:editId="66442DC5">
          <wp:simplePos x="0" y="0"/>
          <wp:positionH relativeFrom="column">
            <wp:posOffset>-73627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B72926" w14:textId="0E87929B" w:rsidR="00064264" w:rsidRDefault="00064264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C76B228" wp14:editId="377F2A34">
          <wp:simplePos x="0" y="0"/>
          <wp:positionH relativeFrom="column">
            <wp:posOffset>-743944</wp:posOffset>
          </wp:positionH>
          <wp:positionV relativeFrom="paragraph">
            <wp:posOffset>-433346</wp:posOffset>
          </wp:positionV>
          <wp:extent cx="7544930" cy="10672426"/>
          <wp:effectExtent l="0" t="0" r="0" b="0"/>
          <wp:wrapNone/>
          <wp:docPr id="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930" cy="106724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E513A"/>
    <w:multiLevelType w:val="hybridMultilevel"/>
    <w:tmpl w:val="DA66F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BF123E"/>
    <w:multiLevelType w:val="hybridMultilevel"/>
    <w:tmpl w:val="EEC24B3E"/>
    <w:lvl w:ilvl="0" w:tplc="E120222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40943C7"/>
    <w:multiLevelType w:val="hybridMultilevel"/>
    <w:tmpl w:val="1520BA06"/>
    <w:lvl w:ilvl="0" w:tplc="4E8A70F6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9" w15:restartNumberingAfterBreak="0">
    <w:nsid w:val="58061C24"/>
    <w:multiLevelType w:val="hybridMultilevel"/>
    <w:tmpl w:val="BBE24534"/>
    <w:lvl w:ilvl="0" w:tplc="58BA2F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7581883">
    <w:abstractNumId w:val="33"/>
  </w:num>
  <w:num w:numId="2" w16cid:durableId="1813474986">
    <w:abstractNumId w:val="30"/>
  </w:num>
  <w:num w:numId="3" w16cid:durableId="2065987817">
    <w:abstractNumId w:val="34"/>
  </w:num>
  <w:num w:numId="4" w16cid:durableId="1932931034">
    <w:abstractNumId w:val="37"/>
  </w:num>
  <w:num w:numId="5" w16cid:durableId="908155431">
    <w:abstractNumId w:val="22"/>
  </w:num>
  <w:num w:numId="6" w16cid:durableId="425002584">
    <w:abstractNumId w:val="36"/>
  </w:num>
  <w:num w:numId="7" w16cid:durableId="606736941">
    <w:abstractNumId w:val="21"/>
  </w:num>
  <w:num w:numId="8" w16cid:durableId="1406999206">
    <w:abstractNumId w:val="8"/>
  </w:num>
  <w:num w:numId="9" w16cid:durableId="1492410795">
    <w:abstractNumId w:val="15"/>
  </w:num>
  <w:num w:numId="10" w16cid:durableId="603727129">
    <w:abstractNumId w:val="4"/>
  </w:num>
  <w:num w:numId="11" w16cid:durableId="575016337">
    <w:abstractNumId w:val="14"/>
  </w:num>
  <w:num w:numId="12" w16cid:durableId="84159669">
    <w:abstractNumId w:val="5"/>
  </w:num>
  <w:num w:numId="13" w16cid:durableId="44069146">
    <w:abstractNumId w:val="9"/>
  </w:num>
  <w:num w:numId="14" w16cid:durableId="572086828">
    <w:abstractNumId w:val="13"/>
  </w:num>
  <w:num w:numId="15" w16cid:durableId="1348092504">
    <w:abstractNumId w:val="29"/>
  </w:num>
  <w:num w:numId="16" w16cid:durableId="1700156941">
    <w:abstractNumId w:val="12"/>
  </w:num>
  <w:num w:numId="17" w16cid:durableId="70779258">
    <w:abstractNumId w:val="20"/>
  </w:num>
  <w:num w:numId="18" w16cid:durableId="476578958">
    <w:abstractNumId w:val="26"/>
  </w:num>
  <w:num w:numId="19" w16cid:durableId="1824469269">
    <w:abstractNumId w:val="32"/>
  </w:num>
  <w:num w:numId="20" w16cid:durableId="1881551384">
    <w:abstractNumId w:val="19"/>
  </w:num>
  <w:num w:numId="21" w16cid:durableId="2100131868">
    <w:abstractNumId w:val="27"/>
  </w:num>
  <w:num w:numId="22" w16cid:durableId="398016919">
    <w:abstractNumId w:val="28"/>
  </w:num>
  <w:num w:numId="23" w16cid:durableId="1208950996">
    <w:abstractNumId w:val="35"/>
  </w:num>
  <w:num w:numId="24" w16cid:durableId="1649430629">
    <w:abstractNumId w:val="10"/>
  </w:num>
  <w:num w:numId="25" w16cid:durableId="1340934091">
    <w:abstractNumId w:val="23"/>
  </w:num>
  <w:num w:numId="26" w16cid:durableId="414396708">
    <w:abstractNumId w:val="31"/>
  </w:num>
  <w:num w:numId="27" w16cid:durableId="1920165512">
    <w:abstractNumId w:val="16"/>
  </w:num>
  <w:num w:numId="28" w16cid:durableId="1348404658">
    <w:abstractNumId w:val="3"/>
  </w:num>
  <w:num w:numId="29" w16cid:durableId="586765261">
    <w:abstractNumId w:val="6"/>
  </w:num>
  <w:num w:numId="30" w16cid:durableId="1651597756">
    <w:abstractNumId w:val="1"/>
  </w:num>
  <w:num w:numId="31" w16cid:durableId="1295136866">
    <w:abstractNumId w:val="7"/>
  </w:num>
  <w:num w:numId="32" w16cid:durableId="658928371">
    <w:abstractNumId w:val="2"/>
  </w:num>
  <w:num w:numId="33" w16cid:durableId="2069768363">
    <w:abstractNumId w:val="18"/>
  </w:num>
  <w:num w:numId="34" w16cid:durableId="1833181503">
    <w:abstractNumId w:val="25"/>
  </w:num>
  <w:num w:numId="35" w16cid:durableId="786238842">
    <w:abstractNumId w:val="17"/>
  </w:num>
  <w:num w:numId="36" w16cid:durableId="799150093">
    <w:abstractNumId w:val="11"/>
  </w:num>
  <w:num w:numId="37" w16cid:durableId="80563962">
    <w:abstractNumId w:val="24"/>
  </w:num>
  <w:num w:numId="38" w16cid:durableId="8148789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wsTAwMDawtDQ0tbRQ0lEKTi0uzszPAykwrAUAUyr+qSwAAAA="/>
  </w:docVars>
  <w:rsids>
    <w:rsidRoot w:val="00F236C3"/>
    <w:rsid w:val="000018E5"/>
    <w:rsid w:val="0001133C"/>
    <w:rsid w:val="00011B3C"/>
    <w:rsid w:val="00013332"/>
    <w:rsid w:val="000148AE"/>
    <w:rsid w:val="00014E48"/>
    <w:rsid w:val="000263E2"/>
    <w:rsid w:val="00042349"/>
    <w:rsid w:val="000455C2"/>
    <w:rsid w:val="00047C17"/>
    <w:rsid w:val="0005635C"/>
    <w:rsid w:val="0005661C"/>
    <w:rsid w:val="00060A9E"/>
    <w:rsid w:val="00064264"/>
    <w:rsid w:val="00074937"/>
    <w:rsid w:val="00085DEA"/>
    <w:rsid w:val="000916CD"/>
    <w:rsid w:val="000973BC"/>
    <w:rsid w:val="000A15B4"/>
    <w:rsid w:val="000A2659"/>
    <w:rsid w:val="000A56F3"/>
    <w:rsid w:val="000C0FCB"/>
    <w:rsid w:val="000C1F14"/>
    <w:rsid w:val="000C244D"/>
    <w:rsid w:val="000E2809"/>
    <w:rsid w:val="000E3BAC"/>
    <w:rsid w:val="000F105E"/>
    <w:rsid w:val="000F6D43"/>
    <w:rsid w:val="001016BB"/>
    <w:rsid w:val="00113F3F"/>
    <w:rsid w:val="00123EA4"/>
    <w:rsid w:val="00126020"/>
    <w:rsid w:val="00131734"/>
    <w:rsid w:val="00137FF3"/>
    <w:rsid w:val="00143E31"/>
    <w:rsid w:val="001446ED"/>
    <w:rsid w:val="001475E2"/>
    <w:rsid w:val="00170319"/>
    <w:rsid w:val="001748BF"/>
    <w:rsid w:val="001855D7"/>
    <w:rsid w:val="001A30FC"/>
    <w:rsid w:val="001C193F"/>
    <w:rsid w:val="001C22C5"/>
    <w:rsid w:val="001D13E9"/>
    <w:rsid w:val="001D2CD2"/>
    <w:rsid w:val="001D5443"/>
    <w:rsid w:val="001D7074"/>
    <w:rsid w:val="001E50B6"/>
    <w:rsid w:val="001F1144"/>
    <w:rsid w:val="001F34EE"/>
    <w:rsid w:val="001F3885"/>
    <w:rsid w:val="00204E94"/>
    <w:rsid w:val="00206CEC"/>
    <w:rsid w:val="00213E6F"/>
    <w:rsid w:val="002176F6"/>
    <w:rsid w:val="00227115"/>
    <w:rsid w:val="0024111A"/>
    <w:rsid w:val="002430CC"/>
    <w:rsid w:val="0024470D"/>
    <w:rsid w:val="00251E09"/>
    <w:rsid w:val="00254CE8"/>
    <w:rsid w:val="00256F95"/>
    <w:rsid w:val="00266508"/>
    <w:rsid w:val="002728E9"/>
    <w:rsid w:val="002761CB"/>
    <w:rsid w:val="00277E2F"/>
    <w:rsid w:val="00293830"/>
    <w:rsid w:val="002A0738"/>
    <w:rsid w:val="002A22D7"/>
    <w:rsid w:val="002A7A8B"/>
    <w:rsid w:val="002C0FD2"/>
    <w:rsid w:val="002D35DE"/>
    <w:rsid w:val="002D4589"/>
    <w:rsid w:val="002E03BA"/>
    <w:rsid w:val="002E3A5D"/>
    <w:rsid w:val="002E63AD"/>
    <w:rsid w:val="002F0BC0"/>
    <w:rsid w:val="002F1AC7"/>
    <w:rsid w:val="002F634A"/>
    <w:rsid w:val="003228F0"/>
    <w:rsid w:val="00325A04"/>
    <w:rsid w:val="0033172B"/>
    <w:rsid w:val="00337580"/>
    <w:rsid w:val="003401C7"/>
    <w:rsid w:val="0034306E"/>
    <w:rsid w:val="00352E47"/>
    <w:rsid w:val="003562A6"/>
    <w:rsid w:val="00357393"/>
    <w:rsid w:val="00362C24"/>
    <w:rsid w:val="00371723"/>
    <w:rsid w:val="00393194"/>
    <w:rsid w:val="003A4ABD"/>
    <w:rsid w:val="003A762E"/>
    <w:rsid w:val="003A7953"/>
    <w:rsid w:val="003B0D84"/>
    <w:rsid w:val="003B44D3"/>
    <w:rsid w:val="003C1003"/>
    <w:rsid w:val="003C1281"/>
    <w:rsid w:val="003C54AD"/>
    <w:rsid w:val="003C58F7"/>
    <w:rsid w:val="003C7ADF"/>
    <w:rsid w:val="003D438A"/>
    <w:rsid w:val="003D6779"/>
    <w:rsid w:val="003D6D34"/>
    <w:rsid w:val="003E48DE"/>
    <w:rsid w:val="003F00A8"/>
    <w:rsid w:val="003F01A9"/>
    <w:rsid w:val="003F3E71"/>
    <w:rsid w:val="003F4F64"/>
    <w:rsid w:val="00401F9D"/>
    <w:rsid w:val="00402ECE"/>
    <w:rsid w:val="00411EB9"/>
    <w:rsid w:val="004128F8"/>
    <w:rsid w:val="0041561F"/>
    <w:rsid w:val="00425E24"/>
    <w:rsid w:val="004408AF"/>
    <w:rsid w:val="00461277"/>
    <w:rsid w:val="00461566"/>
    <w:rsid w:val="0046408E"/>
    <w:rsid w:val="00464F77"/>
    <w:rsid w:val="004905D3"/>
    <w:rsid w:val="004B1229"/>
    <w:rsid w:val="004C5EBA"/>
    <w:rsid w:val="004D05F8"/>
    <w:rsid w:val="004F50F1"/>
    <w:rsid w:val="005031B0"/>
    <w:rsid w:val="005104BB"/>
    <w:rsid w:val="00512A54"/>
    <w:rsid w:val="00512AB4"/>
    <w:rsid w:val="00512CF4"/>
    <w:rsid w:val="005217A2"/>
    <w:rsid w:val="00522B8D"/>
    <w:rsid w:val="00527A2A"/>
    <w:rsid w:val="005508C6"/>
    <w:rsid w:val="00553B10"/>
    <w:rsid w:val="005560A1"/>
    <w:rsid w:val="00561601"/>
    <w:rsid w:val="00567A2B"/>
    <w:rsid w:val="005719C3"/>
    <w:rsid w:val="00573ED2"/>
    <w:rsid w:val="005766B3"/>
    <w:rsid w:val="005805EA"/>
    <w:rsid w:val="00596408"/>
    <w:rsid w:val="005A146D"/>
    <w:rsid w:val="005A1760"/>
    <w:rsid w:val="005A387F"/>
    <w:rsid w:val="005A7B3E"/>
    <w:rsid w:val="005B1E8D"/>
    <w:rsid w:val="005B360D"/>
    <w:rsid w:val="005B3E44"/>
    <w:rsid w:val="005B4B63"/>
    <w:rsid w:val="005C4D95"/>
    <w:rsid w:val="005E749B"/>
    <w:rsid w:val="005F2EDF"/>
    <w:rsid w:val="006071B9"/>
    <w:rsid w:val="00612F88"/>
    <w:rsid w:val="00630073"/>
    <w:rsid w:val="00640927"/>
    <w:rsid w:val="00647F0E"/>
    <w:rsid w:val="0066519A"/>
    <w:rsid w:val="00684BF9"/>
    <w:rsid w:val="0069056D"/>
    <w:rsid w:val="00696A1F"/>
    <w:rsid w:val="006A6926"/>
    <w:rsid w:val="006B08C3"/>
    <w:rsid w:val="006B12D6"/>
    <w:rsid w:val="006B2032"/>
    <w:rsid w:val="006B3CD5"/>
    <w:rsid w:val="006C3B5D"/>
    <w:rsid w:val="007065FD"/>
    <w:rsid w:val="0071074E"/>
    <w:rsid w:val="00711EE8"/>
    <w:rsid w:val="00766A76"/>
    <w:rsid w:val="00772B4C"/>
    <w:rsid w:val="00776A50"/>
    <w:rsid w:val="00782FFC"/>
    <w:rsid w:val="007935CB"/>
    <w:rsid w:val="007B33BA"/>
    <w:rsid w:val="007D6889"/>
    <w:rsid w:val="007E1F1C"/>
    <w:rsid w:val="007E2AB5"/>
    <w:rsid w:val="007F1AEA"/>
    <w:rsid w:val="007F319E"/>
    <w:rsid w:val="007F3471"/>
    <w:rsid w:val="00805B14"/>
    <w:rsid w:val="00817E37"/>
    <w:rsid w:val="008306EB"/>
    <w:rsid w:val="00837711"/>
    <w:rsid w:val="008571B1"/>
    <w:rsid w:val="00860733"/>
    <w:rsid w:val="00877341"/>
    <w:rsid w:val="008A1157"/>
    <w:rsid w:val="008A51FF"/>
    <w:rsid w:val="008B09CF"/>
    <w:rsid w:val="008B17AA"/>
    <w:rsid w:val="008B2211"/>
    <w:rsid w:val="008B589D"/>
    <w:rsid w:val="008C536B"/>
    <w:rsid w:val="008E0E4F"/>
    <w:rsid w:val="008F0ED2"/>
    <w:rsid w:val="008F2877"/>
    <w:rsid w:val="009023F3"/>
    <w:rsid w:val="00905031"/>
    <w:rsid w:val="0090602B"/>
    <w:rsid w:val="009203B9"/>
    <w:rsid w:val="00924028"/>
    <w:rsid w:val="00931396"/>
    <w:rsid w:val="009406AC"/>
    <w:rsid w:val="0094686B"/>
    <w:rsid w:val="00950709"/>
    <w:rsid w:val="00951FC7"/>
    <w:rsid w:val="00964C5B"/>
    <w:rsid w:val="0096672E"/>
    <w:rsid w:val="00970132"/>
    <w:rsid w:val="0097256E"/>
    <w:rsid w:val="00981AD7"/>
    <w:rsid w:val="009A3B8E"/>
    <w:rsid w:val="009C1A43"/>
    <w:rsid w:val="009C23D4"/>
    <w:rsid w:val="009C4B55"/>
    <w:rsid w:val="009C792A"/>
    <w:rsid w:val="009D4997"/>
    <w:rsid w:val="009E3CC0"/>
    <w:rsid w:val="009E47E5"/>
    <w:rsid w:val="009F2ED5"/>
    <w:rsid w:val="009F58EC"/>
    <w:rsid w:val="009F58F7"/>
    <w:rsid w:val="00A12EA1"/>
    <w:rsid w:val="00A372A9"/>
    <w:rsid w:val="00A44627"/>
    <w:rsid w:val="00A46F3D"/>
    <w:rsid w:val="00A502C1"/>
    <w:rsid w:val="00A5412A"/>
    <w:rsid w:val="00A5558A"/>
    <w:rsid w:val="00A63AD0"/>
    <w:rsid w:val="00A7204A"/>
    <w:rsid w:val="00A979FA"/>
    <w:rsid w:val="00AB73B2"/>
    <w:rsid w:val="00AD423B"/>
    <w:rsid w:val="00AE0516"/>
    <w:rsid w:val="00AE6AD7"/>
    <w:rsid w:val="00AF7222"/>
    <w:rsid w:val="00B174B5"/>
    <w:rsid w:val="00B22AAC"/>
    <w:rsid w:val="00B41BB8"/>
    <w:rsid w:val="00B54D8B"/>
    <w:rsid w:val="00B554F9"/>
    <w:rsid w:val="00B6424F"/>
    <w:rsid w:val="00B727DA"/>
    <w:rsid w:val="00B80620"/>
    <w:rsid w:val="00B80926"/>
    <w:rsid w:val="00B82AFB"/>
    <w:rsid w:val="00B93E29"/>
    <w:rsid w:val="00B97B1E"/>
    <w:rsid w:val="00BB15BF"/>
    <w:rsid w:val="00BB3341"/>
    <w:rsid w:val="00BB3B79"/>
    <w:rsid w:val="00BD2E0A"/>
    <w:rsid w:val="00BF38B4"/>
    <w:rsid w:val="00BF4148"/>
    <w:rsid w:val="00BF4D7C"/>
    <w:rsid w:val="00C035C8"/>
    <w:rsid w:val="00C038BF"/>
    <w:rsid w:val="00C12FA3"/>
    <w:rsid w:val="00C156F6"/>
    <w:rsid w:val="00C1739D"/>
    <w:rsid w:val="00C263B2"/>
    <w:rsid w:val="00C33239"/>
    <w:rsid w:val="00C421DA"/>
    <w:rsid w:val="00C46960"/>
    <w:rsid w:val="00C55180"/>
    <w:rsid w:val="00C617D1"/>
    <w:rsid w:val="00C76AAE"/>
    <w:rsid w:val="00C77FDD"/>
    <w:rsid w:val="00C958D9"/>
    <w:rsid w:val="00CB11A3"/>
    <w:rsid w:val="00CB7651"/>
    <w:rsid w:val="00CC0C57"/>
    <w:rsid w:val="00CC22B5"/>
    <w:rsid w:val="00CD0E75"/>
    <w:rsid w:val="00CE0B84"/>
    <w:rsid w:val="00D0115A"/>
    <w:rsid w:val="00D177F8"/>
    <w:rsid w:val="00D236A9"/>
    <w:rsid w:val="00D255C4"/>
    <w:rsid w:val="00D3555B"/>
    <w:rsid w:val="00D4307F"/>
    <w:rsid w:val="00D55743"/>
    <w:rsid w:val="00D76E52"/>
    <w:rsid w:val="00D81E25"/>
    <w:rsid w:val="00D83461"/>
    <w:rsid w:val="00D923DC"/>
    <w:rsid w:val="00D940A7"/>
    <w:rsid w:val="00DA294E"/>
    <w:rsid w:val="00DC6DDF"/>
    <w:rsid w:val="00DE106E"/>
    <w:rsid w:val="00E0297E"/>
    <w:rsid w:val="00E02D40"/>
    <w:rsid w:val="00E1526F"/>
    <w:rsid w:val="00E247F2"/>
    <w:rsid w:val="00E32876"/>
    <w:rsid w:val="00E35543"/>
    <w:rsid w:val="00E37DB5"/>
    <w:rsid w:val="00E37F2E"/>
    <w:rsid w:val="00E401C8"/>
    <w:rsid w:val="00E51EAE"/>
    <w:rsid w:val="00E67263"/>
    <w:rsid w:val="00E91116"/>
    <w:rsid w:val="00E9649D"/>
    <w:rsid w:val="00E96C61"/>
    <w:rsid w:val="00EA502F"/>
    <w:rsid w:val="00EA5E05"/>
    <w:rsid w:val="00EB4B0C"/>
    <w:rsid w:val="00ED6B12"/>
    <w:rsid w:val="00EE13C1"/>
    <w:rsid w:val="00EE490F"/>
    <w:rsid w:val="00EF3FB2"/>
    <w:rsid w:val="00F02C99"/>
    <w:rsid w:val="00F039E0"/>
    <w:rsid w:val="00F11924"/>
    <w:rsid w:val="00F11C83"/>
    <w:rsid w:val="00F236C3"/>
    <w:rsid w:val="00F32A2D"/>
    <w:rsid w:val="00F35B02"/>
    <w:rsid w:val="00F4195A"/>
    <w:rsid w:val="00F43E13"/>
    <w:rsid w:val="00F45369"/>
    <w:rsid w:val="00F46D46"/>
    <w:rsid w:val="00F50654"/>
    <w:rsid w:val="00F54C3D"/>
    <w:rsid w:val="00F66EA1"/>
    <w:rsid w:val="00F773F7"/>
    <w:rsid w:val="00F83EE8"/>
    <w:rsid w:val="00F9176E"/>
    <w:rsid w:val="00F91847"/>
    <w:rsid w:val="00F9647D"/>
    <w:rsid w:val="00FA33CC"/>
    <w:rsid w:val="00FA3E2F"/>
    <w:rsid w:val="00FB7495"/>
    <w:rsid w:val="00FC2D18"/>
    <w:rsid w:val="00FC7024"/>
    <w:rsid w:val="00FD15CC"/>
    <w:rsid w:val="00FE22D5"/>
    <w:rsid w:val="00FE6CAF"/>
    <w:rsid w:val="01CE9243"/>
    <w:rsid w:val="08AF4324"/>
    <w:rsid w:val="0A09CABB"/>
    <w:rsid w:val="37DC1BE7"/>
    <w:rsid w:val="45F006F4"/>
    <w:rsid w:val="4E8D6DCF"/>
    <w:rsid w:val="53E36FB7"/>
    <w:rsid w:val="5F3883B2"/>
    <w:rsid w:val="62459272"/>
    <w:rsid w:val="62569568"/>
    <w:rsid w:val="629CC85C"/>
    <w:rsid w:val="6A507484"/>
    <w:rsid w:val="74DA2A4E"/>
    <w:rsid w:val="76F19442"/>
    <w:rsid w:val="78C66E0E"/>
    <w:rsid w:val="7C5E3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FA3"/>
  </w:style>
  <w:style w:type="paragraph" w:styleId="Heading1">
    <w:name w:val="heading 1"/>
    <w:basedOn w:val="Normal"/>
    <w:next w:val="Normal"/>
    <w:link w:val="Heading1Char"/>
    <w:uiPriority w:val="9"/>
    <w:qFormat/>
    <w:rsid w:val="007F1A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F58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58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58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58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58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58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8F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F1A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F1AEA"/>
    <w:pPr>
      <w:bidi/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362C24"/>
    <w:pPr>
      <w:framePr w:hSpace="180" w:wrap="around" w:vAnchor="text" w:hAnchor="margin" w:xAlign="center" w:y="109"/>
      <w:tabs>
        <w:tab w:val="right" w:leader="dot" w:pos="9628"/>
      </w:tabs>
      <w:bidi/>
      <w:spacing w:after="0" w:line="240" w:lineRule="auto"/>
      <w:suppressOverlap/>
      <w:jc w:val="center"/>
    </w:pPr>
    <w:rPr>
      <w:rFonts w:ascii="Sakkal Majalla" w:hAnsi="Sakkal Majalla" w:cs="Sakkal Majalla"/>
      <w:b/>
      <w:bCs/>
      <w:noProof/>
      <w:color w:val="FFFFFF" w:themeColor="background1"/>
      <w:sz w:val="24"/>
      <w:szCs w:val="24"/>
      <w:lang w:bidi="ar-YE"/>
    </w:rPr>
  </w:style>
  <w:style w:type="character" w:styleId="Hyperlink">
    <w:name w:val="Hyperlink"/>
    <w:basedOn w:val="DefaultParagraphFont"/>
    <w:uiPriority w:val="99"/>
    <w:unhideWhenUsed/>
    <w:rsid w:val="007F1AE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DD529E0-B58D-4BBC-91CD-F183BE59EF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583</Words>
  <Characters>3911</Characters>
  <Application>Microsoft Office Word</Application>
  <DocSecurity>0</DocSecurity>
  <Lines>558</Lines>
  <Paragraphs>213</Paragraphs>
  <ScaleCrop>false</ScaleCrop>
  <Company/>
  <LinksUpToDate>false</LinksUpToDate>
  <CharactersWithSpaces>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Mohamed Ahmed  Gazer</cp:lastModifiedBy>
  <cp:revision>52</cp:revision>
  <cp:lastPrinted>2025-07-01T12:04:00Z</cp:lastPrinted>
  <dcterms:created xsi:type="dcterms:W3CDTF">2023-02-11T10:32:00Z</dcterms:created>
  <dcterms:modified xsi:type="dcterms:W3CDTF">2025-07-01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cf59f85a0527d651b98613a6cffe178d0d7ff81265c3bcc38b57d589825631</vt:lpwstr>
  </property>
</Properties>
</file>